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1F4E" w:rsidRPr="00554698" w:rsidRDefault="00CF1F4E" w:rsidP="00D83C16">
      <w:pPr>
        <w:bidi w:val="0"/>
        <w:rPr>
          <w:rFonts w:ascii="Arial Narrow" w:hAnsi="Arial Narrow" w:cs="Arial"/>
        </w:rPr>
      </w:pPr>
    </w:p>
    <w:p w:rsidR="00CF1F4E" w:rsidRPr="00554698" w:rsidRDefault="00CF1F4E" w:rsidP="00CF1F4E">
      <w:pPr>
        <w:bidi w:val="0"/>
        <w:rPr>
          <w:rFonts w:ascii="Arial Narrow" w:hAnsi="Arial Narrow" w:cs="Arial"/>
        </w:rPr>
      </w:pPr>
    </w:p>
    <w:tbl>
      <w:tblPr>
        <w:tblW w:w="9072" w:type="dxa"/>
        <w:jc w:val="center"/>
        <w:tblBorders>
          <w:bottom w:val="single" w:sz="12" w:space="0" w:color="auto"/>
        </w:tblBorders>
        <w:tblLayout w:type="fixed"/>
        <w:tblLook w:val="0000"/>
      </w:tblPr>
      <w:tblGrid>
        <w:gridCol w:w="2730"/>
        <w:gridCol w:w="1004"/>
        <w:gridCol w:w="236"/>
        <w:gridCol w:w="366"/>
        <w:gridCol w:w="1057"/>
        <w:gridCol w:w="3673"/>
        <w:gridCol w:w="6"/>
      </w:tblGrid>
      <w:tr w:rsidR="00D83C16" w:rsidRPr="00554698" w:rsidTr="00D83C16">
        <w:trPr>
          <w:gridAfter w:val="1"/>
          <w:wAfter w:w="6" w:type="dxa"/>
          <w:jc w:val="center"/>
        </w:trPr>
        <w:tc>
          <w:tcPr>
            <w:tcW w:w="9066" w:type="dxa"/>
            <w:gridSpan w:val="6"/>
            <w:vAlign w:val="center"/>
          </w:tcPr>
          <w:p w:rsidR="00D83C16" w:rsidRPr="00554698" w:rsidRDefault="00D83C16" w:rsidP="00D83C16">
            <w:pPr>
              <w:bidi w:val="0"/>
              <w:rPr>
                <w:rFonts w:ascii="Arial Narrow" w:hAnsi="Arial Narrow" w:cs="Arial"/>
                <w:b/>
                <w:bCs/>
                <w:sz w:val="28"/>
                <w:szCs w:val="28"/>
              </w:rPr>
            </w:pPr>
            <w:proofErr w:type="spellStart"/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>Benha</w:t>
            </w:r>
            <w:proofErr w:type="spellEnd"/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 xml:space="preserve"> University </w:t>
            </w:r>
          </w:p>
          <w:p w:rsidR="00D83C16" w:rsidRPr="00554698" w:rsidRDefault="00D83C16" w:rsidP="00D83C16">
            <w:pPr>
              <w:bidi w:val="0"/>
              <w:rPr>
                <w:rFonts w:ascii="Arial Narrow" w:hAnsi="Arial Narrow" w:cs="Arial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>Faculty of Science</w:t>
            </w:r>
          </w:p>
          <w:p w:rsidR="00D83C16" w:rsidRPr="00554698" w:rsidRDefault="00D83C16" w:rsidP="00D83C16">
            <w:pPr>
              <w:bidi w:val="0"/>
              <w:rPr>
                <w:rFonts w:asciiTheme="minorBidi" w:hAnsiTheme="minorBidi" w:cstheme="minorBidi"/>
                <w:sz w:val="36"/>
                <w:szCs w:val="36"/>
                <w:rtl/>
              </w:rPr>
            </w:pPr>
            <w:r w:rsidRPr="00554698">
              <w:rPr>
                <w:rFonts w:ascii="Arial Narrow" w:hAnsi="Arial Narrow" w:cs="Arial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4511040</wp:posOffset>
                  </wp:positionH>
                  <wp:positionV relativeFrom="paragraph">
                    <wp:posOffset>-374650</wp:posOffset>
                  </wp:positionV>
                  <wp:extent cx="1077595" cy="664845"/>
                  <wp:effectExtent l="19050" t="0" r="8255" b="0"/>
                  <wp:wrapTight wrapText="bothSides">
                    <wp:wrapPolygon edited="0">
                      <wp:start x="-382" y="0"/>
                      <wp:lineTo x="-382" y="21043"/>
                      <wp:lineTo x="21765" y="21043"/>
                      <wp:lineTo x="21765" y="0"/>
                      <wp:lineTo x="-382" y="0"/>
                    </wp:wrapPolygon>
                  </wp:wrapTight>
                  <wp:docPr id="1" name="Picture 15" descr="جامعة بنها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جامعة بنها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7595" cy="6648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>Department of Zoology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5759A7" w:rsidRPr="00554698" w:rsidRDefault="005759A7" w:rsidP="00414067">
            <w:pPr>
              <w:pStyle w:val="Heading8"/>
              <w:bidi w:val="0"/>
              <w:jc w:val="center"/>
              <w:rPr>
                <w:rFonts w:ascii="Arial Narrow" w:hAnsi="Arial Narrow"/>
                <w:b/>
                <w:bCs/>
                <w:i w:val="0"/>
                <w:iCs w:val="0"/>
                <w:sz w:val="36"/>
                <w:szCs w:val="36"/>
              </w:rPr>
            </w:pPr>
            <w:r w:rsidRPr="00554698">
              <w:rPr>
                <w:rFonts w:ascii="Arial Narrow" w:hAnsi="Arial Narrow"/>
                <w:b/>
                <w:bCs/>
                <w:i w:val="0"/>
                <w:iCs w:val="0"/>
                <w:sz w:val="36"/>
                <w:szCs w:val="36"/>
              </w:rPr>
              <w:t>Course Specification</w:t>
            </w:r>
          </w:p>
          <w:p w:rsidR="005759A7" w:rsidRPr="005134BA" w:rsidRDefault="005134BA" w:rsidP="005134BA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51AB0">
              <w:rPr>
                <w:rFonts w:ascii="Arial Narrow" w:hAnsi="Arial Narrow" w:cs="Arial"/>
                <w:b/>
                <w:bCs/>
                <w:sz w:val="36"/>
                <w:szCs w:val="36"/>
              </w:rPr>
              <w:t>404</w:t>
            </w:r>
            <w:r w:rsidR="00A51851" w:rsidRPr="00751AB0">
              <w:rPr>
                <w:rFonts w:ascii="Arial Narrow" w:hAnsi="Arial Narrow" w:cs="Arial"/>
                <w:b/>
                <w:bCs/>
                <w:sz w:val="36"/>
                <w:szCs w:val="36"/>
              </w:rPr>
              <w:t xml:space="preserve"> Z</w:t>
            </w:r>
            <w:r w:rsidR="005759A7" w:rsidRPr="00751AB0">
              <w:rPr>
                <w:rFonts w:ascii="Arial Narrow" w:hAnsi="Arial Narrow" w:cs="Arial"/>
                <w:b/>
                <w:bCs/>
                <w:sz w:val="36"/>
                <w:szCs w:val="36"/>
              </w:rPr>
              <w:t>:</w:t>
            </w:r>
            <w:r w:rsidRPr="00751AB0">
              <w:rPr>
                <w:rFonts w:ascii="Arial Narrow" w:hAnsi="Arial Narrow" w:cs="Arial"/>
                <w:b/>
                <w:bCs/>
                <w:sz w:val="36"/>
                <w:szCs w:val="36"/>
              </w:rPr>
              <w:t>Selective topics in zoology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trHeight w:val="80"/>
          <w:jc w:val="center"/>
        </w:trPr>
        <w:tc>
          <w:tcPr>
            <w:tcW w:w="9072" w:type="dxa"/>
            <w:gridSpan w:val="7"/>
          </w:tcPr>
          <w:p w:rsidR="005759A7" w:rsidRPr="00554698" w:rsidRDefault="005759A7" w:rsidP="00414067">
            <w:pPr>
              <w:pStyle w:val="Heading9"/>
              <w:bidi w:val="0"/>
              <w:rPr>
                <w:rFonts w:ascii="Arial Narrow" w:hAnsi="Arial Narrow"/>
                <w:b/>
                <w:bCs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A- Affiliation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2730" w:type="dxa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Relevant program:</w:t>
            </w:r>
          </w:p>
        </w:tc>
        <w:tc>
          <w:tcPr>
            <w:tcW w:w="6342" w:type="dxa"/>
            <w:gridSpan w:val="6"/>
          </w:tcPr>
          <w:p w:rsidR="005759A7" w:rsidRPr="00554698" w:rsidRDefault="008E565E" w:rsidP="00414067">
            <w:pPr>
              <w:pStyle w:val="Heading9"/>
              <w:bidi w:val="0"/>
              <w:spacing w:before="0"/>
              <w:rPr>
                <w:rFonts w:ascii="Arial Narrow" w:hAnsi="Arial Narrow"/>
                <w:sz w:val="24"/>
                <w:szCs w:val="24"/>
              </w:rPr>
            </w:pPr>
            <w:r>
              <w:rPr>
                <w:noProof/>
                <w:lang w:bidi="ar-EG"/>
              </w:rPr>
              <w:t>Biotechnology</w:t>
            </w:r>
            <w:r w:rsidR="005759A7" w:rsidRPr="00554698">
              <w:rPr>
                <w:rFonts w:ascii="Arial Narrow" w:hAnsi="Arial Narrow"/>
              </w:rPr>
              <w:t xml:space="preserve"> B</w:t>
            </w:r>
            <w:r w:rsidR="00C25742">
              <w:rPr>
                <w:rFonts w:ascii="Arial Narrow" w:hAnsi="Arial Narrow"/>
              </w:rPr>
              <w:t>.</w:t>
            </w:r>
            <w:r w:rsidR="005759A7" w:rsidRPr="00554698">
              <w:rPr>
                <w:rFonts w:ascii="Arial Narrow" w:hAnsi="Arial Narrow"/>
              </w:rPr>
              <w:t>Sc</w:t>
            </w:r>
            <w:r w:rsidR="00C25742">
              <w:rPr>
                <w:rFonts w:ascii="Arial Narrow" w:hAnsi="Arial Narrow"/>
              </w:rPr>
              <w:t>.</w:t>
            </w:r>
            <w:r w:rsidR="005759A7" w:rsidRPr="00554698">
              <w:rPr>
                <w:rFonts w:ascii="Arial Narrow" w:hAnsi="Arial Narrow"/>
              </w:rPr>
              <w:t xml:space="preserve"> Program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Department offering the program:</w:t>
            </w:r>
          </w:p>
        </w:tc>
        <w:tc>
          <w:tcPr>
            <w:tcW w:w="5102" w:type="dxa"/>
            <w:gridSpan w:val="4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Department</w:t>
            </w:r>
            <w:r w:rsidR="00554698" w:rsidRPr="00554698">
              <w:rPr>
                <w:rFonts w:ascii="Arial Narrow" w:hAnsi="Arial Narrow"/>
              </w:rPr>
              <w:t xml:space="preserve"> of Zoology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Department offering the course:</w:t>
            </w:r>
          </w:p>
        </w:tc>
        <w:tc>
          <w:tcPr>
            <w:tcW w:w="5102" w:type="dxa"/>
            <w:gridSpan w:val="4"/>
          </w:tcPr>
          <w:p w:rsidR="005759A7" w:rsidRPr="00554698" w:rsidRDefault="00554698" w:rsidP="00414067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Department of Zoology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Academic year/level:</w:t>
            </w: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ab/>
            </w:r>
          </w:p>
        </w:tc>
        <w:tc>
          <w:tcPr>
            <w:tcW w:w="5102" w:type="dxa"/>
            <w:gridSpan w:val="4"/>
          </w:tcPr>
          <w:p w:rsidR="005759A7" w:rsidRPr="00554698" w:rsidRDefault="005134BA" w:rsidP="00554698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Fourth</w:t>
            </w:r>
            <w:r w:rsidR="008E565E">
              <w:rPr>
                <w:rFonts w:ascii="Arial Narrow" w:hAnsi="Arial Narrow"/>
              </w:rPr>
              <w:t xml:space="preserve"> </w:t>
            </w:r>
            <w:r w:rsidR="00554698">
              <w:rPr>
                <w:rFonts w:ascii="Arial Narrow" w:hAnsi="Arial Narrow"/>
              </w:rPr>
              <w:t>level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4336" w:type="dxa"/>
            <w:gridSpan w:val="4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</w:p>
        </w:tc>
        <w:tc>
          <w:tcPr>
            <w:tcW w:w="4736" w:type="dxa"/>
            <w:gridSpan w:val="3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9072" w:type="dxa"/>
            <w:gridSpan w:val="7"/>
          </w:tcPr>
          <w:p w:rsidR="005759A7" w:rsidRPr="00751AB0" w:rsidRDefault="005759A7" w:rsidP="00414067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sz w:val="32"/>
                <w:szCs w:val="32"/>
              </w:rPr>
            </w:pPr>
            <w:r w:rsidRPr="00751AB0">
              <w:rPr>
                <w:rFonts w:ascii="Arial Narrow" w:hAnsi="Arial Narrow"/>
                <w:i w:val="0"/>
                <w:iCs w:val="0"/>
                <w:sz w:val="32"/>
                <w:szCs w:val="32"/>
              </w:rPr>
              <w:t>B - Basic information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8E565E" w:rsidP="000135F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itle:</w:t>
            </w:r>
            <w:r w:rsidRPr="005134BA">
              <w:rPr>
                <w:rFonts w:asciiTheme="majorBidi" w:hAnsiTheme="majorBidi" w:cstheme="majorBidi"/>
                <w:noProof/>
                <w:lang w:bidi="ar-EG"/>
              </w:rPr>
              <w:t xml:space="preserve"> Selective</w:t>
            </w:r>
            <w:r w:rsidR="005134BA" w:rsidRPr="005134BA">
              <w:rPr>
                <w:rFonts w:asciiTheme="majorBidi" w:hAnsiTheme="majorBidi" w:cstheme="majorBidi"/>
                <w:noProof/>
                <w:lang w:bidi="ar-EG"/>
              </w:rPr>
              <w:t xml:space="preserve"> topics in zoology     </w:t>
            </w:r>
          </w:p>
        </w:tc>
        <w:tc>
          <w:tcPr>
            <w:tcW w:w="1659" w:type="dxa"/>
            <w:gridSpan w:val="3"/>
          </w:tcPr>
          <w:p w:rsidR="005759A7" w:rsidRPr="00554698" w:rsidRDefault="005759A7" w:rsidP="005134BA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Code:</w:t>
            </w:r>
            <w:r w:rsidR="005134BA">
              <w:rPr>
                <w:rFonts w:ascii="Arial Narrow" w:hAnsi="Arial Narrow"/>
              </w:rPr>
              <w:t>404</w:t>
            </w:r>
            <w:r w:rsidR="00A51851">
              <w:rPr>
                <w:rFonts w:ascii="Arial Narrow" w:hAnsi="Arial Narrow"/>
              </w:rPr>
              <w:t xml:space="preserve"> Z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5134BA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Year/</w:t>
            </w:r>
            <w:r w:rsidR="008E565E" w:rsidRPr="00554698">
              <w:rPr>
                <w:rFonts w:ascii="Arial Narrow" w:hAnsi="Arial Narrow"/>
                <w:b/>
                <w:bCs/>
              </w:rPr>
              <w:t>level:</w:t>
            </w:r>
            <w:r w:rsidR="008E565E">
              <w:rPr>
                <w:rFonts w:ascii="Arial Narrow" w:hAnsi="Arial Narrow"/>
              </w:rPr>
              <w:t xml:space="preserve"> Fourth </w:t>
            </w:r>
            <w:r w:rsidR="005134BA">
              <w:rPr>
                <w:rFonts w:ascii="Arial Narrow" w:hAnsi="Arial Narrow"/>
              </w:rPr>
              <w:t>level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eaching Hours:</w:t>
            </w:r>
          </w:p>
        </w:tc>
        <w:tc>
          <w:tcPr>
            <w:tcW w:w="1659" w:type="dxa"/>
            <w:gridSpan w:val="3"/>
          </w:tcPr>
          <w:p w:rsidR="005759A7" w:rsidRPr="00554698" w:rsidRDefault="005759A7" w:rsidP="000135F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Lectures:</w:t>
            </w:r>
            <w:r w:rsidR="000135F1">
              <w:rPr>
                <w:rFonts w:ascii="Arial Narrow" w:hAnsi="Arial Narrow"/>
              </w:rPr>
              <w:t xml:space="preserve"> 2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554698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utorial</w:t>
            </w:r>
            <w:r w:rsidR="00554698">
              <w:rPr>
                <w:rFonts w:ascii="Arial Narrow" w:hAnsi="Arial Narrow"/>
                <w:b/>
                <w:bCs/>
              </w:rPr>
              <w:t xml:space="preserve">: </w:t>
            </w:r>
            <w:r w:rsidR="00554698">
              <w:rPr>
                <w:rFonts w:ascii="Arial Narrow" w:hAnsi="Arial Narrow"/>
              </w:rPr>
              <w:t>0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</w:rPr>
            </w:pPr>
          </w:p>
        </w:tc>
        <w:tc>
          <w:tcPr>
            <w:tcW w:w="1659" w:type="dxa"/>
            <w:gridSpan w:val="3"/>
          </w:tcPr>
          <w:p w:rsidR="005759A7" w:rsidRPr="00554698" w:rsidRDefault="005759A7" w:rsidP="00AF044F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Practical:</w:t>
            </w:r>
            <w:r w:rsidR="00AF044F">
              <w:rPr>
                <w:rFonts w:ascii="Arial Narrow" w:hAnsi="Arial Narrow"/>
              </w:rPr>
              <w:t>2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0135F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otal:</w:t>
            </w:r>
            <w:r w:rsidR="000135F1">
              <w:rPr>
                <w:noProof/>
                <w:lang w:bidi="ar-EG"/>
              </w:rPr>
              <w:t>3</w:t>
            </w:r>
            <w:r w:rsidR="00554698">
              <w:rPr>
                <w:noProof/>
                <w:lang w:bidi="ar-EG"/>
              </w:rPr>
              <w:t xml:space="preserve"> h/week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5759A7" w:rsidRPr="00751AB0" w:rsidRDefault="005759A7" w:rsidP="00414067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sz w:val="32"/>
                <w:szCs w:val="32"/>
              </w:rPr>
            </w:pPr>
            <w:r w:rsidRPr="00751AB0">
              <w:rPr>
                <w:rFonts w:ascii="Arial Narrow" w:hAnsi="Arial Narrow"/>
                <w:i w:val="0"/>
                <w:iCs w:val="0"/>
                <w:sz w:val="32"/>
                <w:szCs w:val="32"/>
              </w:rPr>
              <w:t>C - Professional information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5759A7" w:rsidRPr="00554698" w:rsidRDefault="005759A7" w:rsidP="00414067">
            <w:pPr>
              <w:bidi w:val="0"/>
              <w:jc w:val="both"/>
              <w:rPr>
                <w:rFonts w:ascii="Arial Narrow" w:hAnsi="Arial Narrow"/>
                <w:b/>
                <w:bCs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1 – Course Learning Objectives: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5759A7" w:rsidRPr="00A35686" w:rsidRDefault="00A35686" w:rsidP="00A35686">
            <w:pPr>
              <w:tabs>
                <w:tab w:val="left" w:pos="333"/>
                <w:tab w:val="left" w:pos="2760"/>
              </w:tabs>
              <w:jc w:val="right"/>
              <w:rPr>
                <w:noProof/>
                <w:lang w:bidi="ar-EG"/>
              </w:rPr>
            </w:pPr>
            <w:r>
              <w:rPr>
                <w:lang w:bidi="ar-EG"/>
              </w:rPr>
              <w:t>Allowing the student to gain the necessary knowledge and skills in zoology that selected by the department.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414067">
        <w:trPr>
          <w:jc w:val="center"/>
        </w:trPr>
        <w:tc>
          <w:tcPr>
            <w:tcW w:w="8529" w:type="dxa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2 - Intended Learning Outcomes (ILOS)</w:t>
            </w:r>
          </w:p>
        </w:tc>
      </w:tr>
      <w:tr w:rsidR="005759A7" w:rsidRPr="00554698" w:rsidTr="00414067">
        <w:trPr>
          <w:jc w:val="center"/>
        </w:trPr>
        <w:tc>
          <w:tcPr>
            <w:tcW w:w="8529" w:type="dxa"/>
          </w:tcPr>
          <w:p w:rsidR="005759A7" w:rsidRPr="00554698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a - Knowledge and understanding:</w:t>
            </w:r>
          </w:p>
          <w:p w:rsidR="005759A7" w:rsidRPr="00554698" w:rsidRDefault="005759A7" w:rsidP="00414067">
            <w:pPr>
              <w:bidi w:val="0"/>
              <w:ind w:left="284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lang w:val="en-GB"/>
              </w:rPr>
              <w:t>On successful completion of the course, the student should demonstrate knowledge and understanding of:</w:t>
            </w:r>
          </w:p>
          <w:p w:rsidR="008E565E" w:rsidRDefault="005759A7" w:rsidP="008E565E">
            <w:pPr>
              <w:tabs>
                <w:tab w:val="left" w:pos="333"/>
                <w:tab w:val="left" w:pos="2760"/>
              </w:tabs>
              <w:bidi w:val="0"/>
              <w:ind w:left="333" w:firstLine="3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554698">
              <w:rPr>
                <w:rFonts w:ascii="Arial Narrow" w:hAnsi="Arial Narrow"/>
              </w:rPr>
              <w:t>a1- </w:t>
            </w:r>
            <w:r w:rsidR="008E565E">
              <w:rPr>
                <w:rFonts w:ascii="Arial Narrow" w:hAnsi="Arial Narrow"/>
                <w:color w:val="000000" w:themeColor="text1"/>
              </w:rPr>
              <w:t>Memorize the excretory system structure, function,  regulation and mechanism of action</w:t>
            </w:r>
            <w:r w:rsidR="008E565E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  <w:p w:rsidR="008E565E" w:rsidRPr="00D3759A" w:rsidRDefault="008E565E" w:rsidP="008E565E">
            <w:pPr>
              <w:tabs>
                <w:tab w:val="left" w:pos="333"/>
                <w:tab w:val="left" w:pos="2760"/>
              </w:tabs>
              <w:bidi w:val="0"/>
              <w:ind w:left="333" w:firstLine="3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a2- Identify </w:t>
            </w:r>
            <w:r>
              <w:rPr>
                <w:color w:val="000000"/>
              </w:rPr>
              <w:t>t</w:t>
            </w:r>
            <w:r w:rsidRPr="00E369F0">
              <w:rPr>
                <w:color w:val="000000"/>
              </w:rPr>
              <w:t>ypes of hormones</w:t>
            </w: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  <w:p w:rsidR="008E565E" w:rsidRDefault="008E565E" w:rsidP="008E565E">
            <w:pPr>
              <w:tabs>
                <w:tab w:val="left" w:pos="333"/>
                <w:tab w:val="left" w:pos="2760"/>
              </w:tabs>
              <w:bidi w:val="0"/>
              <w:ind w:left="333" w:firstLine="3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>a3-</w:t>
            </w:r>
            <w:r w:rsidRPr="0084518F">
              <w:rPr>
                <w:rFonts w:ascii="Arial Narrow" w:hAnsi="Arial Narrow"/>
                <w:color w:val="000000" w:themeColor="text1"/>
              </w:rPr>
              <w:t xml:space="preserve"> </w:t>
            </w:r>
            <w:r w:rsidR="00D063CF">
              <w:rPr>
                <w:rFonts w:ascii="Arial Narrow" w:hAnsi="Arial Narrow"/>
                <w:color w:val="000000" w:themeColor="text1"/>
              </w:rPr>
              <w:t>Recognize</w:t>
            </w:r>
            <w:r w:rsidRPr="0084518F">
              <w:rPr>
                <w:rFonts w:ascii="Arial Narrow" w:hAnsi="Arial Narrow"/>
                <w:color w:val="000000" w:themeColor="text1"/>
              </w:rPr>
              <w:t xml:space="preserve"> </w:t>
            </w:r>
            <w:r>
              <w:rPr>
                <w:color w:val="000000"/>
              </w:rPr>
              <w:t>t</w:t>
            </w:r>
            <w:r w:rsidRPr="00E369F0">
              <w:rPr>
                <w:color w:val="000000"/>
              </w:rPr>
              <w:t>he action mechanism of hormones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  <w:p w:rsidR="008E565E" w:rsidRDefault="008E565E" w:rsidP="00D063CF">
            <w:pPr>
              <w:bidi w:val="0"/>
              <w:jc w:val="both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 xml:space="preserve">      a4-</w:t>
            </w:r>
            <w:r w:rsidR="00D063CF">
              <w:rPr>
                <w:rFonts w:ascii="Arial Narrow" w:hAnsi="Arial Narrow"/>
                <w:color w:val="000000" w:themeColor="text1"/>
              </w:rPr>
              <w:t xml:space="preserve"> Describe</w:t>
            </w:r>
            <w:r w:rsidR="00D063CF" w:rsidRPr="00E369F0">
              <w:rPr>
                <w:color w:val="000000"/>
              </w:rPr>
              <w:t xml:space="preserve"> </w:t>
            </w:r>
            <w:r w:rsidR="00D063CF">
              <w:rPr>
                <w:color w:val="000000"/>
              </w:rPr>
              <w:t>l</w:t>
            </w:r>
            <w:r w:rsidR="00D063CF" w:rsidRPr="00E369F0">
              <w:rPr>
                <w:color w:val="000000"/>
              </w:rPr>
              <w:t>ymph tissues</w:t>
            </w:r>
            <w:r w:rsidR="00D063CF">
              <w:rPr>
                <w:rFonts w:ascii="Arial Narrow" w:hAnsi="Arial Narrow"/>
                <w:color w:val="000000" w:themeColor="text1"/>
              </w:rPr>
              <w:t xml:space="preserve"> structure.</w:t>
            </w:r>
          </w:p>
          <w:p w:rsidR="008E565E" w:rsidRDefault="008E565E" w:rsidP="00D063CF">
            <w:pPr>
              <w:bidi w:val="0"/>
              <w:jc w:val="both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 xml:space="preserve">      a5-</w:t>
            </w:r>
            <w:r w:rsidR="00D063CF">
              <w:rPr>
                <w:rFonts w:ascii="Arial Narrow" w:hAnsi="Arial Narrow"/>
                <w:color w:val="000000" w:themeColor="text1"/>
              </w:rPr>
              <w:t xml:space="preserve"> Recognize </w:t>
            </w:r>
            <w:r>
              <w:rPr>
                <w:rFonts w:ascii="Arial Narrow" w:hAnsi="Arial Narrow"/>
                <w:color w:val="000000" w:themeColor="text1"/>
              </w:rPr>
              <w:t xml:space="preserve">the function </w:t>
            </w:r>
            <w:r w:rsidR="00D063CF">
              <w:rPr>
                <w:color w:val="000000"/>
              </w:rPr>
              <w:t>l</w:t>
            </w:r>
            <w:r w:rsidR="00D063CF" w:rsidRPr="00E369F0">
              <w:rPr>
                <w:color w:val="000000"/>
              </w:rPr>
              <w:t>ymph tissues</w:t>
            </w:r>
            <w:r>
              <w:rPr>
                <w:rFonts w:ascii="Arial Narrow" w:hAnsi="Arial Narrow"/>
                <w:color w:val="000000" w:themeColor="text1"/>
              </w:rPr>
              <w:t>.</w:t>
            </w:r>
          </w:p>
          <w:p w:rsidR="008E565E" w:rsidRDefault="008E565E" w:rsidP="00D063CF">
            <w:pPr>
              <w:bidi w:val="0"/>
              <w:jc w:val="both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 xml:space="preserve">      a6- </w:t>
            </w:r>
            <w:r w:rsidR="00D063CF">
              <w:rPr>
                <w:rFonts w:ascii="Arial Narrow" w:hAnsi="Arial Narrow"/>
                <w:color w:val="000000" w:themeColor="text1"/>
              </w:rPr>
              <w:t xml:space="preserve">Identity </w:t>
            </w:r>
            <w:r>
              <w:rPr>
                <w:color w:val="000000"/>
                <w:lang w:bidi="ar-EG"/>
              </w:rPr>
              <w:t>d</w:t>
            </w:r>
            <w:r w:rsidRPr="00E369F0">
              <w:rPr>
                <w:color w:val="000000"/>
                <w:lang w:bidi="ar-EG"/>
              </w:rPr>
              <w:t>iseases related to the lymphatic system</w:t>
            </w:r>
            <w:r>
              <w:rPr>
                <w:rFonts w:ascii="Arial Narrow" w:hAnsi="Arial Narrow"/>
                <w:color w:val="000000" w:themeColor="text1"/>
              </w:rPr>
              <w:t>.</w:t>
            </w:r>
          </w:p>
          <w:p w:rsidR="0084089D" w:rsidRPr="00A35686" w:rsidRDefault="008E565E" w:rsidP="008E565E">
            <w:pPr>
              <w:autoSpaceDE w:val="0"/>
              <w:autoSpaceDN w:val="0"/>
              <w:bidi w:val="0"/>
              <w:adjustRightInd w:val="0"/>
            </w:pPr>
            <w:r>
              <w:rPr>
                <w:rFonts w:ascii="Arial Narrow" w:hAnsi="Arial Narrow"/>
                <w:color w:val="000000" w:themeColor="text1"/>
              </w:rPr>
              <w:t xml:space="preserve">     </w:t>
            </w:r>
          </w:p>
        </w:tc>
      </w:tr>
      <w:tr w:rsidR="005759A7" w:rsidRPr="00554698" w:rsidTr="00414067">
        <w:trPr>
          <w:jc w:val="center"/>
        </w:trPr>
        <w:tc>
          <w:tcPr>
            <w:tcW w:w="8529" w:type="dxa"/>
          </w:tcPr>
          <w:p w:rsidR="005759A7" w:rsidRPr="00554698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b - Intellectual skills:</w:t>
            </w:r>
          </w:p>
          <w:p w:rsidR="005759A7" w:rsidRPr="00554698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lang w:val="en-GB"/>
              </w:rPr>
              <w:t>On successful completion of the course, the student should be able to.</w:t>
            </w:r>
          </w:p>
          <w:p w:rsidR="00D063CF" w:rsidRPr="00D3759A" w:rsidRDefault="00D063CF" w:rsidP="00D063CF">
            <w:pPr>
              <w:tabs>
                <w:tab w:val="left" w:pos="333"/>
                <w:tab w:val="left" w:pos="2760"/>
              </w:tabs>
              <w:bidi w:val="0"/>
              <w:ind w:left="333" w:firstLine="3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 w:cs="TimesNewRomanPSMT"/>
                <w:color w:val="000000" w:themeColor="text1"/>
              </w:rPr>
              <w:t xml:space="preserve">b1- </w:t>
            </w:r>
            <w:r w:rsidR="00DE2AC7" w:rsidRPr="00790ED7">
              <w:rPr>
                <w:rFonts w:ascii="Arial Narrow" w:hAnsi="Arial Narrow"/>
                <w:noProof/>
                <w:color w:val="000000" w:themeColor="text1"/>
                <w:lang w:bidi="ar-EG"/>
              </w:rPr>
              <w:t>Compare</w:t>
            </w:r>
            <w:r w:rsidR="00DE2AC7"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between hormone types and their action mechanisms. </w:t>
            </w:r>
          </w:p>
          <w:p w:rsidR="00D063CF" w:rsidRDefault="00D063CF" w:rsidP="00DE2AC7">
            <w:pPr>
              <w:bidi w:val="0"/>
              <w:ind w:left="28"/>
              <w:jc w:val="both"/>
              <w:rPr>
                <w:rFonts w:ascii="Arial Narrow" w:hAnsi="Arial Narrow" w:cstheme="minorBidi"/>
                <w:color w:val="000000" w:themeColor="text1"/>
              </w:rPr>
            </w:pP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    </w:t>
            </w:r>
            <w:r w:rsidRPr="00790ED7">
              <w:rPr>
                <w:rFonts w:ascii="Arial Narrow" w:hAnsi="Arial Narrow"/>
                <w:noProof/>
                <w:color w:val="000000" w:themeColor="text1"/>
                <w:lang w:bidi="ar-EG"/>
              </w:rPr>
              <w:t>b2-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</w:t>
            </w:r>
            <w:r w:rsidR="00DE2AC7">
              <w:rPr>
                <w:color w:val="000000"/>
              </w:rPr>
              <w:t>Link between the u</w:t>
            </w:r>
            <w:r w:rsidR="00DE2AC7" w:rsidRPr="00E369F0">
              <w:rPr>
                <w:color w:val="000000"/>
              </w:rPr>
              <w:t>rine formation</w:t>
            </w:r>
            <w:r w:rsidR="00DE2AC7" w:rsidRPr="00E369F0">
              <w:rPr>
                <w:color w:val="000000"/>
                <w:lang w:eastAsia="ar-SA"/>
              </w:rPr>
              <w:t xml:space="preserve"> </w:t>
            </w:r>
            <w:r w:rsidR="00DE2AC7">
              <w:rPr>
                <w:color w:val="000000"/>
                <w:lang w:eastAsia="ar-SA"/>
              </w:rPr>
              <w:t xml:space="preserve">process </w:t>
            </w:r>
            <w:r w:rsidR="00DE2AC7" w:rsidRPr="00E369F0">
              <w:rPr>
                <w:color w:val="000000"/>
                <w:lang w:eastAsia="ar-SA"/>
              </w:rPr>
              <w:t>and regulation of urin</w:t>
            </w:r>
            <w:r w:rsidR="00DE2AC7">
              <w:rPr>
                <w:color w:val="000000"/>
                <w:lang w:eastAsia="ar-SA"/>
              </w:rPr>
              <w:t>e</w:t>
            </w:r>
            <w:r w:rsidRPr="00790ED7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  <w:p w:rsidR="00D063CF" w:rsidRPr="00D063CF" w:rsidRDefault="00D063CF" w:rsidP="00D063CF">
            <w:pPr>
              <w:bidi w:val="0"/>
              <w:ind w:left="28"/>
              <w:jc w:val="both"/>
              <w:rPr>
                <w:rFonts w:ascii="Arial Narrow" w:hAnsi="Arial Narrow" w:cstheme="minorBidi"/>
                <w:color w:val="000000" w:themeColor="text1"/>
              </w:rPr>
            </w:pP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   </w:t>
            </w: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b3-</w:t>
            </w:r>
            <w:r>
              <w:rPr>
                <w:rFonts w:ascii="Arial Narrow" w:hAnsi="Arial Narrow" w:cs="Arial"/>
                <w:lang w:bidi="ar-EG"/>
              </w:rPr>
              <w:t xml:space="preserve"> I</w:t>
            </w:r>
            <w:r w:rsidRPr="00931BE6">
              <w:rPr>
                <w:rFonts w:ascii="Arial Narrow" w:hAnsi="Arial Narrow" w:cs="Arial"/>
                <w:lang w:bidi="ar-EG"/>
              </w:rPr>
              <w:t>nterpret</w:t>
            </w: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of </w:t>
            </w:r>
            <w:r>
              <w:rPr>
                <w:color w:val="000000"/>
                <w:lang w:bidi="ar-EG"/>
              </w:rPr>
              <w:t>d</w:t>
            </w:r>
            <w:r w:rsidRPr="00E369F0">
              <w:rPr>
                <w:color w:val="000000"/>
                <w:lang w:bidi="ar-EG"/>
              </w:rPr>
              <w:t>iseases related to the lymphatic system</w:t>
            </w: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</w:t>
            </w:r>
          </w:p>
          <w:p w:rsidR="00EF7913" w:rsidRPr="00D063CF" w:rsidRDefault="00D063CF" w:rsidP="00D063CF">
            <w:pPr>
              <w:bidi w:val="0"/>
              <w:ind w:left="516" w:hanging="360"/>
              <w:jc w:val="both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 xml:space="preserve">   b4- Combine the structure and function of lymphoid tissues.</w:t>
            </w:r>
          </w:p>
        </w:tc>
      </w:tr>
      <w:tr w:rsidR="005759A7" w:rsidRPr="00554698" w:rsidTr="00414067">
        <w:trPr>
          <w:jc w:val="center"/>
        </w:trPr>
        <w:tc>
          <w:tcPr>
            <w:tcW w:w="8529" w:type="dxa"/>
          </w:tcPr>
          <w:p w:rsidR="005759A7" w:rsidRPr="00554698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F231E5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 xml:space="preserve">c - </w:t>
            </w:r>
            <w:r w:rsidR="00F231E5">
              <w:rPr>
                <w:rFonts w:ascii="Arial Narrow" w:hAnsi="Arial Narrow"/>
                <w:b/>
                <w:bCs/>
              </w:rPr>
              <w:t>P</w:t>
            </w:r>
            <w:r w:rsidRPr="00554698">
              <w:rPr>
                <w:rFonts w:ascii="Arial Narrow" w:hAnsi="Arial Narrow"/>
                <w:b/>
                <w:bCs/>
              </w:rPr>
              <w:t xml:space="preserve">ractical </w:t>
            </w:r>
            <w:r w:rsidR="00F231E5">
              <w:rPr>
                <w:rFonts w:ascii="Arial Narrow" w:hAnsi="Arial Narrow"/>
                <w:b/>
                <w:bCs/>
              </w:rPr>
              <w:t>and p</w:t>
            </w:r>
            <w:r w:rsidR="00F231E5" w:rsidRPr="00554698">
              <w:rPr>
                <w:rFonts w:ascii="Arial Narrow" w:hAnsi="Arial Narrow"/>
                <w:b/>
                <w:bCs/>
              </w:rPr>
              <w:t xml:space="preserve">rofessional </w:t>
            </w:r>
            <w:r w:rsidRPr="00554698">
              <w:rPr>
                <w:rFonts w:ascii="Arial Narrow" w:hAnsi="Arial Narrow"/>
                <w:b/>
                <w:bCs/>
              </w:rPr>
              <w:t>skills:</w:t>
            </w:r>
          </w:p>
          <w:p w:rsidR="005759A7" w:rsidRPr="00554698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lang w:val="en-GB"/>
              </w:rPr>
              <w:t>On successful completion of the course, the student should be able to:</w:t>
            </w:r>
          </w:p>
          <w:p w:rsidR="00DE2AC7" w:rsidRPr="00D910E6" w:rsidRDefault="00DE2AC7" w:rsidP="00DE2AC7">
            <w:pPr>
              <w:tabs>
                <w:tab w:val="left" w:pos="333"/>
              </w:tabs>
              <w:bidi w:val="0"/>
              <w:ind w:left="333" w:firstLine="3"/>
              <w:jc w:val="both"/>
              <w:rPr>
                <w:rFonts w:ascii="Arial Narrow" w:hAnsi="Arial Narrow"/>
                <w:color w:val="000000" w:themeColor="text1"/>
                <w:lang w:bidi="ar-EG"/>
              </w:rPr>
            </w:pP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>c1</w:t>
            </w:r>
            <w:r>
              <w:rPr>
                <w:rFonts w:ascii="Arial Narrow" w:hAnsi="Arial Narrow"/>
                <w:color w:val="000000" w:themeColor="text1"/>
                <w:lang w:bidi="ar-EG"/>
              </w:rPr>
              <w:t xml:space="preserve">- </w:t>
            </w: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 xml:space="preserve">Identity </w:t>
            </w:r>
            <w:r>
              <w:rPr>
                <w:rFonts w:ascii="Arial Narrow" w:hAnsi="Arial Narrow"/>
                <w:color w:val="000000" w:themeColor="text1"/>
                <w:lang w:bidi="ar-EG"/>
              </w:rPr>
              <w:t>types of salts found in urine slide</w:t>
            </w: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>.</w:t>
            </w:r>
          </w:p>
          <w:p w:rsidR="00DE2AC7" w:rsidRPr="00D910E6" w:rsidRDefault="00DE2AC7" w:rsidP="00DE2AC7">
            <w:pPr>
              <w:tabs>
                <w:tab w:val="left" w:pos="333"/>
              </w:tabs>
              <w:bidi w:val="0"/>
              <w:ind w:left="333" w:firstLine="3"/>
              <w:jc w:val="both"/>
              <w:rPr>
                <w:rFonts w:ascii="Arial Narrow" w:hAnsi="Arial Narrow"/>
                <w:color w:val="000000" w:themeColor="text1"/>
                <w:lang w:bidi="ar-EG"/>
              </w:rPr>
            </w:pP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>c2</w:t>
            </w:r>
            <w:r>
              <w:rPr>
                <w:rFonts w:ascii="Arial Narrow" w:hAnsi="Arial Narrow"/>
                <w:color w:val="000000" w:themeColor="text1"/>
                <w:lang w:bidi="ar-EG"/>
              </w:rPr>
              <w:t xml:space="preserve">- </w:t>
            </w: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 xml:space="preserve">Draw </w:t>
            </w:r>
            <w:r>
              <w:rPr>
                <w:rFonts w:ascii="Arial Narrow" w:hAnsi="Arial Narrow"/>
                <w:color w:val="000000" w:themeColor="text1"/>
                <w:lang w:bidi="ar-EG"/>
              </w:rPr>
              <w:t>lymphoid tissues</w:t>
            </w: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>.</w:t>
            </w:r>
          </w:p>
          <w:p w:rsidR="00170133" w:rsidRPr="00DE2AC7" w:rsidRDefault="00DE2AC7" w:rsidP="00DE2AC7">
            <w:pPr>
              <w:tabs>
                <w:tab w:val="left" w:pos="333"/>
              </w:tabs>
              <w:bidi w:val="0"/>
              <w:ind w:left="333" w:firstLine="3"/>
              <w:jc w:val="both"/>
              <w:rPr>
                <w:rFonts w:ascii="Arial Narrow" w:hAnsi="Arial Narrow"/>
                <w:color w:val="000000" w:themeColor="text1"/>
                <w:lang w:bidi="ar-EG"/>
              </w:rPr>
            </w:pPr>
            <w:r>
              <w:rPr>
                <w:rFonts w:ascii="Arial Narrow" w:hAnsi="Arial Narrow"/>
                <w:color w:val="000000" w:themeColor="text1"/>
                <w:lang w:bidi="ar-EG"/>
              </w:rPr>
              <w:t xml:space="preserve">c3- </w:t>
            </w: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 xml:space="preserve">Describe </w:t>
            </w:r>
            <w:r>
              <w:rPr>
                <w:color w:val="000000"/>
                <w:lang w:bidi="ar-EG"/>
              </w:rPr>
              <w:t>some d</w:t>
            </w:r>
            <w:r w:rsidRPr="00E369F0">
              <w:rPr>
                <w:color w:val="000000"/>
                <w:lang w:bidi="ar-EG"/>
              </w:rPr>
              <w:t>iseases related to the lymphatic system</w:t>
            </w:r>
          </w:p>
        </w:tc>
      </w:tr>
      <w:tr w:rsidR="005759A7" w:rsidRPr="0084089D" w:rsidTr="00414067">
        <w:trPr>
          <w:jc w:val="center"/>
        </w:trPr>
        <w:tc>
          <w:tcPr>
            <w:tcW w:w="8529" w:type="dxa"/>
          </w:tcPr>
          <w:p w:rsidR="005759A7" w:rsidRPr="0084089D" w:rsidRDefault="005759A7" w:rsidP="00414067">
            <w:pPr>
              <w:bidi w:val="0"/>
              <w:ind w:left="720" w:hanging="540"/>
              <w:rPr>
                <w:color w:val="000000"/>
                <w:sz w:val="26"/>
                <w:szCs w:val="26"/>
              </w:rPr>
            </w:pPr>
          </w:p>
          <w:p w:rsidR="005759A7" w:rsidRPr="0084089D" w:rsidRDefault="005759A7" w:rsidP="00414067">
            <w:pPr>
              <w:bidi w:val="0"/>
              <w:ind w:left="720" w:hanging="540"/>
              <w:rPr>
                <w:color w:val="000000"/>
                <w:sz w:val="26"/>
                <w:szCs w:val="26"/>
              </w:rPr>
            </w:pPr>
            <w:r w:rsidRPr="0084089D">
              <w:rPr>
                <w:color w:val="000000"/>
                <w:sz w:val="26"/>
                <w:szCs w:val="26"/>
              </w:rPr>
              <w:t>d - General and transferable skills:</w:t>
            </w:r>
          </w:p>
          <w:p w:rsidR="005759A7" w:rsidRPr="0084089D" w:rsidRDefault="005759A7" w:rsidP="00414067">
            <w:pPr>
              <w:bidi w:val="0"/>
              <w:ind w:left="720" w:hanging="540"/>
              <w:rPr>
                <w:color w:val="000000"/>
                <w:sz w:val="26"/>
                <w:szCs w:val="26"/>
              </w:rPr>
            </w:pPr>
            <w:r w:rsidRPr="0084089D">
              <w:rPr>
                <w:color w:val="000000"/>
                <w:sz w:val="26"/>
                <w:szCs w:val="26"/>
              </w:rPr>
              <w:t>On successful completion of the course, the student should be able to:</w:t>
            </w:r>
          </w:p>
          <w:p w:rsidR="00DE2AC7" w:rsidRPr="00D3759A" w:rsidRDefault="005759A7" w:rsidP="00DE2AC7">
            <w:pPr>
              <w:tabs>
                <w:tab w:val="left" w:pos="333"/>
                <w:tab w:val="left" w:pos="2760"/>
              </w:tabs>
              <w:bidi w:val="0"/>
              <w:ind w:left="333" w:hanging="87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84089D">
              <w:rPr>
                <w:color w:val="000000"/>
                <w:sz w:val="26"/>
                <w:szCs w:val="26"/>
              </w:rPr>
              <w:t>d1- </w:t>
            </w:r>
            <w:r w:rsidR="00DE2AC7" w:rsidRPr="00DE5746">
              <w:rPr>
                <w:rFonts w:ascii="Arial Narrow" w:hAnsi="Arial Narrow" w:cs="Arial"/>
                <w:lang w:bidi="ar-EG"/>
              </w:rPr>
              <w:t>Collaborate effectively with teamwork members</w:t>
            </w:r>
            <w:r w:rsidR="00DE2AC7"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  <w:p w:rsidR="00DE2AC7" w:rsidRPr="00D3759A" w:rsidRDefault="00DE2AC7" w:rsidP="00DE2AC7">
            <w:pPr>
              <w:tabs>
                <w:tab w:val="left" w:pos="333"/>
                <w:tab w:val="left" w:pos="2760"/>
              </w:tabs>
              <w:bidi w:val="0"/>
              <w:ind w:left="333" w:hanging="87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>d2-</w:t>
            </w:r>
            <w:r w:rsidRPr="000B6D98">
              <w:rPr>
                <w:rFonts w:ascii="Arial Narrow" w:hAnsi="Arial Narrow" w:cs="Arial"/>
                <w:lang w:bidi="ar-EG"/>
              </w:rPr>
              <w:t xml:space="preserve"> Effectively manages tasks, time, and resources</w:t>
            </w: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  <w:p w:rsidR="00DE2AC7" w:rsidRPr="00D3759A" w:rsidRDefault="00DE2AC7" w:rsidP="00DE2AC7">
            <w:pPr>
              <w:bidi w:val="0"/>
              <w:jc w:val="both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    d3-</w:t>
            </w:r>
            <w:r w:rsidRPr="000B6D98">
              <w:rPr>
                <w:rFonts w:ascii="Arial Narrow" w:hAnsi="Arial Narrow" w:cs="Arial"/>
                <w:lang w:bidi="ar-EG"/>
              </w:rPr>
              <w:t xml:space="preserve"> Search for information and engage in life-long self learning discipline</w:t>
            </w: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  <w:p w:rsidR="005759A7" w:rsidRPr="00170133" w:rsidRDefault="00DE2AC7" w:rsidP="00DE2AC7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    </w:t>
            </w:r>
          </w:p>
        </w:tc>
      </w:tr>
    </w:tbl>
    <w:p w:rsidR="005759A7" w:rsidRPr="0084089D" w:rsidRDefault="005759A7" w:rsidP="005759A7">
      <w:pPr>
        <w:bidi w:val="0"/>
        <w:rPr>
          <w:color w:val="000000"/>
          <w:sz w:val="26"/>
          <w:szCs w:val="26"/>
        </w:rPr>
      </w:pPr>
    </w:p>
    <w:tbl>
      <w:tblPr>
        <w:tblW w:w="9072" w:type="dxa"/>
        <w:jc w:val="center"/>
        <w:tblInd w:w="99" w:type="dxa"/>
        <w:tblLook w:val="0000"/>
      </w:tblPr>
      <w:tblGrid>
        <w:gridCol w:w="5845"/>
        <w:gridCol w:w="1055"/>
        <w:gridCol w:w="1055"/>
        <w:gridCol w:w="1117"/>
      </w:tblGrid>
      <w:tr w:rsidR="005759A7" w:rsidRPr="00554698" w:rsidTr="00E63A0B">
        <w:trPr>
          <w:jc w:val="center"/>
        </w:trPr>
        <w:tc>
          <w:tcPr>
            <w:tcW w:w="9072" w:type="dxa"/>
            <w:gridSpan w:val="4"/>
            <w:tcBorders>
              <w:bottom w:val="single" w:sz="12" w:space="0" w:color="auto"/>
            </w:tcBorders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3 - Contents</w:t>
            </w:r>
          </w:p>
        </w:tc>
      </w:tr>
      <w:tr w:rsidR="005759A7" w:rsidRPr="00554698" w:rsidTr="00E63A0B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759A7" w:rsidRPr="00554698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opic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9A7" w:rsidRPr="00554698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Lecture hours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9A7" w:rsidRPr="00554698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utorial hours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759A7" w:rsidRPr="00554698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Practical hours</w:t>
            </w:r>
          </w:p>
        </w:tc>
      </w:tr>
      <w:tr w:rsidR="008E565E" w:rsidRPr="00554698" w:rsidTr="004C702F">
        <w:trPr>
          <w:trHeight w:val="431"/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ListParagraph"/>
              <w:bidi w:val="0"/>
              <w:ind w:left="360"/>
              <w:rPr>
                <w:color w:val="000000"/>
              </w:rPr>
            </w:pPr>
            <w:bookmarkStart w:id="0" w:name="_Hlk128106517"/>
            <w:r w:rsidRPr="00E369F0">
              <w:rPr>
                <w:color w:val="000000"/>
              </w:rPr>
              <w:t>Introduction to excretion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2</w:t>
            </w:r>
          </w:p>
        </w:tc>
      </w:tr>
      <w:bookmarkEnd w:id="0"/>
      <w:tr w:rsidR="008E565E" w:rsidRPr="00554698" w:rsidTr="004C702F">
        <w:trPr>
          <w:trHeight w:val="396"/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8E565E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color w:val="000000"/>
                <w:lang w:eastAsia="ar-SA"/>
              </w:rPr>
            </w:pPr>
            <w:r>
              <w:rPr>
                <w:color w:val="000000"/>
                <w:lang w:eastAsia="ar-SA"/>
              </w:rPr>
              <w:t xml:space="preserve">      </w:t>
            </w:r>
            <w:r w:rsidRPr="00E369F0">
              <w:rPr>
                <w:color w:val="000000"/>
                <w:lang w:eastAsia="ar-SA"/>
              </w:rPr>
              <w:t>The urinary system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ListParagraph"/>
              <w:bidi w:val="0"/>
              <w:ind w:left="360"/>
              <w:rPr>
                <w:color w:val="000000"/>
              </w:rPr>
            </w:pPr>
            <w:r w:rsidRPr="00E369F0">
              <w:rPr>
                <w:color w:val="000000"/>
              </w:rPr>
              <w:t>Physiological functions of kidneys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NormalWeb"/>
              <w:shd w:val="clear" w:color="auto" w:fill="FFFFFF"/>
              <w:spacing w:before="120" w:beforeAutospacing="0" w:after="120" w:afterAutospacing="0" w:line="360" w:lineRule="auto"/>
              <w:rPr>
                <w:color w:val="000000"/>
                <w:lang w:eastAsia="ar-SA"/>
              </w:rPr>
            </w:pPr>
            <w:r w:rsidRPr="00E369F0">
              <w:rPr>
                <w:color w:val="000000"/>
              </w:rPr>
              <w:t>Urine formation</w:t>
            </w:r>
            <w:r w:rsidRPr="00E369F0">
              <w:rPr>
                <w:color w:val="000000"/>
                <w:lang w:eastAsia="ar-SA"/>
              </w:rPr>
              <w:t xml:space="preserve"> and regulation of urine concentration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296191" w:rsidRDefault="008E565E" w:rsidP="004D78A0">
            <w:pPr>
              <w:jc w:val="center"/>
            </w:pPr>
            <w: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ListParagraph"/>
              <w:bidi w:val="0"/>
              <w:ind w:left="360"/>
              <w:rPr>
                <w:color w:val="000000"/>
              </w:rPr>
            </w:pPr>
            <w:r w:rsidRPr="00E369F0">
              <w:rPr>
                <w:color w:val="000000"/>
              </w:rPr>
              <w:t>Types of hormones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ListParagraph"/>
              <w:bidi w:val="0"/>
              <w:ind w:left="360"/>
              <w:rPr>
                <w:color w:val="000000"/>
              </w:rPr>
            </w:pPr>
            <w:r w:rsidRPr="00E369F0">
              <w:rPr>
                <w:color w:val="000000"/>
              </w:rPr>
              <w:t>The action mechanism of hormones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ListParagraph"/>
              <w:bidi w:val="0"/>
              <w:ind w:left="360"/>
              <w:rPr>
                <w:color w:val="000000"/>
              </w:rPr>
            </w:pPr>
            <w:r w:rsidRPr="00E369F0">
              <w:rPr>
                <w:color w:val="000000"/>
              </w:rPr>
              <w:t>Pineal gland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ListParagraph"/>
              <w:bidi w:val="0"/>
              <w:ind w:left="360"/>
              <w:rPr>
                <w:color w:val="000000"/>
              </w:rPr>
            </w:pPr>
            <w:r w:rsidRPr="00E369F0">
              <w:rPr>
                <w:color w:val="000000"/>
              </w:rPr>
              <w:t>Thymus gland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>
              <w:t>4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ListParagraph"/>
              <w:bidi w:val="0"/>
              <w:ind w:left="360"/>
              <w:rPr>
                <w:color w:val="000000"/>
              </w:rPr>
            </w:pPr>
            <w:r w:rsidRPr="00E369F0">
              <w:rPr>
                <w:color w:val="000000"/>
              </w:rPr>
              <w:t>Introduction to lymphatic system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ListParagraph"/>
              <w:bidi w:val="0"/>
              <w:ind w:left="360"/>
              <w:rPr>
                <w:color w:val="000000"/>
                <w:lang w:bidi="ar-EG"/>
              </w:rPr>
            </w:pPr>
            <w:r w:rsidRPr="00E369F0">
              <w:rPr>
                <w:color w:val="000000"/>
              </w:rPr>
              <w:t>Lymph tissues (lymph nodes and spleen)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ListParagraph"/>
              <w:bidi w:val="0"/>
              <w:ind w:left="360"/>
              <w:rPr>
                <w:color w:val="000000"/>
              </w:rPr>
            </w:pPr>
            <w:r w:rsidRPr="00E369F0">
              <w:rPr>
                <w:color w:val="000000"/>
              </w:rPr>
              <w:t>Lymph tissues(tonsils and thymus)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ListParagraph"/>
              <w:bidi w:val="0"/>
              <w:ind w:left="360"/>
              <w:rPr>
                <w:color w:val="000000"/>
              </w:rPr>
            </w:pPr>
            <w:r w:rsidRPr="00E369F0">
              <w:rPr>
                <w:color w:val="000000"/>
              </w:rPr>
              <w:t>Lymph tissues(</w:t>
            </w:r>
            <w:proofErr w:type="spellStart"/>
            <w:r w:rsidRPr="00E369F0">
              <w:rPr>
                <w:color w:val="000000"/>
              </w:rPr>
              <w:t>peyer's</w:t>
            </w:r>
            <w:proofErr w:type="spellEnd"/>
            <w:r w:rsidRPr="00E369F0">
              <w:rPr>
                <w:color w:val="000000"/>
              </w:rPr>
              <w:t xml:space="preserve"> patches and gut associated lymphoid </w:t>
            </w:r>
            <w:r>
              <w:rPr>
                <w:color w:val="000000"/>
              </w:rPr>
              <w:t>t</w:t>
            </w:r>
            <w:r w:rsidRPr="00E369F0">
              <w:rPr>
                <w:color w:val="000000"/>
              </w:rPr>
              <w:t>issue)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pStyle w:val="ListParagraph"/>
              <w:bidi w:val="0"/>
              <w:ind w:left="360"/>
              <w:rPr>
                <w:color w:val="000000"/>
                <w:lang w:bidi="ar-EG"/>
              </w:rPr>
            </w:pPr>
            <w:r w:rsidRPr="00E369F0">
              <w:rPr>
                <w:color w:val="000000"/>
                <w:lang w:bidi="ar-EG"/>
              </w:rPr>
              <w:t>Functions of lymphatic system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E565E" w:rsidRPr="00E369F0" w:rsidRDefault="008E565E" w:rsidP="004D78A0">
            <w:pPr>
              <w:shd w:val="clear" w:color="auto" w:fill="FFFFFF"/>
              <w:spacing w:line="0" w:lineRule="auto"/>
              <w:rPr>
                <w:color w:val="000000"/>
              </w:rPr>
            </w:pPr>
            <w:r w:rsidRPr="00E369F0">
              <w:rPr>
                <w:rStyle w:val="pg-1ff2"/>
                <w:color w:val="000000"/>
              </w:rPr>
              <w:t xml:space="preserve">Names of diseases related to the </w:t>
            </w:r>
            <w:proofErr w:type="spellStart"/>
            <w:r w:rsidRPr="00E369F0">
              <w:rPr>
                <w:rStyle w:val="pg-1ff2"/>
                <w:color w:val="000000"/>
              </w:rPr>
              <w:t>Lympha</w:t>
            </w:r>
            <w:r w:rsidRPr="00E369F0">
              <w:rPr>
                <w:rStyle w:val="pg-1ff2"/>
                <w:rFonts w:eastAsia="MingLiU_HKSCS"/>
                <w:color w:val="000000"/>
              </w:rPr>
              <w:t></w:t>
            </w:r>
            <w:r w:rsidRPr="00E369F0">
              <w:rPr>
                <w:rStyle w:val="pg-1ff2"/>
                <w:color w:val="000000"/>
              </w:rPr>
              <w:t>c</w:t>
            </w:r>
            <w:proofErr w:type="spellEnd"/>
            <w:r w:rsidRPr="00E369F0">
              <w:rPr>
                <w:rStyle w:val="pg-1ff2"/>
                <w:color w:val="000000"/>
              </w:rPr>
              <w:t xml:space="preserve"> system,( symptoms and</w:t>
            </w:r>
          </w:p>
          <w:p w:rsidR="008E565E" w:rsidRPr="00E369F0" w:rsidRDefault="008E565E" w:rsidP="004D78A0">
            <w:pPr>
              <w:shd w:val="clear" w:color="auto" w:fill="FFFFFF"/>
              <w:spacing w:line="0" w:lineRule="auto"/>
              <w:rPr>
                <w:color w:val="000000"/>
              </w:rPr>
            </w:pPr>
            <w:r w:rsidRPr="00E369F0">
              <w:rPr>
                <w:color w:val="000000"/>
              </w:rPr>
              <w:t>diagnosis )</w:t>
            </w:r>
            <w:r w:rsidRPr="00E369F0">
              <w:rPr>
                <w:rStyle w:val="pg-1ff1"/>
                <w:color w:val="000000"/>
              </w:rPr>
              <w:t xml:space="preserve"> .</w:t>
            </w:r>
          </w:p>
          <w:p w:rsidR="008E565E" w:rsidRPr="00E369F0" w:rsidRDefault="008E565E" w:rsidP="004D78A0">
            <w:pPr>
              <w:shd w:val="clear" w:color="auto" w:fill="FFFFFF"/>
              <w:spacing w:line="0" w:lineRule="auto"/>
              <w:rPr>
                <w:color w:val="000000"/>
              </w:rPr>
            </w:pPr>
            <w:r w:rsidRPr="00E369F0">
              <w:rPr>
                <w:rStyle w:val="pg-1ff2"/>
                <w:color w:val="000000"/>
              </w:rPr>
              <w:t xml:space="preserve">Names of diseases related to the </w:t>
            </w:r>
            <w:proofErr w:type="spellStart"/>
            <w:r w:rsidRPr="00E369F0">
              <w:rPr>
                <w:rStyle w:val="pg-1ff2"/>
                <w:color w:val="000000"/>
              </w:rPr>
              <w:t>Lympha</w:t>
            </w:r>
            <w:r w:rsidRPr="00E369F0">
              <w:rPr>
                <w:rStyle w:val="pg-1ff2"/>
                <w:rFonts w:eastAsia="MingLiU_HKSCS"/>
                <w:color w:val="000000"/>
              </w:rPr>
              <w:t></w:t>
            </w:r>
            <w:r w:rsidRPr="00E369F0">
              <w:rPr>
                <w:rStyle w:val="pg-1ff2"/>
                <w:color w:val="000000"/>
              </w:rPr>
              <w:t>c</w:t>
            </w:r>
            <w:proofErr w:type="spellEnd"/>
            <w:r w:rsidRPr="00E369F0">
              <w:rPr>
                <w:rStyle w:val="pg-1ff2"/>
                <w:color w:val="000000"/>
              </w:rPr>
              <w:t xml:space="preserve"> system,( symptoms and</w:t>
            </w:r>
          </w:p>
          <w:p w:rsidR="008E565E" w:rsidRPr="00E369F0" w:rsidRDefault="008E565E" w:rsidP="004D78A0">
            <w:pPr>
              <w:shd w:val="clear" w:color="auto" w:fill="FFFFFF"/>
              <w:spacing w:line="0" w:lineRule="auto"/>
              <w:rPr>
                <w:color w:val="000000"/>
              </w:rPr>
            </w:pPr>
            <w:r w:rsidRPr="00E369F0">
              <w:rPr>
                <w:color w:val="000000"/>
              </w:rPr>
              <w:t>diagnosis )</w:t>
            </w:r>
            <w:r w:rsidRPr="00E369F0">
              <w:rPr>
                <w:rStyle w:val="pg-1ff1"/>
                <w:color w:val="000000"/>
              </w:rPr>
              <w:t xml:space="preserve"> .</w:t>
            </w:r>
          </w:p>
          <w:p w:rsidR="008E565E" w:rsidRPr="00E369F0" w:rsidRDefault="008E565E" w:rsidP="004D78A0">
            <w:pPr>
              <w:shd w:val="clear" w:color="auto" w:fill="FFFFFF"/>
              <w:spacing w:line="0" w:lineRule="auto"/>
              <w:rPr>
                <w:color w:val="000000"/>
              </w:rPr>
            </w:pPr>
            <w:r w:rsidRPr="00E369F0">
              <w:rPr>
                <w:rStyle w:val="pg-1ff2"/>
                <w:color w:val="000000"/>
              </w:rPr>
              <w:t xml:space="preserve">Names of diseases related to the </w:t>
            </w:r>
            <w:proofErr w:type="spellStart"/>
            <w:r w:rsidRPr="00E369F0">
              <w:rPr>
                <w:rStyle w:val="pg-1ff2"/>
                <w:color w:val="000000"/>
              </w:rPr>
              <w:t>Lympha</w:t>
            </w:r>
            <w:r w:rsidRPr="00E369F0">
              <w:rPr>
                <w:rStyle w:val="pg-1ff2"/>
                <w:rFonts w:eastAsia="MingLiU_HKSCS"/>
                <w:color w:val="000000"/>
              </w:rPr>
              <w:t></w:t>
            </w:r>
            <w:r w:rsidRPr="00E369F0">
              <w:rPr>
                <w:rStyle w:val="pg-1ff2"/>
                <w:color w:val="000000"/>
              </w:rPr>
              <w:t>c</w:t>
            </w:r>
            <w:proofErr w:type="spellEnd"/>
            <w:r w:rsidRPr="00E369F0">
              <w:rPr>
                <w:rStyle w:val="pg-1ff2"/>
                <w:color w:val="000000"/>
              </w:rPr>
              <w:t xml:space="preserve"> system,( symptoms and</w:t>
            </w:r>
          </w:p>
          <w:p w:rsidR="008E565E" w:rsidRPr="00E369F0" w:rsidRDefault="008E565E" w:rsidP="004D78A0">
            <w:pPr>
              <w:shd w:val="clear" w:color="auto" w:fill="FFFFFF"/>
              <w:spacing w:line="0" w:lineRule="auto"/>
              <w:rPr>
                <w:color w:val="000000"/>
              </w:rPr>
            </w:pPr>
            <w:r w:rsidRPr="00E369F0">
              <w:rPr>
                <w:color w:val="000000"/>
              </w:rPr>
              <w:t>diagnosis )</w:t>
            </w:r>
            <w:r w:rsidRPr="00E369F0">
              <w:rPr>
                <w:rStyle w:val="pg-1ff1"/>
                <w:color w:val="000000"/>
              </w:rPr>
              <w:t xml:space="preserve"> .</w:t>
            </w:r>
          </w:p>
          <w:p w:rsidR="008E565E" w:rsidRPr="00E369F0" w:rsidRDefault="008E565E" w:rsidP="004D78A0">
            <w:pPr>
              <w:pStyle w:val="ListParagraph"/>
              <w:bidi w:val="0"/>
              <w:spacing w:after="120"/>
              <w:ind w:left="360"/>
              <w:rPr>
                <w:color w:val="000000"/>
                <w:lang w:bidi="ar-EG"/>
              </w:rPr>
            </w:pPr>
            <w:r w:rsidRPr="00E369F0">
              <w:rPr>
                <w:color w:val="000000"/>
                <w:lang w:bidi="ar-EG"/>
              </w:rPr>
              <w:t>Diseases related to the lymphatic system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Default="008E565E" w:rsidP="004D78A0">
            <w:pPr>
              <w:jc w:val="center"/>
            </w:pPr>
            <w:r w:rsidRPr="00296191"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  <w:rPr>
                <w:rtl/>
                <w:lang w:bidi="ar-EG"/>
              </w:rPr>
            </w:pPr>
            <w:r w:rsidRPr="004E7859">
              <w:t>2</w:t>
            </w:r>
          </w:p>
        </w:tc>
      </w:tr>
      <w:tr w:rsidR="008E565E" w:rsidRPr="00554698" w:rsidTr="004C702F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E565E" w:rsidRPr="00D3759A" w:rsidRDefault="008E565E" w:rsidP="004D78A0">
            <w:pPr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D3759A">
              <w:rPr>
                <w:rFonts w:ascii="Arial Narrow" w:hAnsi="Arial Narrow"/>
                <w:b/>
                <w:bCs/>
                <w:color w:val="000000"/>
              </w:rPr>
              <w:t>Total hours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8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565E" w:rsidRPr="004E7859" w:rsidRDefault="008E565E" w:rsidP="004D78A0">
            <w:pPr>
              <w:jc w:val="center"/>
            </w:pPr>
            <w:r w:rsidRPr="004E7859">
              <w:t>0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E565E" w:rsidRPr="004E7859" w:rsidRDefault="008E565E" w:rsidP="004D78A0">
            <w:pPr>
              <w:jc w:val="center"/>
              <w:rPr>
                <w:b/>
                <w:bCs/>
              </w:rPr>
            </w:pPr>
            <w:r w:rsidRPr="004E7859">
              <w:rPr>
                <w:b/>
                <w:bCs/>
              </w:rPr>
              <w:t>28</w:t>
            </w:r>
          </w:p>
        </w:tc>
      </w:tr>
    </w:tbl>
    <w:p w:rsidR="005759A7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p w:rsidR="0084089D" w:rsidRPr="00554698" w:rsidRDefault="0084089D" w:rsidP="0084089D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414067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4 - Teaching and Learning methods: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p w:rsidR="005759A7" w:rsidRPr="00554698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tbl>
      <w:tblPr>
        <w:tblStyle w:val="TableGrid"/>
        <w:tblW w:w="4502" w:type="pct"/>
        <w:jc w:val="center"/>
        <w:tblInd w:w="-5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931"/>
        <w:gridCol w:w="591"/>
        <w:gridCol w:w="3932"/>
        <w:gridCol w:w="356"/>
        <w:gridCol w:w="356"/>
        <w:gridCol w:w="356"/>
        <w:gridCol w:w="356"/>
        <w:gridCol w:w="356"/>
        <w:gridCol w:w="356"/>
      </w:tblGrid>
      <w:tr w:rsidR="00A60CDA" w:rsidRPr="00D3759A" w:rsidTr="00A60CDA">
        <w:trPr>
          <w:trHeight w:val="2673"/>
          <w:jc w:val="center"/>
        </w:trPr>
        <w:tc>
          <w:tcPr>
            <w:tcW w:w="54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</w:rPr>
            </w:pPr>
            <w:r w:rsidRPr="0088225A">
              <w:rPr>
                <w:rStyle w:val="apple-style-span"/>
                <w:rFonts w:cstheme="minorBidi"/>
                <w:b/>
                <w:bCs/>
              </w:rPr>
              <w:lastRenderedPageBreak/>
              <w:t>Intended Learning Outcomes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  <w:rtl/>
              </w:rPr>
            </w:pPr>
            <w:r w:rsidRPr="0088225A">
              <w:rPr>
                <w:rStyle w:val="apple-style-span"/>
                <w:rFonts w:cstheme="minorBidi"/>
                <w:b/>
                <w:bCs/>
              </w:rPr>
              <w:t>Lecture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  <w:rtl/>
              </w:rPr>
            </w:pPr>
            <w:r w:rsidRPr="0088225A">
              <w:rPr>
                <w:rStyle w:val="apple-style-span"/>
                <w:rFonts w:cstheme="minorBidi"/>
                <w:b/>
                <w:bCs/>
              </w:rPr>
              <w:t>Presentations &amp; Movies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  <w:rtl/>
              </w:rPr>
            </w:pPr>
            <w:r w:rsidRPr="0088225A">
              <w:rPr>
                <w:rStyle w:val="apple-style-span"/>
                <w:rFonts w:cstheme="minorBidi"/>
                <w:b/>
                <w:bCs/>
              </w:rPr>
              <w:t>Discussions &amp; Seminars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  <w:rtl/>
              </w:rPr>
            </w:pPr>
            <w:r w:rsidRPr="0088225A">
              <w:rPr>
                <w:rStyle w:val="apple-style-span"/>
                <w:rFonts w:cstheme="minorBidi"/>
                <w:b/>
                <w:bCs/>
              </w:rPr>
              <w:t>Practical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  <w:rtl/>
              </w:rPr>
            </w:pPr>
            <w:r w:rsidRPr="0088225A">
              <w:rPr>
                <w:rStyle w:val="apple-style-span"/>
                <w:rFonts w:cstheme="minorBidi"/>
                <w:b/>
                <w:bCs/>
              </w:rPr>
              <w:t>Problem solving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  <w:rtl/>
              </w:rPr>
            </w:pPr>
            <w:r w:rsidRPr="0088225A">
              <w:rPr>
                <w:rStyle w:val="apple-style-span"/>
                <w:rFonts w:cstheme="minorBidi"/>
                <w:b/>
                <w:bCs/>
              </w:rPr>
              <w:t>Brain storming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textDirection w:val="btLr"/>
            <w:vAlign w:val="cente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</w:rPr>
            </w:pPr>
            <w:r w:rsidRPr="0088225A">
              <w:rPr>
                <w:rStyle w:val="apple-style-span"/>
                <w:b/>
                <w:bCs/>
              </w:rPr>
              <w:t>Knowledge &amp; Understanding</w:t>
            </w:r>
          </w:p>
        </w:tc>
        <w:tc>
          <w:tcPr>
            <w:tcW w:w="59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a1</w:t>
            </w:r>
          </w:p>
        </w:tc>
        <w:tc>
          <w:tcPr>
            <w:tcW w:w="3932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60CDA" w:rsidRDefault="00A60CDA" w:rsidP="00A60CDA">
            <w:pPr>
              <w:tabs>
                <w:tab w:val="left" w:pos="0"/>
                <w:tab w:val="left" w:pos="2760"/>
              </w:tabs>
              <w:bidi w:val="0"/>
              <w:ind w:hanging="3"/>
              <w:jc w:val="left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>
              <w:rPr>
                <w:rFonts w:ascii="Arial Narrow" w:hAnsi="Arial Narrow"/>
                <w:color w:val="000000" w:themeColor="text1"/>
              </w:rPr>
              <w:t>Memorize the excretory system structure, function,  regulation and mechanism of action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  <w:p w:rsidR="00A60CDA" w:rsidRPr="00A26D55" w:rsidRDefault="00A60CDA" w:rsidP="00A60CDA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B223EE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</w:tr>
      <w:tr w:rsidR="00A60CDA" w:rsidRPr="00D3759A" w:rsidTr="00A60CDA">
        <w:trPr>
          <w:trHeight w:val="413"/>
          <w:jc w:val="center"/>
        </w:trPr>
        <w:tc>
          <w:tcPr>
            <w:tcW w:w="93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</w:rPr>
            </w:pPr>
          </w:p>
        </w:tc>
        <w:tc>
          <w:tcPr>
            <w:tcW w:w="5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a2</w:t>
            </w:r>
          </w:p>
        </w:tc>
        <w:tc>
          <w:tcPr>
            <w:tcW w:w="39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D3759A" w:rsidRDefault="00A60CDA" w:rsidP="00A60CDA">
            <w:pPr>
              <w:tabs>
                <w:tab w:val="left" w:pos="0"/>
                <w:tab w:val="left" w:pos="2760"/>
              </w:tabs>
              <w:bidi w:val="0"/>
              <w:ind w:hanging="3"/>
              <w:jc w:val="left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A26D55">
              <w:rPr>
                <w:rFonts w:ascii="Arial Narrow" w:hAnsi="Arial Narrow"/>
                <w:color w:val="000000" w:themeColor="text1"/>
              </w:rPr>
              <w:t xml:space="preserve"> </w:t>
            </w: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Identify </w:t>
            </w:r>
            <w:r>
              <w:rPr>
                <w:color w:val="000000"/>
              </w:rPr>
              <w:t>t</w:t>
            </w:r>
            <w:r w:rsidRPr="00E369F0">
              <w:rPr>
                <w:color w:val="000000"/>
              </w:rPr>
              <w:t>ypes of hormones</w:t>
            </w: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  <w:p w:rsidR="00A60CDA" w:rsidRPr="00A26D55" w:rsidRDefault="00A60CDA" w:rsidP="00807B05">
            <w:pPr>
              <w:tabs>
                <w:tab w:val="left" w:pos="333"/>
                <w:tab w:val="left" w:pos="2760"/>
              </w:tabs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672768" w:rsidP="00807B05">
            <w:pPr>
              <w:jc w:val="center"/>
            </w:pPr>
            <w:r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</w:rPr>
            </w:pPr>
          </w:p>
        </w:tc>
        <w:tc>
          <w:tcPr>
            <w:tcW w:w="5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a3</w:t>
            </w:r>
          </w:p>
        </w:tc>
        <w:tc>
          <w:tcPr>
            <w:tcW w:w="39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A60CDA" w:rsidRDefault="00A60CDA" w:rsidP="00A60CDA">
            <w:pPr>
              <w:tabs>
                <w:tab w:val="left" w:pos="0"/>
                <w:tab w:val="left" w:pos="2760"/>
              </w:tabs>
              <w:bidi w:val="0"/>
              <w:jc w:val="left"/>
              <w:rPr>
                <w:rFonts w:ascii="Arial Narrow" w:hAnsi="Arial Narrow"/>
                <w:noProof/>
                <w:color w:val="000000" w:themeColor="text1"/>
                <w:rtl/>
                <w:lang w:bidi="ar-EG"/>
              </w:rPr>
            </w:pPr>
            <w:r>
              <w:rPr>
                <w:rFonts w:ascii="Arial Narrow" w:hAnsi="Arial Narrow"/>
                <w:color w:val="000000" w:themeColor="text1"/>
              </w:rPr>
              <w:t>Recognize</w:t>
            </w:r>
            <w:r w:rsidRPr="0084518F">
              <w:rPr>
                <w:rFonts w:ascii="Arial Narrow" w:hAnsi="Arial Narrow"/>
                <w:color w:val="000000" w:themeColor="text1"/>
              </w:rPr>
              <w:t xml:space="preserve"> </w:t>
            </w:r>
            <w:r>
              <w:rPr>
                <w:color w:val="000000"/>
              </w:rPr>
              <w:t>t</w:t>
            </w:r>
            <w:r w:rsidRPr="00E369F0">
              <w:rPr>
                <w:color w:val="000000"/>
              </w:rPr>
              <w:t>he action mechanism of hormones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672768" w:rsidP="00807B05">
            <w:pPr>
              <w:jc w:val="center"/>
            </w:pPr>
            <w:r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</w:rPr>
            </w:pPr>
          </w:p>
        </w:tc>
        <w:tc>
          <w:tcPr>
            <w:tcW w:w="5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a4</w:t>
            </w:r>
          </w:p>
        </w:tc>
        <w:tc>
          <w:tcPr>
            <w:tcW w:w="39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7911EC" w:rsidRDefault="00A60CDA" w:rsidP="00A60CDA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Describe</w:t>
            </w:r>
            <w:r w:rsidRPr="00E369F0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l</w:t>
            </w:r>
            <w:r w:rsidRPr="00E369F0">
              <w:rPr>
                <w:color w:val="000000"/>
              </w:rPr>
              <w:t>ymph tissues</w:t>
            </w:r>
            <w:r>
              <w:rPr>
                <w:rFonts w:ascii="Arial Narrow" w:hAnsi="Arial Narrow"/>
                <w:color w:val="000000" w:themeColor="text1"/>
              </w:rPr>
              <w:t xml:space="preserve"> structure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EC6BE6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672768" w:rsidP="00807B05">
            <w:pPr>
              <w:jc w:val="center"/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D30F13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EC6BE6">
              <w:rPr>
                <w:rFonts w:ascii="Arial Narrow" w:hAnsi="Arial Narrow"/>
                <w:color w:val="000000" w:themeColor="text1"/>
              </w:rPr>
              <w:t>x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</w:rPr>
            </w:pPr>
          </w:p>
        </w:tc>
        <w:tc>
          <w:tcPr>
            <w:tcW w:w="5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a5</w:t>
            </w:r>
          </w:p>
        </w:tc>
        <w:tc>
          <w:tcPr>
            <w:tcW w:w="39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7911EC" w:rsidRDefault="00A60CDA" w:rsidP="00807B05">
            <w:pPr>
              <w:bidi w:val="0"/>
              <w:jc w:val="both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 xml:space="preserve">Recognize the function </w:t>
            </w:r>
            <w:r>
              <w:rPr>
                <w:color w:val="000000"/>
              </w:rPr>
              <w:t>l</w:t>
            </w:r>
            <w:r w:rsidRPr="00E369F0">
              <w:rPr>
                <w:color w:val="000000"/>
              </w:rPr>
              <w:t>ymph tissues</w:t>
            </w:r>
            <w:r>
              <w:rPr>
                <w:rFonts w:ascii="Arial Narrow" w:hAnsi="Arial Narrow"/>
                <w:color w:val="000000" w:themeColor="text1"/>
              </w:rPr>
              <w:t>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7B0D8B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A178AE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EC6BE6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761F0E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D30F13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EC6BE6">
              <w:rPr>
                <w:rFonts w:ascii="Arial Narrow" w:hAnsi="Arial Narrow"/>
                <w:color w:val="000000" w:themeColor="text1"/>
              </w:rPr>
              <w:t>x</w:t>
            </w:r>
          </w:p>
        </w:tc>
      </w:tr>
      <w:tr w:rsidR="00A60CDA" w:rsidRPr="00D3759A" w:rsidTr="00A60CDA">
        <w:trPr>
          <w:trHeight w:val="611"/>
          <w:jc w:val="center"/>
        </w:trPr>
        <w:tc>
          <w:tcPr>
            <w:tcW w:w="93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</w:rPr>
            </w:pPr>
          </w:p>
        </w:tc>
        <w:tc>
          <w:tcPr>
            <w:tcW w:w="591" w:type="dxa"/>
            <w:tcBorders>
              <w:top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7911EC">
              <w:rPr>
                <w:rFonts w:ascii="Arial Narrow" w:hAnsi="Arial Narrow"/>
                <w:color w:val="000000" w:themeColor="text1"/>
              </w:rPr>
              <w:t>a6</w:t>
            </w:r>
          </w:p>
        </w:tc>
        <w:tc>
          <w:tcPr>
            <w:tcW w:w="3932" w:type="dxa"/>
            <w:tcBorders>
              <w:top w:val="single" w:sz="4" w:space="0" w:color="auto"/>
              <w:right w:val="single" w:sz="12" w:space="0" w:color="auto"/>
            </w:tcBorders>
          </w:tcPr>
          <w:p w:rsidR="00A60CDA" w:rsidRPr="007911EC" w:rsidRDefault="00A60CDA" w:rsidP="00807B05">
            <w:pPr>
              <w:bidi w:val="0"/>
              <w:jc w:val="both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 xml:space="preserve">Identity </w:t>
            </w:r>
            <w:r>
              <w:rPr>
                <w:color w:val="000000"/>
                <w:lang w:bidi="ar-EG"/>
              </w:rPr>
              <w:t>d</w:t>
            </w:r>
            <w:r w:rsidRPr="00E369F0">
              <w:rPr>
                <w:color w:val="000000"/>
                <w:lang w:bidi="ar-EG"/>
              </w:rPr>
              <w:t>iseases related to the lymphatic system</w:t>
            </w:r>
            <w:r>
              <w:rPr>
                <w:rFonts w:ascii="Arial Narrow" w:hAnsi="Arial Narrow"/>
                <w:color w:val="000000" w:themeColor="text1"/>
              </w:rPr>
              <w:t>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7B0D8B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A178AE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EC6BE6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</w:tcBorders>
            <w:vAlign w:val="center"/>
          </w:tcPr>
          <w:p w:rsidR="00A60CDA" w:rsidRDefault="00672768" w:rsidP="00807B05">
            <w:pPr>
              <w:jc w:val="center"/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D30F13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EC6BE6">
              <w:rPr>
                <w:rFonts w:ascii="Arial Narrow" w:hAnsi="Arial Narrow"/>
                <w:color w:val="000000" w:themeColor="text1"/>
              </w:rPr>
              <w:t>x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</w:rPr>
            </w:pPr>
            <w:r w:rsidRPr="0088225A">
              <w:rPr>
                <w:rStyle w:val="apple-style-span"/>
                <w:b/>
                <w:bCs/>
              </w:rPr>
              <w:t>Intellectual Skills</w:t>
            </w:r>
          </w:p>
        </w:tc>
        <w:tc>
          <w:tcPr>
            <w:tcW w:w="59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b1</w:t>
            </w:r>
          </w:p>
        </w:tc>
        <w:tc>
          <w:tcPr>
            <w:tcW w:w="393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D3759A" w:rsidRDefault="00A60CDA" w:rsidP="00A60CDA">
            <w:pPr>
              <w:tabs>
                <w:tab w:val="left" w:pos="139"/>
                <w:tab w:val="left" w:pos="2760"/>
              </w:tabs>
              <w:bidi w:val="0"/>
              <w:ind w:left="-3" w:firstLine="3"/>
              <w:jc w:val="left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790ED7">
              <w:rPr>
                <w:rFonts w:ascii="Arial Narrow" w:hAnsi="Arial Narrow"/>
                <w:noProof/>
                <w:color w:val="000000" w:themeColor="text1"/>
                <w:lang w:bidi="ar-EG"/>
              </w:rPr>
              <w:t>Compare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between hormone types and their action mechanisms. </w:t>
            </w:r>
          </w:p>
          <w:p w:rsidR="00A60CDA" w:rsidRPr="00416539" w:rsidRDefault="00A60CDA" w:rsidP="00A60CDA">
            <w:pPr>
              <w:bidi w:val="0"/>
              <w:ind w:left="28"/>
              <w:jc w:val="left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    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681FA6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b/>
                <w:bCs/>
              </w:rPr>
            </w:pP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b2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A60CDA" w:rsidRDefault="00A60CDA" w:rsidP="00A60CDA">
            <w:pPr>
              <w:bidi w:val="0"/>
              <w:ind w:left="28"/>
              <w:jc w:val="left"/>
              <w:rPr>
                <w:rFonts w:ascii="Arial Narrow" w:hAnsi="Arial Narrow" w:cstheme="minorBidi"/>
                <w:color w:val="000000" w:themeColor="text1"/>
              </w:rPr>
            </w:pPr>
            <w:r>
              <w:rPr>
                <w:color w:val="000000"/>
              </w:rPr>
              <w:t>Link between the u</w:t>
            </w:r>
            <w:r w:rsidRPr="00E369F0">
              <w:rPr>
                <w:color w:val="000000"/>
              </w:rPr>
              <w:t>rine formation</w:t>
            </w:r>
            <w:r w:rsidRPr="00E369F0">
              <w:rPr>
                <w:color w:val="000000"/>
                <w:lang w:eastAsia="ar-SA"/>
              </w:rPr>
              <w:t xml:space="preserve"> </w:t>
            </w:r>
            <w:r>
              <w:rPr>
                <w:color w:val="000000"/>
                <w:lang w:eastAsia="ar-SA"/>
              </w:rPr>
              <w:t xml:space="preserve">process </w:t>
            </w:r>
            <w:r w:rsidRPr="00E369F0">
              <w:rPr>
                <w:color w:val="000000"/>
                <w:lang w:eastAsia="ar-SA"/>
              </w:rPr>
              <w:t>and regulation of urin</w:t>
            </w:r>
            <w:r>
              <w:rPr>
                <w:color w:val="000000"/>
                <w:lang w:eastAsia="ar-SA"/>
              </w:rPr>
              <w:t>e</w:t>
            </w:r>
            <w:r w:rsidRPr="00790ED7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681FA6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b/>
                <w:bCs/>
              </w:rPr>
            </w:pP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b3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A60CDA" w:rsidRDefault="00A60CDA" w:rsidP="00A60CDA">
            <w:pPr>
              <w:bidi w:val="0"/>
              <w:ind w:left="28"/>
              <w:jc w:val="left"/>
              <w:rPr>
                <w:rFonts w:ascii="Arial Narrow" w:hAnsi="Arial Narrow" w:cstheme="minorBidi"/>
                <w:color w:val="000000" w:themeColor="text1"/>
              </w:rPr>
            </w:pPr>
            <w:r w:rsidRPr="00416539"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</w:t>
            </w:r>
            <w:r>
              <w:rPr>
                <w:rFonts w:ascii="Arial Narrow" w:hAnsi="Arial Narrow" w:cs="Arial"/>
                <w:lang w:bidi="ar-EG"/>
              </w:rPr>
              <w:t>I</w:t>
            </w:r>
            <w:r w:rsidRPr="00931BE6">
              <w:rPr>
                <w:rFonts w:ascii="Arial Narrow" w:hAnsi="Arial Narrow" w:cs="Arial"/>
                <w:lang w:bidi="ar-EG"/>
              </w:rPr>
              <w:t>nterpret</w:t>
            </w: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of </w:t>
            </w:r>
            <w:r>
              <w:rPr>
                <w:color w:val="000000"/>
                <w:lang w:bidi="ar-EG"/>
              </w:rPr>
              <w:t>d</w:t>
            </w:r>
            <w:r w:rsidRPr="00E369F0">
              <w:rPr>
                <w:color w:val="000000"/>
                <w:lang w:bidi="ar-EG"/>
              </w:rPr>
              <w:t>iseases related to the lymphatic system</w:t>
            </w: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D3759A">
              <w:rPr>
                <w:rFonts w:ascii="Arial Narrow" w:hAnsi="Arial Narrow"/>
                <w:b/>
                <w:bCs/>
                <w:color w:val="000000" w:themeColor="text1"/>
              </w:rPr>
              <w:t>x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b/>
                <w:bCs/>
              </w:rPr>
            </w:pP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noProof/>
                <w:color w:val="000000" w:themeColor="text1"/>
                <w:lang w:bidi="ar-EG"/>
              </w:rPr>
              <w:t>b4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416539" w:rsidRDefault="00A60CDA" w:rsidP="00807B05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Combine the structure and function of lymphoid tissues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3B7969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995087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461041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672768" w:rsidP="00807B05">
            <w:pPr>
              <w:jc w:val="center"/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2F7B09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603743">
              <w:rPr>
                <w:rFonts w:ascii="Arial Narrow" w:hAnsi="Arial Narrow"/>
                <w:color w:val="000000" w:themeColor="text1"/>
              </w:rPr>
              <w:t>x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b/>
                <w:bCs/>
              </w:rPr>
            </w:pP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416539" w:rsidRDefault="00A60CDA" w:rsidP="00807B05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A60CDA" w:rsidRPr="0088225A" w:rsidRDefault="00A60CDA" w:rsidP="00807B05">
            <w:pPr>
              <w:bidi w:val="0"/>
              <w:jc w:val="center"/>
              <w:rPr>
                <w:rStyle w:val="apple-style-span"/>
                <w:rFonts w:cstheme="minorBidi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P</w:t>
            </w:r>
            <w:r w:rsidRPr="00554698">
              <w:rPr>
                <w:rFonts w:ascii="Arial Narrow" w:hAnsi="Arial Narrow"/>
                <w:b/>
                <w:bCs/>
              </w:rPr>
              <w:t xml:space="preserve">ractical </w:t>
            </w:r>
            <w:r>
              <w:rPr>
                <w:rFonts w:ascii="Arial Narrow" w:hAnsi="Arial Narrow"/>
                <w:b/>
                <w:bCs/>
              </w:rPr>
              <w:t>and p</w:t>
            </w:r>
            <w:r w:rsidRPr="00554698">
              <w:rPr>
                <w:rFonts w:ascii="Arial Narrow" w:hAnsi="Arial Narrow"/>
                <w:b/>
                <w:bCs/>
              </w:rPr>
              <w:t>rofessional skills</w:t>
            </w:r>
          </w:p>
        </w:tc>
        <w:tc>
          <w:tcPr>
            <w:tcW w:w="59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c1</w:t>
            </w:r>
          </w:p>
        </w:tc>
        <w:tc>
          <w:tcPr>
            <w:tcW w:w="393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CE13AF" w:rsidRDefault="00A60CDA" w:rsidP="00A60CDA">
            <w:pPr>
              <w:tabs>
                <w:tab w:val="left" w:pos="0"/>
              </w:tabs>
              <w:bidi w:val="0"/>
              <w:ind w:left="-3" w:firstLine="3"/>
              <w:jc w:val="left"/>
              <w:rPr>
                <w:rFonts w:ascii="Arial Narrow" w:hAnsi="Arial Narrow" w:hint="cs"/>
                <w:color w:val="000000" w:themeColor="text1"/>
                <w:rtl/>
                <w:lang w:bidi="ar-EG"/>
              </w:rPr>
            </w:pP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 xml:space="preserve">Identity </w:t>
            </w:r>
            <w:r>
              <w:rPr>
                <w:rFonts w:ascii="Arial Narrow" w:hAnsi="Arial Narrow"/>
                <w:color w:val="000000" w:themeColor="text1"/>
                <w:lang w:bidi="ar-EG"/>
              </w:rPr>
              <w:t>types of salts found in urine slide</w:t>
            </w: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>.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5560D2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F96900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860900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285E19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1A2CA7">
              <w:rPr>
                <w:rFonts w:ascii="Arial Narrow" w:hAnsi="Arial Narrow"/>
                <w:color w:val="000000" w:themeColor="text1"/>
              </w:rPr>
              <w:t>0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A60CDA" w:rsidRPr="00D3759A" w:rsidRDefault="00A60CDA" w:rsidP="00807B05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c2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Default="00A60CDA" w:rsidP="00807B05">
            <w:pPr>
              <w:rPr>
                <w:rFonts w:ascii="Arial Narrow" w:hAnsi="Arial Narrow"/>
                <w:color w:val="000000" w:themeColor="text1"/>
                <w:lang w:bidi="ar-EG"/>
              </w:rPr>
            </w:pP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 xml:space="preserve">Draw </w:t>
            </w:r>
            <w:r>
              <w:rPr>
                <w:rFonts w:ascii="Arial Narrow" w:hAnsi="Arial Narrow"/>
                <w:color w:val="000000" w:themeColor="text1"/>
                <w:lang w:bidi="ar-EG"/>
              </w:rPr>
              <w:t>lymphoid tissues</w:t>
            </w: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>.</w:t>
            </w:r>
          </w:p>
          <w:p w:rsidR="00A60CDA" w:rsidRPr="00CE13AF" w:rsidRDefault="00A60CDA" w:rsidP="00807B05">
            <w:pPr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5560D2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F96900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860900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285E19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1A2CA7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1A2CA7">
              <w:rPr>
                <w:rFonts w:ascii="Arial Narrow" w:hAnsi="Arial Narrow"/>
                <w:color w:val="000000" w:themeColor="text1"/>
              </w:rPr>
              <w:t>0</w:t>
            </w:r>
          </w:p>
        </w:tc>
      </w:tr>
      <w:tr w:rsidR="00A60CDA" w:rsidRPr="00D3759A" w:rsidTr="00F25A30">
        <w:trPr>
          <w:trHeight w:val="561"/>
          <w:jc w:val="center"/>
        </w:trPr>
        <w:tc>
          <w:tcPr>
            <w:tcW w:w="93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A60CDA" w:rsidRPr="00D3759A" w:rsidRDefault="00A60CDA" w:rsidP="00807B05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c3</w:t>
            </w:r>
          </w:p>
        </w:tc>
        <w:tc>
          <w:tcPr>
            <w:tcW w:w="3932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:rsidR="00A60CDA" w:rsidRPr="00CE13AF" w:rsidRDefault="00A60CDA" w:rsidP="00807B05">
            <w:pPr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D910E6">
              <w:rPr>
                <w:rFonts w:ascii="Arial Narrow" w:hAnsi="Arial Narrow"/>
                <w:color w:val="000000" w:themeColor="text1"/>
                <w:lang w:bidi="ar-EG"/>
              </w:rPr>
              <w:t xml:space="preserve">Describe </w:t>
            </w:r>
            <w:r>
              <w:rPr>
                <w:color w:val="000000"/>
                <w:lang w:bidi="ar-EG"/>
              </w:rPr>
              <w:t>some d</w:t>
            </w:r>
            <w:r w:rsidRPr="00E369F0">
              <w:rPr>
                <w:color w:val="000000"/>
                <w:lang w:bidi="ar-EG"/>
              </w:rPr>
              <w:t>iseases related to the lymphatic system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A60CDA" w:rsidRDefault="00672768" w:rsidP="00807B05">
            <w:pPr>
              <w:jc w:val="center"/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F96900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860900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285E19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1A2CA7"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A60CDA" w:rsidRDefault="00A60CDA" w:rsidP="00807B05">
            <w:pPr>
              <w:jc w:val="center"/>
              <w:rPr>
                <w:rFonts w:hint="cs"/>
                <w:rtl/>
                <w:lang w:bidi="ar-EG"/>
              </w:rPr>
            </w:pPr>
            <w:r w:rsidRPr="001A2CA7">
              <w:rPr>
                <w:rFonts w:ascii="Arial Narrow" w:hAnsi="Arial Narrow"/>
                <w:color w:val="000000" w:themeColor="text1"/>
              </w:rPr>
              <w:t>0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textDirection w:val="btLr"/>
          </w:tcPr>
          <w:p w:rsidR="00A60CDA" w:rsidRPr="00D3759A" w:rsidRDefault="00A60CDA" w:rsidP="00807B05">
            <w:pPr>
              <w:bidi w:val="0"/>
              <w:ind w:left="113" w:right="113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 w:rsidRPr="0088225A">
              <w:rPr>
                <w:rStyle w:val="apple-style-span"/>
                <w:b/>
                <w:bCs/>
              </w:rPr>
              <w:t>General Skills</w:t>
            </w:r>
          </w:p>
        </w:tc>
        <w:tc>
          <w:tcPr>
            <w:tcW w:w="59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color w:val="000000" w:themeColor="text1"/>
                <w:lang w:bidi="ar-EG"/>
              </w:rPr>
              <w:t>d1</w:t>
            </w:r>
          </w:p>
        </w:tc>
        <w:tc>
          <w:tcPr>
            <w:tcW w:w="3932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60CDA" w:rsidRPr="00063C64" w:rsidRDefault="00A60CDA" w:rsidP="00807B05">
            <w:pPr>
              <w:tabs>
                <w:tab w:val="left" w:pos="333"/>
                <w:tab w:val="left" w:pos="2760"/>
              </w:tabs>
              <w:bidi w:val="0"/>
              <w:jc w:val="left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063C64">
              <w:rPr>
                <w:rFonts w:ascii="Arial Narrow" w:hAnsi="Arial Narrow" w:cs="Arial"/>
                <w:lang w:bidi="ar-EG"/>
              </w:rPr>
              <w:t>Collaborate effectively with teamwork members</w:t>
            </w:r>
            <w:r w:rsidRPr="00063C64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</w:tc>
        <w:tc>
          <w:tcPr>
            <w:tcW w:w="3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>
              <w:rPr>
                <w:rFonts w:ascii="Arial Narrow" w:hAnsi="Arial Narrow"/>
                <w:color w:val="000000" w:themeColor="text1"/>
                <w:lang w:bidi="ar-EG"/>
              </w:rPr>
              <w:t>0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536016">
              <w:rPr>
                <w:rFonts w:ascii="Arial Narrow" w:hAnsi="Arial Narrow"/>
                <w:color w:val="000000" w:themeColor="text1"/>
                <w:lang w:bidi="ar-EG"/>
              </w:rPr>
              <w:t>0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color w:val="000000" w:themeColor="text1"/>
                <w:lang w:bidi="ar-EG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0F57EF">
              <w:rPr>
                <w:rFonts w:ascii="Arial Narrow" w:hAnsi="Arial Narrow"/>
                <w:color w:val="000000" w:themeColor="text1"/>
                <w:lang w:bidi="ar-EG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>
              <w:rPr>
                <w:rFonts w:ascii="Arial Narrow" w:hAnsi="Arial Narrow"/>
                <w:color w:val="000000" w:themeColor="text1"/>
                <w:lang w:bidi="ar-EG"/>
              </w:rPr>
              <w:t>x</w:t>
            </w:r>
          </w:p>
        </w:tc>
        <w:tc>
          <w:tcPr>
            <w:tcW w:w="35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color w:val="000000" w:themeColor="text1"/>
                <w:lang w:bidi="ar-EG"/>
              </w:rPr>
              <w:t>x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A60CDA" w:rsidRPr="00D3759A" w:rsidRDefault="00A60CDA" w:rsidP="00807B05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5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color w:val="000000" w:themeColor="text1"/>
                <w:lang w:bidi="ar-EG"/>
              </w:rPr>
              <w:t>d2</w:t>
            </w:r>
          </w:p>
        </w:tc>
        <w:tc>
          <w:tcPr>
            <w:tcW w:w="39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063C64" w:rsidRDefault="00A60CDA" w:rsidP="00807B05">
            <w:pPr>
              <w:tabs>
                <w:tab w:val="left" w:pos="333"/>
                <w:tab w:val="left" w:pos="2760"/>
              </w:tabs>
              <w:bidi w:val="0"/>
              <w:jc w:val="left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063C64">
              <w:rPr>
                <w:rFonts w:ascii="Arial Narrow" w:hAnsi="Arial Narrow" w:cs="Arial"/>
                <w:lang w:bidi="ar-EG"/>
              </w:rPr>
              <w:t>Effectively manages tasks, time, and resources</w:t>
            </w:r>
            <w:r w:rsidRPr="00063C64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>
              <w:rPr>
                <w:rFonts w:ascii="Arial Narrow" w:hAnsi="Arial Narrow"/>
                <w:color w:val="000000" w:themeColor="text1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536016">
              <w:rPr>
                <w:rFonts w:ascii="Arial Narrow" w:hAnsi="Arial Narrow"/>
                <w:color w:val="000000" w:themeColor="text1"/>
                <w:lang w:bidi="ar-EG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653878">
              <w:rPr>
                <w:rFonts w:ascii="Arial Narrow" w:hAnsi="Arial Narrow"/>
                <w:color w:val="000000" w:themeColor="text1"/>
                <w:lang w:bidi="ar-EG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0F57EF">
              <w:rPr>
                <w:rFonts w:ascii="Arial Narrow" w:hAnsi="Arial Narrow"/>
                <w:color w:val="000000" w:themeColor="text1"/>
                <w:lang w:bidi="ar-EG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color w:val="000000" w:themeColor="text1"/>
                <w:lang w:bidi="ar-EG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>
              <w:rPr>
                <w:rFonts w:ascii="Arial Narrow" w:hAnsi="Arial Narrow"/>
                <w:color w:val="000000" w:themeColor="text1"/>
                <w:lang w:bidi="ar-EG"/>
              </w:rPr>
              <w:t>0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A60CDA" w:rsidRPr="00D3759A" w:rsidRDefault="00A60CDA" w:rsidP="00807B05">
            <w:pPr>
              <w:bidi w:val="0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5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color w:val="000000" w:themeColor="text1"/>
                <w:lang w:bidi="ar-EG"/>
              </w:rPr>
              <w:t>d3</w:t>
            </w:r>
          </w:p>
        </w:tc>
        <w:tc>
          <w:tcPr>
            <w:tcW w:w="39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A60CDA" w:rsidRPr="00063C64" w:rsidRDefault="00A60CDA" w:rsidP="00807B05">
            <w:pPr>
              <w:bidi w:val="0"/>
              <w:jc w:val="left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 w:rsidRPr="00063C64">
              <w:rPr>
                <w:rFonts w:ascii="Arial Narrow" w:hAnsi="Arial Narrow" w:cs="Arial"/>
                <w:lang w:bidi="ar-EG"/>
              </w:rPr>
              <w:t>Search for information and engage in life-long self learning discipline</w:t>
            </w:r>
            <w:r w:rsidRPr="00063C64"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D3759A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536016">
              <w:rPr>
                <w:rFonts w:ascii="Arial Narrow" w:hAnsi="Arial Narrow"/>
                <w:color w:val="000000" w:themeColor="text1"/>
                <w:lang w:bidi="ar-EG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653878">
              <w:rPr>
                <w:rFonts w:ascii="Arial Narrow" w:hAnsi="Arial Narrow"/>
                <w:color w:val="000000" w:themeColor="text1"/>
                <w:lang w:bidi="ar-EG"/>
              </w:rPr>
              <w:t>0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Default="00A60CDA" w:rsidP="00807B05">
            <w:pPr>
              <w:jc w:val="center"/>
            </w:pPr>
            <w:r w:rsidRPr="000F57EF">
              <w:rPr>
                <w:rFonts w:ascii="Arial Narrow" w:hAnsi="Arial Narrow"/>
                <w:color w:val="000000" w:themeColor="text1"/>
                <w:lang w:bidi="ar-EG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 w:rsidRPr="00D3759A">
              <w:rPr>
                <w:rFonts w:ascii="Arial Narrow" w:hAnsi="Arial Narrow"/>
                <w:color w:val="000000" w:themeColor="text1"/>
                <w:lang w:bidi="ar-EG"/>
              </w:rPr>
              <w:t>x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>
              <w:rPr>
                <w:rFonts w:ascii="Arial Narrow" w:hAnsi="Arial Narrow"/>
                <w:color w:val="000000" w:themeColor="text1"/>
                <w:lang w:bidi="ar-EG"/>
              </w:rPr>
              <w:t>x</w:t>
            </w:r>
          </w:p>
        </w:tc>
      </w:tr>
      <w:tr w:rsidR="00A60CDA" w:rsidRPr="00D3759A" w:rsidTr="00A60CDA">
        <w:trPr>
          <w:jc w:val="center"/>
        </w:trPr>
        <w:tc>
          <w:tcPr>
            <w:tcW w:w="93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A60CDA" w:rsidRPr="00D3759A" w:rsidRDefault="00A60CDA" w:rsidP="00807B05">
            <w:pPr>
              <w:bidi w:val="0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59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932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A60CDA" w:rsidRDefault="00A60CDA" w:rsidP="00807B05"/>
        </w:tc>
        <w:tc>
          <w:tcPr>
            <w:tcW w:w="35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5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5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5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5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A60CDA" w:rsidRPr="00D3759A" w:rsidRDefault="00A60CDA" w:rsidP="00807B05">
            <w:pPr>
              <w:bidi w:val="0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414067">
        <w:trPr>
          <w:cantSplit/>
          <w:jc w:val="center"/>
        </w:trPr>
        <w:tc>
          <w:tcPr>
            <w:tcW w:w="9072" w:type="dxa"/>
          </w:tcPr>
          <w:p w:rsidR="00672768" w:rsidRDefault="00672768" w:rsidP="00672768">
            <w:pPr>
              <w:bidi w:val="0"/>
              <w:rPr>
                <w:rFonts w:ascii="Arial Narrow" w:hAnsi="Arial Narrow"/>
                <w:b/>
                <w:bCs/>
                <w:sz w:val="32"/>
                <w:szCs w:val="32"/>
              </w:rPr>
            </w:pPr>
          </w:p>
          <w:p w:rsidR="00672768" w:rsidRDefault="00672768" w:rsidP="00672768">
            <w:pPr>
              <w:bidi w:val="0"/>
              <w:rPr>
                <w:rFonts w:ascii="Arial Narrow" w:hAnsi="Arial Narrow"/>
                <w:b/>
                <w:bCs/>
                <w:sz w:val="32"/>
                <w:szCs w:val="32"/>
              </w:rPr>
            </w:pPr>
          </w:p>
          <w:p w:rsidR="005759A7" w:rsidRPr="00554698" w:rsidRDefault="005759A7" w:rsidP="00672768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5- Students’ Assessment Methods and Grading: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89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092"/>
        <w:gridCol w:w="3068"/>
        <w:gridCol w:w="2370"/>
        <w:gridCol w:w="1393"/>
      </w:tblGrid>
      <w:tr w:rsidR="006C2EE3" w:rsidRPr="00554698" w:rsidTr="005C5250">
        <w:trPr>
          <w:cantSplit/>
          <w:trHeight w:val="247"/>
          <w:jc w:val="center"/>
        </w:trPr>
        <w:tc>
          <w:tcPr>
            <w:tcW w:w="2092" w:type="dxa"/>
          </w:tcPr>
          <w:p w:rsidR="006C2EE3" w:rsidRPr="00554698" w:rsidRDefault="006C2EE3" w:rsidP="005C525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ools</w:t>
            </w:r>
          </w:p>
        </w:tc>
        <w:tc>
          <w:tcPr>
            <w:tcW w:w="3068" w:type="dxa"/>
          </w:tcPr>
          <w:p w:rsidR="006C2EE3" w:rsidRPr="0084089D" w:rsidRDefault="006C2EE3" w:rsidP="005C5250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84089D">
              <w:rPr>
                <w:rFonts w:ascii="Arial Narrow" w:hAnsi="Arial Narrow"/>
                <w:b/>
                <w:bCs/>
              </w:rPr>
              <w:t>To Measure</w:t>
            </w:r>
          </w:p>
        </w:tc>
        <w:tc>
          <w:tcPr>
            <w:tcW w:w="2370" w:type="dxa"/>
          </w:tcPr>
          <w:p w:rsidR="006C2EE3" w:rsidRPr="00554698" w:rsidRDefault="006C2EE3" w:rsidP="005C525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ime schedule</w:t>
            </w:r>
          </w:p>
        </w:tc>
        <w:tc>
          <w:tcPr>
            <w:tcW w:w="1393" w:type="dxa"/>
          </w:tcPr>
          <w:p w:rsidR="006C2EE3" w:rsidRPr="00554698" w:rsidRDefault="006C2EE3" w:rsidP="005C525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Grading</w:t>
            </w:r>
          </w:p>
        </w:tc>
      </w:tr>
      <w:tr w:rsidR="006C2EE3" w:rsidRPr="00554698" w:rsidTr="005C5250">
        <w:trPr>
          <w:cantSplit/>
          <w:trHeight w:val="494"/>
          <w:jc w:val="center"/>
        </w:trPr>
        <w:tc>
          <w:tcPr>
            <w:tcW w:w="2092" w:type="dxa"/>
          </w:tcPr>
          <w:p w:rsidR="006C2EE3" w:rsidRPr="00554698" w:rsidRDefault="006C2EE3" w:rsidP="005C5250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 xml:space="preserve"> Mid-Term Exam</w:t>
            </w:r>
            <w:r>
              <w:rPr>
                <w:noProof/>
                <w:lang w:bidi="ar-EG"/>
              </w:rPr>
              <w:t xml:space="preserve"> + Semester Work       </w:t>
            </w:r>
          </w:p>
        </w:tc>
        <w:tc>
          <w:tcPr>
            <w:tcW w:w="3068" w:type="dxa"/>
          </w:tcPr>
          <w:p w:rsidR="006C2EE3" w:rsidRPr="00554698" w:rsidRDefault="006C2EE3" w:rsidP="005C5250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a1</w:t>
            </w:r>
            <w:r>
              <w:rPr>
                <w:rFonts w:ascii="Arial Narrow" w:hAnsi="Arial Narrow"/>
              </w:rPr>
              <w:t xml:space="preserve"> to </w:t>
            </w:r>
            <w:r w:rsidRPr="00554698">
              <w:rPr>
                <w:rFonts w:ascii="Arial Narrow" w:hAnsi="Arial Narrow"/>
              </w:rPr>
              <w:t>a</w:t>
            </w:r>
            <w:r>
              <w:rPr>
                <w:rFonts w:ascii="Arial Narrow" w:hAnsi="Arial Narrow"/>
              </w:rPr>
              <w:t>3,</w:t>
            </w:r>
            <w:r w:rsidRPr="00554698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>b1 to b2</w:t>
            </w:r>
            <w:r w:rsidRPr="00554698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 xml:space="preserve">and </w:t>
            </w:r>
            <w:r w:rsidRPr="00554698">
              <w:rPr>
                <w:rFonts w:ascii="Arial Narrow" w:hAnsi="Arial Narrow"/>
              </w:rPr>
              <w:t xml:space="preserve">d1 </w:t>
            </w:r>
            <w:r>
              <w:rPr>
                <w:rFonts w:ascii="Arial Narrow" w:hAnsi="Arial Narrow"/>
              </w:rPr>
              <w:t xml:space="preserve">to </w:t>
            </w:r>
            <w:r w:rsidRPr="00554698">
              <w:rPr>
                <w:rFonts w:ascii="Arial Narrow" w:hAnsi="Arial Narrow"/>
              </w:rPr>
              <w:t>d</w:t>
            </w:r>
            <w:r>
              <w:rPr>
                <w:rFonts w:ascii="Arial Narrow" w:hAnsi="Arial Narrow"/>
              </w:rPr>
              <w:t>3</w:t>
            </w:r>
          </w:p>
        </w:tc>
        <w:tc>
          <w:tcPr>
            <w:tcW w:w="2370" w:type="dxa"/>
          </w:tcPr>
          <w:p w:rsidR="006C2EE3" w:rsidRPr="00554698" w:rsidRDefault="006C2EE3" w:rsidP="005C525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sixth week</w:t>
            </w:r>
          </w:p>
        </w:tc>
        <w:tc>
          <w:tcPr>
            <w:tcW w:w="1393" w:type="dxa"/>
          </w:tcPr>
          <w:p w:rsidR="006C2EE3" w:rsidRPr="00D3759A" w:rsidRDefault="006C2EE3" w:rsidP="005C5250">
            <w:pPr>
              <w:jc w:val="center"/>
              <w:rPr>
                <w:rFonts w:ascii="Arial Narrow" w:hAnsi="Arial Narrow"/>
                <w:color w:val="000000"/>
              </w:rPr>
            </w:pPr>
            <w:r w:rsidRPr="00D3759A">
              <w:rPr>
                <w:rFonts w:ascii="Arial Narrow" w:hAnsi="Arial Narrow"/>
                <w:color w:val="000000"/>
              </w:rPr>
              <w:t>12</w:t>
            </w:r>
          </w:p>
        </w:tc>
      </w:tr>
      <w:tr w:rsidR="006C2EE3" w:rsidRPr="00554698" w:rsidTr="005C5250">
        <w:trPr>
          <w:cantSplit/>
          <w:trHeight w:val="247"/>
          <w:jc w:val="center"/>
        </w:trPr>
        <w:tc>
          <w:tcPr>
            <w:tcW w:w="2092" w:type="dxa"/>
          </w:tcPr>
          <w:p w:rsidR="006C2EE3" w:rsidRPr="00554698" w:rsidRDefault="006C2EE3" w:rsidP="005C5250">
            <w:pPr>
              <w:tabs>
                <w:tab w:val="left" w:pos="2055"/>
              </w:tabs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ral exam</w:t>
            </w:r>
          </w:p>
        </w:tc>
        <w:tc>
          <w:tcPr>
            <w:tcW w:w="3068" w:type="dxa"/>
          </w:tcPr>
          <w:p w:rsidR="006C2EE3" w:rsidRPr="00554698" w:rsidRDefault="006C2EE3" w:rsidP="005C5250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a1</w:t>
            </w:r>
            <w:r>
              <w:rPr>
                <w:rFonts w:ascii="Arial Narrow" w:hAnsi="Arial Narrow"/>
              </w:rPr>
              <w:t xml:space="preserve"> to </w:t>
            </w:r>
            <w:r w:rsidRPr="00554698">
              <w:rPr>
                <w:rFonts w:ascii="Arial Narrow" w:hAnsi="Arial Narrow"/>
              </w:rPr>
              <w:t>a</w:t>
            </w:r>
            <w:r>
              <w:rPr>
                <w:rFonts w:ascii="Arial Narrow" w:hAnsi="Arial Narrow"/>
              </w:rPr>
              <w:t>6</w:t>
            </w:r>
            <w:r w:rsidRPr="00554698">
              <w:rPr>
                <w:rFonts w:ascii="Arial Narrow" w:hAnsi="Arial Narrow"/>
              </w:rPr>
              <w:t xml:space="preserve"> and </w:t>
            </w:r>
            <w:r>
              <w:rPr>
                <w:rFonts w:ascii="Arial Narrow" w:hAnsi="Arial Narrow"/>
              </w:rPr>
              <w:t>b1to b4</w:t>
            </w:r>
          </w:p>
        </w:tc>
        <w:tc>
          <w:tcPr>
            <w:tcW w:w="2370" w:type="dxa"/>
          </w:tcPr>
          <w:p w:rsidR="006C2EE3" w:rsidRPr="00554698" w:rsidRDefault="006C2EE3" w:rsidP="005C525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Bi-weekly</w:t>
            </w:r>
          </w:p>
        </w:tc>
        <w:tc>
          <w:tcPr>
            <w:tcW w:w="1393" w:type="dxa"/>
          </w:tcPr>
          <w:p w:rsidR="006C2EE3" w:rsidRPr="00D3759A" w:rsidRDefault="006C2EE3" w:rsidP="005C5250">
            <w:pPr>
              <w:jc w:val="center"/>
              <w:rPr>
                <w:rFonts w:ascii="Arial Narrow" w:hAnsi="Arial Narrow"/>
                <w:color w:val="000000"/>
              </w:rPr>
            </w:pPr>
            <w:r w:rsidRPr="00D3759A">
              <w:rPr>
                <w:rFonts w:ascii="Arial Narrow" w:hAnsi="Arial Narrow"/>
                <w:color w:val="000000"/>
              </w:rPr>
              <w:t>16</w:t>
            </w:r>
          </w:p>
        </w:tc>
      </w:tr>
      <w:tr w:rsidR="006C2EE3" w:rsidRPr="00554698" w:rsidTr="005C5250">
        <w:trPr>
          <w:cantSplit/>
          <w:trHeight w:val="247"/>
          <w:jc w:val="center"/>
        </w:trPr>
        <w:tc>
          <w:tcPr>
            <w:tcW w:w="2092" w:type="dxa"/>
          </w:tcPr>
          <w:p w:rsidR="006C2EE3" w:rsidRPr="00554698" w:rsidRDefault="006C2EE3" w:rsidP="005C5250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Practical exams</w:t>
            </w:r>
          </w:p>
        </w:tc>
        <w:tc>
          <w:tcPr>
            <w:tcW w:w="3068" w:type="dxa"/>
          </w:tcPr>
          <w:p w:rsidR="006C2EE3" w:rsidRPr="00554698" w:rsidRDefault="006C2EE3" w:rsidP="005C5250">
            <w:pPr>
              <w:bidi w:val="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c</w:t>
            </w:r>
            <w:r>
              <w:rPr>
                <w:rFonts w:ascii="Arial Narrow" w:hAnsi="Arial Narrow"/>
              </w:rPr>
              <w:t>1 to c3</w:t>
            </w:r>
          </w:p>
        </w:tc>
        <w:tc>
          <w:tcPr>
            <w:tcW w:w="2370" w:type="dxa"/>
          </w:tcPr>
          <w:p w:rsidR="006C2EE3" w:rsidRPr="00554698" w:rsidRDefault="006C2EE3" w:rsidP="005C525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F</w:t>
            </w:r>
            <w:r>
              <w:rPr>
                <w:rFonts w:ascii="Arial Narrow" w:hAnsi="Arial Narrow"/>
              </w:rPr>
              <w:t>ourt</w:t>
            </w:r>
            <w:r w:rsidRPr="00554698">
              <w:rPr>
                <w:rFonts w:ascii="Arial Narrow" w:hAnsi="Arial Narrow"/>
              </w:rPr>
              <w:t>eenth week</w:t>
            </w:r>
          </w:p>
        </w:tc>
        <w:tc>
          <w:tcPr>
            <w:tcW w:w="1393" w:type="dxa"/>
          </w:tcPr>
          <w:p w:rsidR="006C2EE3" w:rsidRPr="00D3759A" w:rsidRDefault="006C2EE3" w:rsidP="005C5250">
            <w:pPr>
              <w:jc w:val="center"/>
              <w:rPr>
                <w:rFonts w:ascii="Arial Narrow" w:hAnsi="Arial Narrow"/>
                <w:color w:val="000000"/>
              </w:rPr>
            </w:pPr>
            <w:r w:rsidRPr="00D3759A">
              <w:rPr>
                <w:rFonts w:ascii="Arial Narrow" w:hAnsi="Arial Narrow"/>
                <w:color w:val="000000"/>
              </w:rPr>
              <w:t>24</w:t>
            </w:r>
          </w:p>
        </w:tc>
      </w:tr>
      <w:tr w:rsidR="006C2EE3" w:rsidRPr="00554698" w:rsidTr="005C5250">
        <w:trPr>
          <w:cantSplit/>
          <w:trHeight w:val="247"/>
          <w:jc w:val="center"/>
        </w:trPr>
        <w:tc>
          <w:tcPr>
            <w:tcW w:w="2092" w:type="dxa"/>
          </w:tcPr>
          <w:p w:rsidR="006C2EE3" w:rsidRPr="00554698" w:rsidRDefault="006C2EE3" w:rsidP="005C5250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Written exam</w:t>
            </w:r>
          </w:p>
        </w:tc>
        <w:tc>
          <w:tcPr>
            <w:tcW w:w="3068" w:type="dxa"/>
          </w:tcPr>
          <w:p w:rsidR="006C2EE3" w:rsidRPr="00554698" w:rsidRDefault="006C2EE3" w:rsidP="005C5250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a1</w:t>
            </w:r>
            <w:r>
              <w:rPr>
                <w:rFonts w:ascii="Arial Narrow" w:hAnsi="Arial Narrow"/>
              </w:rPr>
              <w:t xml:space="preserve"> to </w:t>
            </w:r>
            <w:r w:rsidRPr="00554698">
              <w:rPr>
                <w:rFonts w:ascii="Arial Narrow" w:hAnsi="Arial Narrow"/>
              </w:rPr>
              <w:t>a</w:t>
            </w:r>
            <w:r>
              <w:rPr>
                <w:rFonts w:ascii="Arial Narrow" w:hAnsi="Arial Narrow"/>
              </w:rPr>
              <w:t>6</w:t>
            </w:r>
            <w:r w:rsidRPr="00554698">
              <w:rPr>
                <w:rFonts w:ascii="Arial Narrow" w:hAnsi="Arial Narrow"/>
              </w:rPr>
              <w:t xml:space="preserve"> and </w:t>
            </w:r>
            <w:r>
              <w:rPr>
                <w:rFonts w:ascii="Arial Narrow" w:hAnsi="Arial Narrow"/>
              </w:rPr>
              <w:t>b1to b4</w:t>
            </w:r>
          </w:p>
        </w:tc>
        <w:tc>
          <w:tcPr>
            <w:tcW w:w="2370" w:type="dxa"/>
          </w:tcPr>
          <w:p w:rsidR="006C2EE3" w:rsidRPr="00554698" w:rsidRDefault="006C2EE3" w:rsidP="005C525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Sixteenth week</w:t>
            </w:r>
          </w:p>
        </w:tc>
        <w:tc>
          <w:tcPr>
            <w:tcW w:w="1393" w:type="dxa"/>
          </w:tcPr>
          <w:p w:rsidR="006C2EE3" w:rsidRPr="00D3759A" w:rsidRDefault="006C2EE3" w:rsidP="005C5250">
            <w:pPr>
              <w:jc w:val="center"/>
              <w:rPr>
                <w:rFonts w:ascii="Arial Narrow" w:hAnsi="Arial Narrow"/>
                <w:color w:val="000000"/>
              </w:rPr>
            </w:pPr>
            <w:r w:rsidRPr="00D3759A">
              <w:rPr>
                <w:rFonts w:ascii="Arial Narrow" w:hAnsi="Arial Narrow"/>
                <w:color w:val="000000"/>
              </w:rPr>
              <w:t>48</w:t>
            </w:r>
          </w:p>
        </w:tc>
      </w:tr>
      <w:tr w:rsidR="006C2EE3" w:rsidRPr="00554698" w:rsidTr="005C5250">
        <w:trPr>
          <w:cantSplit/>
          <w:trHeight w:val="257"/>
          <w:jc w:val="center"/>
        </w:trPr>
        <w:tc>
          <w:tcPr>
            <w:tcW w:w="7530" w:type="dxa"/>
            <w:gridSpan w:val="3"/>
          </w:tcPr>
          <w:p w:rsidR="006C2EE3" w:rsidRPr="00554698" w:rsidRDefault="006C2EE3" w:rsidP="005C525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Total</w:t>
            </w:r>
          </w:p>
        </w:tc>
        <w:tc>
          <w:tcPr>
            <w:tcW w:w="1393" w:type="dxa"/>
          </w:tcPr>
          <w:p w:rsidR="006C2EE3" w:rsidRPr="00554698" w:rsidRDefault="006C2EE3" w:rsidP="005C5250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00 %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288"/>
      </w:tblGrid>
      <w:tr w:rsidR="005759A7" w:rsidRPr="00554698" w:rsidTr="00414067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6- List of references:</w:t>
            </w:r>
          </w:p>
        </w:tc>
      </w:tr>
      <w:tr w:rsidR="005759A7" w:rsidRPr="00554698" w:rsidTr="00414067">
        <w:trPr>
          <w:cantSplit/>
          <w:jc w:val="center"/>
        </w:trPr>
        <w:tc>
          <w:tcPr>
            <w:tcW w:w="9072" w:type="dxa"/>
            <w:shd w:val="clear" w:color="auto" w:fill="auto"/>
          </w:tcPr>
          <w:p w:rsidR="005759A7" w:rsidRPr="00672768" w:rsidRDefault="00672768" w:rsidP="00672768">
            <w:pPr>
              <w:bidi w:val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   </w:t>
            </w:r>
            <w:r w:rsidR="005759A7" w:rsidRPr="00554698">
              <w:rPr>
                <w:rFonts w:ascii="Arial Narrow" w:hAnsi="Arial Narrow"/>
                <w:b/>
                <w:bCs/>
              </w:rPr>
              <w:t>6-</w:t>
            </w:r>
            <w:r w:rsidR="005759A7" w:rsidRPr="00672768">
              <w:rPr>
                <w:rFonts w:ascii="Arial Narrow" w:hAnsi="Arial Narrow"/>
                <w:b/>
                <w:bCs/>
              </w:rPr>
              <w:t>1 Course note</w:t>
            </w:r>
            <w:r>
              <w:rPr>
                <w:rFonts w:ascii="Arial Narrow" w:hAnsi="Arial Narrow"/>
                <w:b/>
                <w:bCs/>
              </w:rPr>
              <w:t xml:space="preserve">s: </w:t>
            </w:r>
            <w:r w:rsidR="005759A7" w:rsidRPr="00672768">
              <w:rPr>
                <w:rFonts w:ascii="Arial Narrow" w:hAnsi="Arial Narrow"/>
              </w:rPr>
              <w:t>Non</w:t>
            </w:r>
          </w:p>
          <w:tbl>
            <w:tblPr>
              <w:tblW w:w="9072" w:type="dxa"/>
              <w:jc w:val="center"/>
              <w:tblLook w:val="0000"/>
            </w:tblPr>
            <w:tblGrid>
              <w:gridCol w:w="9072"/>
            </w:tblGrid>
            <w:tr w:rsidR="00672768" w:rsidRPr="00672768" w:rsidTr="00807B05">
              <w:trPr>
                <w:cantSplit/>
                <w:jc w:val="center"/>
              </w:trPr>
              <w:tc>
                <w:tcPr>
                  <w:tcW w:w="9072" w:type="dxa"/>
                  <w:shd w:val="clear" w:color="auto" w:fill="auto"/>
                </w:tcPr>
                <w:p w:rsidR="00672768" w:rsidRPr="00672768" w:rsidRDefault="00672768" w:rsidP="00672768">
                  <w:pPr>
                    <w:bidi w:val="0"/>
                    <w:rPr>
                      <w:rFonts w:ascii="Arial Narrow" w:hAnsi="Arial Narrow"/>
                      <w:b/>
                      <w:bCs/>
                    </w:rPr>
                  </w:pPr>
                </w:p>
                <w:p w:rsidR="00672768" w:rsidRPr="00672768" w:rsidRDefault="00672768" w:rsidP="00807B05">
                  <w:pPr>
                    <w:bidi w:val="0"/>
                    <w:rPr>
                      <w:rFonts w:ascii="Arial Narrow" w:hAnsi="Arial Narrow"/>
                      <w:b/>
                      <w:bCs/>
                    </w:rPr>
                  </w:pPr>
                  <w:r w:rsidRPr="00672768">
                    <w:rPr>
                      <w:rFonts w:ascii="Arial Narrow" w:hAnsi="Arial Narrow"/>
                      <w:b/>
                      <w:bCs/>
                    </w:rPr>
                    <w:t xml:space="preserve">6-2 Required books </w:t>
                  </w:r>
                </w:p>
                <w:p w:rsidR="00672768" w:rsidRPr="00672768" w:rsidRDefault="00672768" w:rsidP="00807B05">
                  <w:pPr>
                    <w:autoSpaceDE w:val="0"/>
                    <w:autoSpaceDN w:val="0"/>
                    <w:bidi w:val="0"/>
                    <w:adjustRightInd w:val="0"/>
                    <w:rPr>
                      <w:rFonts w:eastAsiaTheme="minorHAnsi"/>
                      <w:sz w:val="22"/>
                      <w:szCs w:val="22"/>
                    </w:rPr>
                  </w:pPr>
                  <w:r w:rsidRPr="00672768">
                    <w:rPr>
                      <w:rStyle w:val="reference-text"/>
                    </w:rPr>
                    <w:t xml:space="preserve">- </w:t>
                  </w:r>
                  <w:r w:rsidRPr="00672768">
                    <w:rPr>
                      <w:rStyle w:val="citation"/>
                      <w:rFonts w:eastAsiaTheme="minorHAnsi"/>
                      <w:sz w:val="22"/>
                      <w:szCs w:val="22"/>
                    </w:rPr>
                    <w:t>Guyton, A.C. and Hall</w:t>
                  </w:r>
                  <w:r w:rsidRPr="00672768">
                    <w:rPr>
                      <w:rStyle w:val="citation"/>
                      <w:sz w:val="22"/>
                      <w:szCs w:val="22"/>
                    </w:rPr>
                    <w:t>,</w:t>
                  </w:r>
                  <w:r w:rsidRPr="00672768">
                    <w:rPr>
                      <w:rStyle w:val="citation"/>
                      <w:rFonts w:eastAsiaTheme="minorHAnsi"/>
                      <w:sz w:val="22"/>
                      <w:szCs w:val="22"/>
                    </w:rPr>
                    <w:t xml:space="preserve"> J.E.</w:t>
                  </w:r>
                  <w:r w:rsidRPr="00672768">
                    <w:rPr>
                      <w:rStyle w:val="citation"/>
                      <w:sz w:val="22"/>
                      <w:szCs w:val="22"/>
                    </w:rPr>
                    <w:t xml:space="preserve"> (2006): </w:t>
                  </w:r>
                  <w:r w:rsidRPr="00672768">
                    <w:rPr>
                      <w:rStyle w:val="citation"/>
                      <w:rFonts w:eastAsiaTheme="minorHAnsi"/>
                      <w:sz w:val="22"/>
                      <w:szCs w:val="22"/>
                    </w:rPr>
                    <w:t>T</w:t>
                  </w:r>
                  <w:r w:rsidRPr="00672768">
                    <w:rPr>
                      <w:rStyle w:val="citation"/>
                      <w:sz w:val="22"/>
                      <w:szCs w:val="22"/>
                    </w:rPr>
                    <w:t xml:space="preserve">extbook </w:t>
                  </w:r>
                  <w:r w:rsidRPr="00672768">
                    <w:rPr>
                      <w:rStyle w:val="citation"/>
                      <w:rFonts w:eastAsiaTheme="minorHAnsi"/>
                      <w:sz w:val="22"/>
                      <w:szCs w:val="22"/>
                    </w:rPr>
                    <w:t>of Medical</w:t>
                  </w:r>
                  <w:r w:rsidRPr="00672768">
                    <w:rPr>
                      <w:rStyle w:val="citation"/>
                      <w:sz w:val="22"/>
                      <w:szCs w:val="22"/>
                    </w:rPr>
                    <w:t xml:space="preserve"> </w:t>
                  </w:r>
                  <w:r w:rsidRPr="00672768">
                    <w:rPr>
                      <w:rStyle w:val="citation"/>
                      <w:rFonts w:eastAsiaTheme="minorHAnsi"/>
                      <w:sz w:val="22"/>
                      <w:szCs w:val="22"/>
                    </w:rPr>
                    <w:t>Physiology</w:t>
                  </w:r>
                  <w:r w:rsidRPr="00672768">
                    <w:rPr>
                      <w:rStyle w:val="citation"/>
                      <w:sz w:val="22"/>
                      <w:szCs w:val="22"/>
                    </w:rPr>
                    <w:t>.</w:t>
                  </w:r>
                  <w:r w:rsidRPr="00672768">
                    <w:rPr>
                      <w:rStyle w:val="citation"/>
                      <w:rFonts w:eastAsiaTheme="minorHAnsi"/>
                      <w:sz w:val="22"/>
                      <w:szCs w:val="22"/>
                    </w:rPr>
                    <w:t>11</w:t>
                  </w:r>
                  <w:r w:rsidRPr="00672768">
                    <w:rPr>
                      <w:rStyle w:val="citation"/>
                      <w:rFonts w:eastAsiaTheme="minorHAnsi"/>
                      <w:sz w:val="22"/>
                      <w:szCs w:val="22"/>
                      <w:vertAlign w:val="superscript"/>
                    </w:rPr>
                    <w:t>th</w:t>
                  </w:r>
                  <w:r w:rsidRPr="00672768">
                    <w:rPr>
                      <w:rStyle w:val="citation"/>
                      <w:rFonts w:eastAsiaTheme="minorHAnsi"/>
                      <w:sz w:val="22"/>
                      <w:szCs w:val="22"/>
                    </w:rPr>
                    <w:t xml:space="preserve"> </w:t>
                  </w:r>
                  <w:r w:rsidRPr="00672768">
                    <w:rPr>
                      <w:rStyle w:val="citation"/>
                      <w:sz w:val="22"/>
                      <w:szCs w:val="22"/>
                    </w:rPr>
                    <w:t>Ed</w:t>
                  </w:r>
                  <w:r w:rsidRPr="00672768">
                    <w:rPr>
                      <w:rStyle w:val="citation"/>
                      <w:rFonts w:eastAsiaTheme="minorHAnsi"/>
                      <w:sz w:val="22"/>
                      <w:szCs w:val="22"/>
                    </w:rPr>
                    <w:t>. Elsevier Inc.</w:t>
                  </w:r>
                  <w:r w:rsidRPr="00672768">
                    <w:rPr>
                      <w:rFonts w:eastAsiaTheme="minorHAnsi"/>
                      <w:sz w:val="22"/>
                      <w:szCs w:val="22"/>
                    </w:rPr>
                    <w:t xml:space="preserve"> </w:t>
                  </w:r>
                  <w:r w:rsidRPr="00672768">
                    <w:t>Philadelphia.</w:t>
                  </w:r>
                </w:p>
                <w:p w:rsidR="00672768" w:rsidRPr="00672768" w:rsidRDefault="00672768" w:rsidP="00807B05">
                  <w:pPr>
                    <w:jc w:val="right"/>
                    <w:rPr>
                      <w:rtl/>
                      <w:lang w:bidi="ar-EG"/>
                    </w:rPr>
                  </w:pPr>
                  <w:r w:rsidRPr="00672768">
                    <w:t xml:space="preserve">-Harvey, R.A. and Ferrier, D.R. (2011): </w:t>
                  </w:r>
                  <w:proofErr w:type="spellStart"/>
                  <w:r w:rsidRPr="00672768">
                    <w:t>Lippincotts</w:t>
                  </w:r>
                  <w:proofErr w:type="spellEnd"/>
                  <w:r w:rsidRPr="00672768">
                    <w:t xml:space="preserve"> Illustrated Reviews:  Biochemistry, North American Edition. 5</w:t>
                  </w:r>
                  <w:r w:rsidRPr="00672768">
                    <w:rPr>
                      <w:vertAlign w:val="superscript"/>
                    </w:rPr>
                    <w:t>th</w:t>
                  </w:r>
                  <w:r w:rsidRPr="00672768">
                    <w:t xml:space="preserve"> Ed, JB Lipp</w:t>
                  </w:r>
                  <w:r>
                    <w:t>incott, Philadelphia</w:t>
                  </w:r>
                  <w:r w:rsidRPr="00672768">
                    <w:t>.</w:t>
                  </w:r>
                </w:p>
                <w:p w:rsidR="00672768" w:rsidRPr="00672768" w:rsidRDefault="00672768" w:rsidP="00807B05">
                  <w:pPr>
                    <w:autoSpaceDE w:val="0"/>
                    <w:autoSpaceDN w:val="0"/>
                    <w:bidi w:val="0"/>
                    <w:adjustRightInd w:val="0"/>
                    <w:rPr>
                      <w:rFonts w:eastAsiaTheme="minorHAnsi"/>
                      <w:sz w:val="22"/>
                      <w:szCs w:val="22"/>
                    </w:rPr>
                  </w:pPr>
                </w:p>
                <w:p w:rsidR="00672768" w:rsidRPr="00672768" w:rsidRDefault="00672768" w:rsidP="00672768">
                  <w:pPr>
                    <w:bidi w:val="0"/>
                    <w:jc w:val="both"/>
                    <w:rPr>
                      <w:rFonts w:ascii="Arial Narrow" w:hAnsi="Arial Narrow"/>
                      <w:b/>
                      <w:bCs/>
                    </w:rPr>
                  </w:pPr>
                  <w:r w:rsidRPr="00672768">
                    <w:rPr>
                      <w:rFonts w:ascii="Arial Narrow" w:hAnsi="Arial Narrow"/>
                      <w:b/>
                      <w:bCs/>
                    </w:rPr>
                    <w:t>6-3 Recommended books</w:t>
                  </w:r>
                </w:p>
                <w:p w:rsidR="00672768" w:rsidRPr="00672768" w:rsidRDefault="00672768" w:rsidP="00672768">
                  <w:pPr>
                    <w:bidi w:val="0"/>
                    <w:rPr>
                      <w:rStyle w:val="citation"/>
                      <w:rFonts w:ascii="Arial Narrow" w:hAnsi="Arial Narrow"/>
                      <w:b/>
                      <w:bCs/>
                      <w:sz w:val="22"/>
                      <w:szCs w:val="22"/>
                    </w:rPr>
                  </w:pPr>
                  <w:r w:rsidRPr="00672768">
                    <w:rPr>
                      <w:rStyle w:val="citation"/>
                      <w:sz w:val="22"/>
                      <w:szCs w:val="22"/>
                    </w:rPr>
                    <w:t xml:space="preserve">- Campbell, N. A.; Reece, J. B.; </w:t>
                  </w:r>
                  <w:r w:rsidRPr="00672768">
                    <w:rPr>
                      <w:rStyle w:val="citation"/>
                      <w:i/>
                      <w:iCs/>
                      <w:sz w:val="22"/>
                      <w:szCs w:val="22"/>
                    </w:rPr>
                    <w:t>et al.</w:t>
                  </w:r>
                  <w:r w:rsidRPr="00672768">
                    <w:rPr>
                      <w:rStyle w:val="citation"/>
                      <w:sz w:val="22"/>
                      <w:szCs w:val="22"/>
                    </w:rPr>
                    <w:t xml:space="preserve"> (2002): Biology. 6</w:t>
                  </w:r>
                  <w:r w:rsidRPr="00672768">
                    <w:rPr>
                      <w:rStyle w:val="citation"/>
                      <w:sz w:val="22"/>
                      <w:szCs w:val="22"/>
                      <w:vertAlign w:val="superscript"/>
                    </w:rPr>
                    <w:t>th</w:t>
                  </w:r>
                  <w:r w:rsidRPr="00672768">
                    <w:rPr>
                      <w:rStyle w:val="citation"/>
                      <w:sz w:val="22"/>
                      <w:szCs w:val="22"/>
                    </w:rPr>
                    <w:t>Ed. Benjamin/Cummings.</w:t>
                  </w:r>
                </w:p>
                <w:p w:rsidR="00672768" w:rsidRPr="00672768" w:rsidRDefault="00672768" w:rsidP="00807B05">
                  <w:pPr>
                    <w:bidi w:val="0"/>
                    <w:rPr>
                      <w:rFonts w:ascii="Arial Narrow" w:hAnsi="Arial Narrow"/>
                      <w:b/>
                      <w:bCs/>
                      <w:sz w:val="22"/>
                      <w:szCs w:val="22"/>
                    </w:rPr>
                  </w:pPr>
                </w:p>
                <w:p w:rsidR="00672768" w:rsidRPr="00672768" w:rsidRDefault="00672768" w:rsidP="00807B05">
                  <w:pPr>
                    <w:bidi w:val="0"/>
                    <w:rPr>
                      <w:rFonts w:ascii="Arial Narrow" w:hAnsi="Arial Narrow"/>
                      <w:b/>
                      <w:bCs/>
                    </w:rPr>
                  </w:pPr>
                  <w:r w:rsidRPr="00672768">
                    <w:rPr>
                      <w:rFonts w:ascii="Arial Narrow" w:hAnsi="Arial Narrow"/>
                      <w:b/>
                      <w:bCs/>
                    </w:rPr>
                    <w:t>6-4 Periodicals, Web sites, etc.</w:t>
                  </w:r>
                </w:p>
                <w:p w:rsidR="00672768" w:rsidRDefault="00672768" w:rsidP="000A1CFA">
                  <w:pPr>
                    <w:bidi w:val="0"/>
                    <w:rPr>
                      <w:rStyle w:val="Hyperlink"/>
                      <w:rFonts w:asciiTheme="majorBidi" w:hAnsiTheme="majorBidi" w:cstheme="majorBidi"/>
                      <w:color w:val="auto"/>
                      <w:sz w:val="22"/>
                      <w:szCs w:val="22"/>
                      <w:u w:val="none"/>
                    </w:rPr>
                  </w:pPr>
                  <w:r w:rsidRPr="00672768">
                    <w:rPr>
                      <w:rStyle w:val="Hyperlink"/>
                      <w:rFonts w:asciiTheme="majorBidi" w:hAnsiTheme="majorBidi" w:cstheme="majorBidi"/>
                      <w:color w:val="auto"/>
                      <w:sz w:val="22"/>
                      <w:szCs w:val="22"/>
                      <w:u w:val="none"/>
                    </w:rPr>
                    <w:t>www.bu.edu.eg/staff/doaamohamed7</w:t>
                  </w:r>
                  <w:r w:rsidR="000A1CFA" w:rsidRPr="000A1CFA">
                    <w:rPr>
                      <w:rStyle w:val="Hyperlink"/>
                      <w:rFonts w:asciiTheme="majorBidi" w:hAnsiTheme="majorBidi" w:cstheme="majorBidi"/>
                      <w:color w:val="auto"/>
                      <w:sz w:val="22"/>
                      <w:szCs w:val="22"/>
                      <w:u w:val="none"/>
                    </w:rPr>
                    <w:t>/14789</w:t>
                  </w:r>
                </w:p>
                <w:p w:rsidR="00672768" w:rsidRPr="00672768" w:rsidRDefault="00672768" w:rsidP="00672768">
                  <w:pPr>
                    <w:bidi w:val="0"/>
                    <w:rPr>
                      <w:rStyle w:val="Hyperlink"/>
                      <w:rFonts w:asciiTheme="majorBidi" w:hAnsiTheme="majorBidi" w:cstheme="majorBidi"/>
                      <w:color w:val="auto"/>
                      <w:sz w:val="22"/>
                      <w:szCs w:val="22"/>
                      <w:u w:val="none"/>
                    </w:rPr>
                  </w:pPr>
                  <w:r w:rsidRPr="00672768">
                    <w:rPr>
                      <w:rStyle w:val="Hyperlink"/>
                      <w:rFonts w:asciiTheme="majorBidi" w:hAnsiTheme="majorBidi" w:cstheme="majorBidi"/>
                      <w:color w:val="auto"/>
                      <w:sz w:val="22"/>
                      <w:szCs w:val="22"/>
                      <w:u w:val="none"/>
                    </w:rPr>
                    <w:t>www.rinconmedico.org</w:t>
                  </w:r>
                </w:p>
                <w:p w:rsidR="00672768" w:rsidRPr="00672768" w:rsidRDefault="00672768" w:rsidP="00807B05">
                  <w:pPr>
                    <w:bidi w:val="0"/>
                    <w:rPr>
                      <w:rFonts w:ascii="Arial Narrow" w:hAnsi="Arial Narrow"/>
                    </w:rPr>
                  </w:pPr>
                </w:p>
              </w:tc>
            </w:tr>
          </w:tbl>
          <w:p w:rsidR="00A7120E" w:rsidRPr="002B3AC0" w:rsidRDefault="00A7120E" w:rsidP="00A7120E">
            <w:pPr>
              <w:bidi w:val="0"/>
              <w:rPr>
                <w:rFonts w:ascii="Arial Narrow" w:hAnsi="Arial Narrow"/>
              </w:rPr>
            </w:pP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414067">
        <w:trPr>
          <w:cantSplit/>
          <w:jc w:val="center"/>
        </w:trPr>
        <w:tc>
          <w:tcPr>
            <w:tcW w:w="8529" w:type="dxa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7- Facilities required for teaching and learning:</w:t>
            </w:r>
          </w:p>
        </w:tc>
      </w:tr>
      <w:tr w:rsidR="005759A7" w:rsidRPr="00554698" w:rsidTr="00414067">
        <w:trPr>
          <w:cantSplit/>
          <w:jc w:val="center"/>
        </w:trPr>
        <w:tc>
          <w:tcPr>
            <w:tcW w:w="8529" w:type="dxa"/>
          </w:tcPr>
          <w:p w:rsidR="005759A7" w:rsidRDefault="009A52C7" w:rsidP="009A52C7">
            <w:pPr>
              <w:numPr>
                <w:ilvl w:val="0"/>
                <w:numId w:val="1"/>
              </w:num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Zoology</w:t>
            </w:r>
            <w:r w:rsidR="005759A7" w:rsidRPr="00554698">
              <w:rPr>
                <w:rFonts w:ascii="Arial Narrow" w:hAnsi="Arial Narrow"/>
              </w:rPr>
              <w:t xml:space="preserve"> Lab.</w:t>
            </w:r>
          </w:p>
          <w:p w:rsidR="009A52C7" w:rsidRPr="009A52C7" w:rsidRDefault="009A52C7" w:rsidP="009A52C7">
            <w:pPr>
              <w:numPr>
                <w:ilvl w:val="0"/>
                <w:numId w:val="1"/>
              </w:numPr>
              <w:bidi w:val="0"/>
              <w:rPr>
                <w:rFonts w:ascii="Arial Narrow" w:hAnsi="Arial Narrow"/>
              </w:rPr>
            </w:pPr>
            <w:r>
              <w:rPr>
                <w:rFonts w:eastAsia="MS Mincho"/>
              </w:rPr>
              <w:t>Class room, overhead projector,</w:t>
            </w:r>
            <w:r w:rsidRPr="002D0AA4">
              <w:rPr>
                <w:rFonts w:eastAsia="MS Mincho"/>
              </w:rPr>
              <w:t xml:space="preserve"> Data show</w:t>
            </w:r>
            <w:r>
              <w:t xml:space="preserve"> and library</w:t>
            </w:r>
            <w:r>
              <w:rPr>
                <w:rFonts w:ascii="Arial Narrow" w:hAnsi="Arial Narrow"/>
              </w:rPr>
              <w:t>.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9072" w:type="dxa"/>
        <w:jc w:val="center"/>
        <w:tblLook w:val="0000"/>
      </w:tblPr>
      <w:tblGrid>
        <w:gridCol w:w="2936"/>
        <w:gridCol w:w="3968"/>
        <w:gridCol w:w="2168"/>
      </w:tblGrid>
      <w:tr w:rsidR="005759A7" w:rsidRPr="00554698" w:rsidTr="00AB27F7">
        <w:trPr>
          <w:jc w:val="center"/>
        </w:trPr>
        <w:tc>
          <w:tcPr>
            <w:tcW w:w="2936" w:type="dxa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Course coordinator:</w:t>
            </w:r>
          </w:p>
        </w:tc>
        <w:tc>
          <w:tcPr>
            <w:tcW w:w="3968" w:type="dxa"/>
            <w:shd w:val="clear" w:color="auto" w:fill="auto"/>
          </w:tcPr>
          <w:p w:rsidR="005759A7" w:rsidRPr="00554698" w:rsidRDefault="005759A7" w:rsidP="000135F1">
            <w:pPr>
              <w:bidi w:val="0"/>
              <w:jc w:val="lowKashida"/>
              <w:rPr>
                <w:rFonts w:ascii="Arial Narrow" w:hAnsi="Arial Narrow"/>
              </w:rPr>
            </w:pPr>
          </w:p>
        </w:tc>
        <w:tc>
          <w:tcPr>
            <w:tcW w:w="2168" w:type="dxa"/>
            <w:shd w:val="clear" w:color="auto" w:fill="auto"/>
          </w:tcPr>
          <w:p w:rsidR="005759A7" w:rsidRPr="00554698" w:rsidRDefault="005759A7" w:rsidP="00414067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  <w:tr w:rsidR="00AB27F7" w:rsidRPr="00554698" w:rsidTr="00AB27F7">
        <w:trPr>
          <w:jc w:val="center"/>
        </w:trPr>
        <w:tc>
          <w:tcPr>
            <w:tcW w:w="2936" w:type="dxa"/>
          </w:tcPr>
          <w:p w:rsidR="00AB27F7" w:rsidRPr="00554698" w:rsidRDefault="00AB27F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Head of the Department:</w:t>
            </w:r>
          </w:p>
        </w:tc>
        <w:tc>
          <w:tcPr>
            <w:tcW w:w="3968" w:type="dxa"/>
            <w:shd w:val="clear" w:color="auto" w:fill="auto"/>
          </w:tcPr>
          <w:p w:rsidR="00AB27F7" w:rsidRDefault="00AB27F7">
            <w:pPr>
              <w:bidi w:val="0"/>
              <w:jc w:val="lowKashida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rof. Dr.</w:t>
            </w:r>
            <w:r w:rsidR="008E565E" w:rsidRPr="00554698">
              <w:rPr>
                <w:rFonts w:ascii="Arial Narrow" w:hAnsi="Arial Narrow"/>
              </w:rPr>
              <w:t xml:space="preserve"> </w:t>
            </w:r>
            <w:proofErr w:type="spellStart"/>
            <w:r w:rsidR="008E565E">
              <w:rPr>
                <w:rFonts w:ascii="Arial Narrow" w:hAnsi="Arial Narrow"/>
              </w:rPr>
              <w:t>Moshira</w:t>
            </w:r>
            <w:proofErr w:type="spellEnd"/>
            <w:r w:rsidR="008E565E">
              <w:rPr>
                <w:rFonts w:ascii="Arial Narrow" w:hAnsi="Arial Narrow"/>
              </w:rPr>
              <w:t xml:space="preserve"> M.E. </w:t>
            </w:r>
            <w:proofErr w:type="spellStart"/>
            <w:r w:rsidR="008E565E">
              <w:rPr>
                <w:rFonts w:ascii="Arial Narrow" w:hAnsi="Arial Narrow"/>
              </w:rPr>
              <w:t>Seliem</w:t>
            </w:r>
            <w:proofErr w:type="spellEnd"/>
          </w:p>
        </w:tc>
        <w:tc>
          <w:tcPr>
            <w:tcW w:w="2168" w:type="dxa"/>
            <w:shd w:val="clear" w:color="auto" w:fill="auto"/>
          </w:tcPr>
          <w:p w:rsidR="00AB27F7" w:rsidRPr="00554698" w:rsidRDefault="00AB27F7" w:rsidP="00414067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  <w:tr w:rsidR="00AB27F7" w:rsidRPr="00554698" w:rsidTr="00AB27F7">
        <w:trPr>
          <w:jc w:val="center"/>
        </w:trPr>
        <w:tc>
          <w:tcPr>
            <w:tcW w:w="2936" w:type="dxa"/>
          </w:tcPr>
          <w:p w:rsidR="00AB27F7" w:rsidRPr="00554698" w:rsidRDefault="00AB27F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Date:</w:t>
            </w:r>
          </w:p>
        </w:tc>
        <w:tc>
          <w:tcPr>
            <w:tcW w:w="3968" w:type="dxa"/>
          </w:tcPr>
          <w:p w:rsidR="00AB27F7" w:rsidRDefault="00AB27F7" w:rsidP="002B3AC0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  <w:szCs w:val="22"/>
              </w:rPr>
              <w:t>201</w:t>
            </w:r>
            <w:r w:rsidR="002B3AC0">
              <w:rPr>
                <w:rFonts w:ascii="Arial Narrow" w:hAnsi="Arial Narrow"/>
                <w:sz w:val="22"/>
                <w:szCs w:val="22"/>
              </w:rPr>
              <w:t>8</w:t>
            </w:r>
            <w:r>
              <w:rPr>
                <w:rFonts w:ascii="Arial Narrow" w:hAnsi="Arial Narrow"/>
                <w:sz w:val="22"/>
                <w:szCs w:val="22"/>
              </w:rPr>
              <w:t xml:space="preserve"> / 201</w:t>
            </w:r>
            <w:r w:rsidR="002B3AC0">
              <w:rPr>
                <w:rFonts w:ascii="Arial Narrow" w:hAnsi="Arial Narrow"/>
                <w:sz w:val="22"/>
                <w:szCs w:val="22"/>
              </w:rPr>
              <w:t>9</w:t>
            </w:r>
          </w:p>
        </w:tc>
        <w:tc>
          <w:tcPr>
            <w:tcW w:w="2168" w:type="dxa"/>
          </w:tcPr>
          <w:p w:rsidR="00AB27F7" w:rsidRPr="00554698" w:rsidRDefault="00AB27F7" w:rsidP="00414067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</w:tbl>
    <w:p w:rsidR="005759A7" w:rsidRPr="00554698" w:rsidRDefault="005759A7" w:rsidP="005759A7">
      <w:pPr>
        <w:bidi w:val="0"/>
        <w:jc w:val="center"/>
        <w:rPr>
          <w:rFonts w:ascii="Arial Narrow" w:hAnsi="Arial Narrow" w:cs="Arial"/>
          <w:b/>
          <w:bCs/>
          <w:sz w:val="26"/>
          <w:szCs w:val="26"/>
          <w:lang w:bidi="ar-EG"/>
        </w:rPr>
      </w:pPr>
    </w:p>
    <w:p w:rsidR="00BA6BDA" w:rsidRPr="00554698" w:rsidRDefault="00BA6BDA" w:rsidP="00020507">
      <w:pPr>
        <w:bidi w:val="0"/>
        <w:jc w:val="center"/>
        <w:rPr>
          <w:rFonts w:ascii="Arial Narrow" w:hAnsi="Arial Narrow" w:cs="Arial"/>
          <w:b/>
          <w:bCs/>
          <w:sz w:val="26"/>
          <w:szCs w:val="26"/>
          <w:lang w:bidi="ar-EG"/>
        </w:rPr>
      </w:pPr>
    </w:p>
    <w:sectPr w:rsidR="00BA6BDA" w:rsidRPr="00554698" w:rsidSect="00494B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800" w:bottom="1440" w:left="180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1665" w:rsidRDefault="00011665">
      <w:r>
        <w:separator/>
      </w:r>
    </w:p>
  </w:endnote>
  <w:endnote w:type="continuationSeparator" w:id="0">
    <w:p w:rsidR="00011665" w:rsidRDefault="0001166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gLiU_HKSCS">
    <w:panose1 w:val="02020500000000000000"/>
    <w:charset w:val="88"/>
    <w:family w:val="roman"/>
    <w:pitch w:val="variable"/>
    <w:sig w:usb0="A00002FF" w:usb1="38CFFCFA" w:usb2="00000016" w:usb3="00000000" w:csb0="001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0839" w:rsidRDefault="00E34F9E" w:rsidP="004F4F6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 w:rsidR="005C0839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5C0839" w:rsidRDefault="005C083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0839" w:rsidRPr="00CA6A20" w:rsidRDefault="00E34F9E" w:rsidP="00CA6A20">
    <w:pPr>
      <w:pStyle w:val="Footer"/>
      <w:framePr w:wrap="around" w:vAnchor="text" w:hAnchor="margin" w:xAlign="center" w:y="1"/>
      <w:bidi w:val="0"/>
      <w:rPr>
        <w:rStyle w:val="PageNumber"/>
        <w:rFonts w:ascii="Arial" w:hAnsi="Arial" w:cs="Arial"/>
      </w:rPr>
    </w:pPr>
    <w:r w:rsidRPr="00CA6A20">
      <w:rPr>
        <w:rStyle w:val="PageNumber"/>
        <w:rFonts w:ascii="Arial" w:hAnsi="Arial" w:cs="Arial"/>
        <w:rtl/>
      </w:rPr>
      <w:fldChar w:fldCharType="begin"/>
    </w:r>
    <w:r w:rsidR="005C0839" w:rsidRPr="00CA6A20">
      <w:rPr>
        <w:rStyle w:val="PageNumber"/>
        <w:rFonts w:ascii="Arial" w:hAnsi="Arial" w:cs="Arial"/>
      </w:rPr>
      <w:instrText xml:space="preserve">PAGE  </w:instrText>
    </w:r>
    <w:r w:rsidRPr="00CA6A20">
      <w:rPr>
        <w:rStyle w:val="PageNumber"/>
        <w:rFonts w:ascii="Arial" w:hAnsi="Arial" w:cs="Arial"/>
        <w:rtl/>
      </w:rPr>
      <w:fldChar w:fldCharType="separate"/>
    </w:r>
    <w:r w:rsidR="00494B5E">
      <w:rPr>
        <w:rStyle w:val="PageNumber"/>
        <w:rFonts w:ascii="Arial" w:hAnsi="Arial" w:cs="Arial"/>
        <w:noProof/>
      </w:rPr>
      <w:t>4</w:t>
    </w:r>
    <w:r w:rsidRPr="00CA6A20">
      <w:rPr>
        <w:rStyle w:val="PageNumber"/>
        <w:rFonts w:ascii="Arial" w:hAnsi="Arial" w:cs="Arial"/>
        <w:rtl/>
      </w:rPr>
      <w:fldChar w:fldCharType="end"/>
    </w:r>
  </w:p>
  <w:p w:rsidR="005C0839" w:rsidRDefault="005C0839">
    <w:pPr>
      <w:pStyle w:val="Footer"/>
      <w:rPr>
        <w:lang w:bidi="ar-EG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-3276681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472B" w:rsidRDefault="00E34F9E">
        <w:pPr>
          <w:pStyle w:val="Footer"/>
          <w:jc w:val="center"/>
        </w:pPr>
        <w:r>
          <w:fldChar w:fldCharType="begin"/>
        </w:r>
        <w:r w:rsidR="0002472B">
          <w:instrText xml:space="preserve"> PAGE   \* MERGEFORMAT </w:instrText>
        </w:r>
        <w:r>
          <w:fldChar w:fldCharType="separate"/>
        </w:r>
        <w:r w:rsidR="00494B5E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5C0839" w:rsidRDefault="005C083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1665" w:rsidRDefault="00011665">
      <w:r>
        <w:separator/>
      </w:r>
    </w:p>
  </w:footnote>
  <w:footnote w:type="continuationSeparator" w:id="0">
    <w:p w:rsidR="00011665" w:rsidRDefault="0001166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472B" w:rsidRDefault="0002472B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472B" w:rsidRDefault="0002472B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472B" w:rsidRDefault="0002472B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067382"/>
    <w:multiLevelType w:val="hybridMultilevel"/>
    <w:tmpl w:val="53DE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C6A2B1E"/>
    <w:multiLevelType w:val="hybridMultilevel"/>
    <w:tmpl w:val="8162256C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/>
  <w:stylePaneFormatFilter w:val="3F01"/>
  <w:defaultTabStop w:val="720"/>
  <w:drawingGridHorizontalSpacing w:val="120"/>
  <w:displayHorizontalDrawingGridEvery w:val="2"/>
  <w:characterSpacingControl w:val="doNotCompress"/>
  <w:hdrShapeDefaults>
    <o:shapedefaults v:ext="edit" spidmax="1638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Y3NDAxNDU3MjU1NTRW0lEKTi0uzszPAykwrgUAEF8Z6ywAAAA="/>
  </w:docVars>
  <w:rsids>
    <w:rsidRoot w:val="00001C28"/>
    <w:rsid w:val="0000141B"/>
    <w:rsid w:val="00001523"/>
    <w:rsid w:val="00001C28"/>
    <w:rsid w:val="00002C76"/>
    <w:rsid w:val="000047E2"/>
    <w:rsid w:val="000069CB"/>
    <w:rsid w:val="00007C28"/>
    <w:rsid w:val="00011087"/>
    <w:rsid w:val="00011665"/>
    <w:rsid w:val="000117A5"/>
    <w:rsid w:val="000117F7"/>
    <w:rsid w:val="000135F1"/>
    <w:rsid w:val="00013DE2"/>
    <w:rsid w:val="00014CA2"/>
    <w:rsid w:val="00016668"/>
    <w:rsid w:val="00020507"/>
    <w:rsid w:val="0002195A"/>
    <w:rsid w:val="0002472B"/>
    <w:rsid w:val="00025016"/>
    <w:rsid w:val="00026A66"/>
    <w:rsid w:val="00027858"/>
    <w:rsid w:val="00031163"/>
    <w:rsid w:val="0003126D"/>
    <w:rsid w:val="000347E7"/>
    <w:rsid w:val="00035A08"/>
    <w:rsid w:val="00041424"/>
    <w:rsid w:val="00043191"/>
    <w:rsid w:val="00043750"/>
    <w:rsid w:val="0004395F"/>
    <w:rsid w:val="00046BBF"/>
    <w:rsid w:val="00047243"/>
    <w:rsid w:val="000528FD"/>
    <w:rsid w:val="00055104"/>
    <w:rsid w:val="000563EA"/>
    <w:rsid w:val="00056AD9"/>
    <w:rsid w:val="0006226E"/>
    <w:rsid w:val="00063B56"/>
    <w:rsid w:val="00064861"/>
    <w:rsid w:val="00064A28"/>
    <w:rsid w:val="00066E3F"/>
    <w:rsid w:val="00071601"/>
    <w:rsid w:val="000761F8"/>
    <w:rsid w:val="0007646D"/>
    <w:rsid w:val="00080613"/>
    <w:rsid w:val="00081389"/>
    <w:rsid w:val="00082EDD"/>
    <w:rsid w:val="00084BFA"/>
    <w:rsid w:val="00086795"/>
    <w:rsid w:val="00091CD0"/>
    <w:rsid w:val="00092B46"/>
    <w:rsid w:val="000947A9"/>
    <w:rsid w:val="00094D3F"/>
    <w:rsid w:val="00095703"/>
    <w:rsid w:val="0009764F"/>
    <w:rsid w:val="000A0EC0"/>
    <w:rsid w:val="000A1CFA"/>
    <w:rsid w:val="000A23F9"/>
    <w:rsid w:val="000A5E0A"/>
    <w:rsid w:val="000A7E19"/>
    <w:rsid w:val="000B1ABE"/>
    <w:rsid w:val="000B346C"/>
    <w:rsid w:val="000B5829"/>
    <w:rsid w:val="000B738F"/>
    <w:rsid w:val="000B7BFB"/>
    <w:rsid w:val="000C0481"/>
    <w:rsid w:val="000C194B"/>
    <w:rsid w:val="000C22A3"/>
    <w:rsid w:val="000D00EE"/>
    <w:rsid w:val="000D2D7E"/>
    <w:rsid w:val="000D48BE"/>
    <w:rsid w:val="000D5A39"/>
    <w:rsid w:val="000D5F90"/>
    <w:rsid w:val="000D6672"/>
    <w:rsid w:val="000D6EAE"/>
    <w:rsid w:val="000E0E9B"/>
    <w:rsid w:val="000E367A"/>
    <w:rsid w:val="000E5476"/>
    <w:rsid w:val="000F1F36"/>
    <w:rsid w:val="000F306B"/>
    <w:rsid w:val="000F7292"/>
    <w:rsid w:val="00100AFC"/>
    <w:rsid w:val="00107D18"/>
    <w:rsid w:val="0011155D"/>
    <w:rsid w:val="00112176"/>
    <w:rsid w:val="001172C5"/>
    <w:rsid w:val="00120060"/>
    <w:rsid w:val="001214C3"/>
    <w:rsid w:val="00122EBE"/>
    <w:rsid w:val="0012337F"/>
    <w:rsid w:val="00125BC0"/>
    <w:rsid w:val="001274B1"/>
    <w:rsid w:val="001306FF"/>
    <w:rsid w:val="00130A5D"/>
    <w:rsid w:val="00130DDD"/>
    <w:rsid w:val="001324BA"/>
    <w:rsid w:val="001326DE"/>
    <w:rsid w:val="00135079"/>
    <w:rsid w:val="0013720F"/>
    <w:rsid w:val="0014024B"/>
    <w:rsid w:val="00140957"/>
    <w:rsid w:val="00140B8E"/>
    <w:rsid w:val="00140E91"/>
    <w:rsid w:val="00141E29"/>
    <w:rsid w:val="00141F36"/>
    <w:rsid w:val="001456BC"/>
    <w:rsid w:val="001504AB"/>
    <w:rsid w:val="00153E4A"/>
    <w:rsid w:val="0015457E"/>
    <w:rsid w:val="00154C6D"/>
    <w:rsid w:val="00157274"/>
    <w:rsid w:val="00157E04"/>
    <w:rsid w:val="00160B50"/>
    <w:rsid w:val="00162ECE"/>
    <w:rsid w:val="0016348A"/>
    <w:rsid w:val="00164002"/>
    <w:rsid w:val="001665C3"/>
    <w:rsid w:val="0016740F"/>
    <w:rsid w:val="00167AF0"/>
    <w:rsid w:val="00170133"/>
    <w:rsid w:val="00170913"/>
    <w:rsid w:val="00170C46"/>
    <w:rsid w:val="00171B8C"/>
    <w:rsid w:val="00174E27"/>
    <w:rsid w:val="00175DD1"/>
    <w:rsid w:val="00176D6F"/>
    <w:rsid w:val="00177F0A"/>
    <w:rsid w:val="001834FA"/>
    <w:rsid w:val="00187EF4"/>
    <w:rsid w:val="00191232"/>
    <w:rsid w:val="00191273"/>
    <w:rsid w:val="00191518"/>
    <w:rsid w:val="00192C47"/>
    <w:rsid w:val="0019301F"/>
    <w:rsid w:val="00193939"/>
    <w:rsid w:val="00193DB1"/>
    <w:rsid w:val="0019796B"/>
    <w:rsid w:val="001A0B21"/>
    <w:rsid w:val="001A1C98"/>
    <w:rsid w:val="001A1F92"/>
    <w:rsid w:val="001A2572"/>
    <w:rsid w:val="001A477D"/>
    <w:rsid w:val="001A4983"/>
    <w:rsid w:val="001A4BA4"/>
    <w:rsid w:val="001B2359"/>
    <w:rsid w:val="001B292E"/>
    <w:rsid w:val="001B2BBD"/>
    <w:rsid w:val="001B674B"/>
    <w:rsid w:val="001B6F52"/>
    <w:rsid w:val="001C0F0B"/>
    <w:rsid w:val="001C203B"/>
    <w:rsid w:val="001C3717"/>
    <w:rsid w:val="001C4A25"/>
    <w:rsid w:val="001C610A"/>
    <w:rsid w:val="001C73F6"/>
    <w:rsid w:val="001D0D46"/>
    <w:rsid w:val="001D20F1"/>
    <w:rsid w:val="001D2A82"/>
    <w:rsid w:val="001D4051"/>
    <w:rsid w:val="001E0C29"/>
    <w:rsid w:val="001E5894"/>
    <w:rsid w:val="001E5DB5"/>
    <w:rsid w:val="001F01C6"/>
    <w:rsid w:val="001F0D54"/>
    <w:rsid w:val="001F3CAD"/>
    <w:rsid w:val="001F3F32"/>
    <w:rsid w:val="001F5A1A"/>
    <w:rsid w:val="00200D3A"/>
    <w:rsid w:val="00201056"/>
    <w:rsid w:val="002010DC"/>
    <w:rsid w:val="00202B9F"/>
    <w:rsid w:val="002037B5"/>
    <w:rsid w:val="00212DD5"/>
    <w:rsid w:val="0021319F"/>
    <w:rsid w:val="0021400A"/>
    <w:rsid w:val="0021753D"/>
    <w:rsid w:val="00221314"/>
    <w:rsid w:val="00222BEE"/>
    <w:rsid w:val="0022521B"/>
    <w:rsid w:val="002252F3"/>
    <w:rsid w:val="002258C0"/>
    <w:rsid w:val="00230141"/>
    <w:rsid w:val="00235175"/>
    <w:rsid w:val="00237D0F"/>
    <w:rsid w:val="00241698"/>
    <w:rsid w:val="002421A1"/>
    <w:rsid w:val="00242435"/>
    <w:rsid w:val="00243F44"/>
    <w:rsid w:val="00245869"/>
    <w:rsid w:val="00245BD9"/>
    <w:rsid w:val="002469F9"/>
    <w:rsid w:val="00253E4D"/>
    <w:rsid w:val="00255288"/>
    <w:rsid w:val="00257AF5"/>
    <w:rsid w:val="002603A2"/>
    <w:rsid w:val="002654FF"/>
    <w:rsid w:val="00266624"/>
    <w:rsid w:val="00266756"/>
    <w:rsid w:val="00267853"/>
    <w:rsid w:val="00267B8D"/>
    <w:rsid w:val="00270605"/>
    <w:rsid w:val="0027190E"/>
    <w:rsid w:val="00273C82"/>
    <w:rsid w:val="0027482D"/>
    <w:rsid w:val="00276B49"/>
    <w:rsid w:val="00286BD2"/>
    <w:rsid w:val="00294E8E"/>
    <w:rsid w:val="002A4778"/>
    <w:rsid w:val="002B2E80"/>
    <w:rsid w:val="002B3AC0"/>
    <w:rsid w:val="002B3E8E"/>
    <w:rsid w:val="002B6431"/>
    <w:rsid w:val="002C265E"/>
    <w:rsid w:val="002C29B5"/>
    <w:rsid w:val="002C2E10"/>
    <w:rsid w:val="002C458A"/>
    <w:rsid w:val="002C627D"/>
    <w:rsid w:val="002D0271"/>
    <w:rsid w:val="002D398A"/>
    <w:rsid w:val="002D7C3B"/>
    <w:rsid w:val="002E1BF5"/>
    <w:rsid w:val="002E4471"/>
    <w:rsid w:val="002E47B9"/>
    <w:rsid w:val="002E4801"/>
    <w:rsid w:val="002E7FB9"/>
    <w:rsid w:val="002F00AC"/>
    <w:rsid w:val="002F017B"/>
    <w:rsid w:val="002F04B9"/>
    <w:rsid w:val="002F21E6"/>
    <w:rsid w:val="00301832"/>
    <w:rsid w:val="003043E3"/>
    <w:rsid w:val="0030564D"/>
    <w:rsid w:val="00305BD4"/>
    <w:rsid w:val="0031269B"/>
    <w:rsid w:val="0031339B"/>
    <w:rsid w:val="00325EDB"/>
    <w:rsid w:val="00327498"/>
    <w:rsid w:val="00332945"/>
    <w:rsid w:val="0033366E"/>
    <w:rsid w:val="00336A40"/>
    <w:rsid w:val="00337C68"/>
    <w:rsid w:val="00341629"/>
    <w:rsid w:val="00343718"/>
    <w:rsid w:val="00350814"/>
    <w:rsid w:val="00352765"/>
    <w:rsid w:val="00353015"/>
    <w:rsid w:val="00355BF0"/>
    <w:rsid w:val="00356F47"/>
    <w:rsid w:val="003624F6"/>
    <w:rsid w:val="00365070"/>
    <w:rsid w:val="00366EB1"/>
    <w:rsid w:val="003730E5"/>
    <w:rsid w:val="003753C9"/>
    <w:rsid w:val="003764FF"/>
    <w:rsid w:val="00380BE4"/>
    <w:rsid w:val="00382991"/>
    <w:rsid w:val="0038351B"/>
    <w:rsid w:val="003836E1"/>
    <w:rsid w:val="003837C3"/>
    <w:rsid w:val="00384530"/>
    <w:rsid w:val="00385EEA"/>
    <w:rsid w:val="003863C0"/>
    <w:rsid w:val="003874CD"/>
    <w:rsid w:val="00387846"/>
    <w:rsid w:val="0039217A"/>
    <w:rsid w:val="00392256"/>
    <w:rsid w:val="003965BD"/>
    <w:rsid w:val="003A179A"/>
    <w:rsid w:val="003A1C76"/>
    <w:rsid w:val="003A2807"/>
    <w:rsid w:val="003A4B4E"/>
    <w:rsid w:val="003B24E7"/>
    <w:rsid w:val="003B5A1E"/>
    <w:rsid w:val="003B5C2F"/>
    <w:rsid w:val="003D0418"/>
    <w:rsid w:val="003D082F"/>
    <w:rsid w:val="003D1615"/>
    <w:rsid w:val="003D2281"/>
    <w:rsid w:val="003D329A"/>
    <w:rsid w:val="003E034A"/>
    <w:rsid w:val="003E37BA"/>
    <w:rsid w:val="003E574A"/>
    <w:rsid w:val="003E7483"/>
    <w:rsid w:val="003F31E2"/>
    <w:rsid w:val="003F36AA"/>
    <w:rsid w:val="003F4D51"/>
    <w:rsid w:val="00400789"/>
    <w:rsid w:val="004021ED"/>
    <w:rsid w:val="00402B03"/>
    <w:rsid w:val="004040B3"/>
    <w:rsid w:val="00406BD1"/>
    <w:rsid w:val="00406FDA"/>
    <w:rsid w:val="00407CBF"/>
    <w:rsid w:val="00412F3A"/>
    <w:rsid w:val="004136B7"/>
    <w:rsid w:val="004137A3"/>
    <w:rsid w:val="00416A8A"/>
    <w:rsid w:val="00417C23"/>
    <w:rsid w:val="0042002D"/>
    <w:rsid w:val="004204C6"/>
    <w:rsid w:val="004215C1"/>
    <w:rsid w:val="004219A2"/>
    <w:rsid w:val="00421A74"/>
    <w:rsid w:val="0042473C"/>
    <w:rsid w:val="00424BFA"/>
    <w:rsid w:val="00425EF4"/>
    <w:rsid w:val="004331BB"/>
    <w:rsid w:val="004372FA"/>
    <w:rsid w:val="004376A5"/>
    <w:rsid w:val="00444ADD"/>
    <w:rsid w:val="00446F81"/>
    <w:rsid w:val="004529B6"/>
    <w:rsid w:val="004561A0"/>
    <w:rsid w:val="004564E2"/>
    <w:rsid w:val="004567A2"/>
    <w:rsid w:val="00456EB9"/>
    <w:rsid w:val="004603BA"/>
    <w:rsid w:val="00461B4E"/>
    <w:rsid w:val="00462084"/>
    <w:rsid w:val="00464D15"/>
    <w:rsid w:val="00467562"/>
    <w:rsid w:val="0047002A"/>
    <w:rsid w:val="004728B8"/>
    <w:rsid w:val="00474A22"/>
    <w:rsid w:val="0047635D"/>
    <w:rsid w:val="00480CB5"/>
    <w:rsid w:val="00482A8C"/>
    <w:rsid w:val="00483DCA"/>
    <w:rsid w:val="00486BDF"/>
    <w:rsid w:val="00494B5E"/>
    <w:rsid w:val="004A15D7"/>
    <w:rsid w:val="004A1901"/>
    <w:rsid w:val="004A2148"/>
    <w:rsid w:val="004A2F8E"/>
    <w:rsid w:val="004A31A6"/>
    <w:rsid w:val="004A4FB6"/>
    <w:rsid w:val="004A64DC"/>
    <w:rsid w:val="004B1A74"/>
    <w:rsid w:val="004B2380"/>
    <w:rsid w:val="004B268B"/>
    <w:rsid w:val="004B5D7A"/>
    <w:rsid w:val="004B66DC"/>
    <w:rsid w:val="004C1FE8"/>
    <w:rsid w:val="004C35E4"/>
    <w:rsid w:val="004C5A97"/>
    <w:rsid w:val="004C69D7"/>
    <w:rsid w:val="004C7093"/>
    <w:rsid w:val="004C71E3"/>
    <w:rsid w:val="004D0F3C"/>
    <w:rsid w:val="004D1341"/>
    <w:rsid w:val="004D54B5"/>
    <w:rsid w:val="004E2088"/>
    <w:rsid w:val="004E3158"/>
    <w:rsid w:val="004E362A"/>
    <w:rsid w:val="004E3FFE"/>
    <w:rsid w:val="004E4330"/>
    <w:rsid w:val="004E4572"/>
    <w:rsid w:val="004E636F"/>
    <w:rsid w:val="004F203B"/>
    <w:rsid w:val="004F4F63"/>
    <w:rsid w:val="00501320"/>
    <w:rsid w:val="005016A3"/>
    <w:rsid w:val="0050725B"/>
    <w:rsid w:val="00511C60"/>
    <w:rsid w:val="005128B9"/>
    <w:rsid w:val="005134BA"/>
    <w:rsid w:val="0051489B"/>
    <w:rsid w:val="005172EC"/>
    <w:rsid w:val="005175CD"/>
    <w:rsid w:val="0051778E"/>
    <w:rsid w:val="00517863"/>
    <w:rsid w:val="00523521"/>
    <w:rsid w:val="0053570C"/>
    <w:rsid w:val="00541C52"/>
    <w:rsid w:val="00542F1C"/>
    <w:rsid w:val="005439C0"/>
    <w:rsid w:val="00545711"/>
    <w:rsid w:val="00550428"/>
    <w:rsid w:val="00550DBD"/>
    <w:rsid w:val="00551525"/>
    <w:rsid w:val="00552932"/>
    <w:rsid w:val="00554698"/>
    <w:rsid w:val="00557311"/>
    <w:rsid w:val="00557E39"/>
    <w:rsid w:val="00561441"/>
    <w:rsid w:val="00561A72"/>
    <w:rsid w:val="00562002"/>
    <w:rsid w:val="005634AF"/>
    <w:rsid w:val="005648E4"/>
    <w:rsid w:val="00566738"/>
    <w:rsid w:val="00566AC5"/>
    <w:rsid w:val="00566FE1"/>
    <w:rsid w:val="00571870"/>
    <w:rsid w:val="00572FE6"/>
    <w:rsid w:val="00573470"/>
    <w:rsid w:val="005759A7"/>
    <w:rsid w:val="0058305E"/>
    <w:rsid w:val="005830EA"/>
    <w:rsid w:val="00585C99"/>
    <w:rsid w:val="00590D9D"/>
    <w:rsid w:val="00590F8A"/>
    <w:rsid w:val="005914EF"/>
    <w:rsid w:val="00591AED"/>
    <w:rsid w:val="00591CFA"/>
    <w:rsid w:val="0059478F"/>
    <w:rsid w:val="00595D67"/>
    <w:rsid w:val="005973BE"/>
    <w:rsid w:val="005977F2"/>
    <w:rsid w:val="005A1112"/>
    <w:rsid w:val="005A496E"/>
    <w:rsid w:val="005A59A8"/>
    <w:rsid w:val="005A72AC"/>
    <w:rsid w:val="005B4BF6"/>
    <w:rsid w:val="005B6597"/>
    <w:rsid w:val="005C0839"/>
    <w:rsid w:val="005C3DA4"/>
    <w:rsid w:val="005C577F"/>
    <w:rsid w:val="005D0860"/>
    <w:rsid w:val="005D14AB"/>
    <w:rsid w:val="005D2D90"/>
    <w:rsid w:val="005D4E29"/>
    <w:rsid w:val="005E3BDB"/>
    <w:rsid w:val="005E7B79"/>
    <w:rsid w:val="005F1B7C"/>
    <w:rsid w:val="005F47DA"/>
    <w:rsid w:val="0060295E"/>
    <w:rsid w:val="00603BD9"/>
    <w:rsid w:val="0060686B"/>
    <w:rsid w:val="0060716E"/>
    <w:rsid w:val="0060798E"/>
    <w:rsid w:val="0061539C"/>
    <w:rsid w:val="00615CFB"/>
    <w:rsid w:val="006236E9"/>
    <w:rsid w:val="0062392E"/>
    <w:rsid w:val="00623EE1"/>
    <w:rsid w:val="006266AA"/>
    <w:rsid w:val="00626747"/>
    <w:rsid w:val="006334B4"/>
    <w:rsid w:val="006365E8"/>
    <w:rsid w:val="00643187"/>
    <w:rsid w:val="00643355"/>
    <w:rsid w:val="006445CA"/>
    <w:rsid w:val="0064606A"/>
    <w:rsid w:val="00650206"/>
    <w:rsid w:val="00650D3D"/>
    <w:rsid w:val="00652D6A"/>
    <w:rsid w:val="00655E36"/>
    <w:rsid w:val="00664A70"/>
    <w:rsid w:val="00665531"/>
    <w:rsid w:val="006660BB"/>
    <w:rsid w:val="006677A9"/>
    <w:rsid w:val="00672768"/>
    <w:rsid w:val="00673F4C"/>
    <w:rsid w:val="00675367"/>
    <w:rsid w:val="00676DBE"/>
    <w:rsid w:val="00680E0F"/>
    <w:rsid w:val="006817AB"/>
    <w:rsid w:val="00681AE5"/>
    <w:rsid w:val="0068415A"/>
    <w:rsid w:val="00690660"/>
    <w:rsid w:val="0069218B"/>
    <w:rsid w:val="00693FFD"/>
    <w:rsid w:val="0069595F"/>
    <w:rsid w:val="00695FD6"/>
    <w:rsid w:val="006968ED"/>
    <w:rsid w:val="00696CDF"/>
    <w:rsid w:val="006A5D89"/>
    <w:rsid w:val="006B085B"/>
    <w:rsid w:val="006B6017"/>
    <w:rsid w:val="006B6837"/>
    <w:rsid w:val="006C1AAF"/>
    <w:rsid w:val="006C2EE3"/>
    <w:rsid w:val="006C62A4"/>
    <w:rsid w:val="006C6B29"/>
    <w:rsid w:val="006D27F9"/>
    <w:rsid w:val="006D3863"/>
    <w:rsid w:val="006E1648"/>
    <w:rsid w:val="006E33B9"/>
    <w:rsid w:val="006E43A3"/>
    <w:rsid w:val="006E4458"/>
    <w:rsid w:val="006E457F"/>
    <w:rsid w:val="006E5097"/>
    <w:rsid w:val="006E58F3"/>
    <w:rsid w:val="006F761E"/>
    <w:rsid w:val="00702D4C"/>
    <w:rsid w:val="0070433D"/>
    <w:rsid w:val="00713C0C"/>
    <w:rsid w:val="0071460E"/>
    <w:rsid w:val="00715A72"/>
    <w:rsid w:val="007162AB"/>
    <w:rsid w:val="00716CA2"/>
    <w:rsid w:val="00721961"/>
    <w:rsid w:val="00722897"/>
    <w:rsid w:val="00723DA4"/>
    <w:rsid w:val="00727C11"/>
    <w:rsid w:val="007300C3"/>
    <w:rsid w:val="00730D3C"/>
    <w:rsid w:val="00733809"/>
    <w:rsid w:val="0073434B"/>
    <w:rsid w:val="0073759E"/>
    <w:rsid w:val="00740B44"/>
    <w:rsid w:val="00742DA8"/>
    <w:rsid w:val="0074319F"/>
    <w:rsid w:val="00750672"/>
    <w:rsid w:val="00750F15"/>
    <w:rsid w:val="00751AB0"/>
    <w:rsid w:val="007524B8"/>
    <w:rsid w:val="007561B9"/>
    <w:rsid w:val="007609EF"/>
    <w:rsid w:val="007665B9"/>
    <w:rsid w:val="00766F77"/>
    <w:rsid w:val="0077084F"/>
    <w:rsid w:val="00776A9C"/>
    <w:rsid w:val="00777AFC"/>
    <w:rsid w:val="00782674"/>
    <w:rsid w:val="007856B8"/>
    <w:rsid w:val="007906EF"/>
    <w:rsid w:val="00790A2B"/>
    <w:rsid w:val="00796E02"/>
    <w:rsid w:val="00797940"/>
    <w:rsid w:val="007979EF"/>
    <w:rsid w:val="007A3623"/>
    <w:rsid w:val="007A58FB"/>
    <w:rsid w:val="007A6462"/>
    <w:rsid w:val="007A6EAB"/>
    <w:rsid w:val="007B14CC"/>
    <w:rsid w:val="007B41ED"/>
    <w:rsid w:val="007B4D06"/>
    <w:rsid w:val="007B55FF"/>
    <w:rsid w:val="007B6CB1"/>
    <w:rsid w:val="007C1DB0"/>
    <w:rsid w:val="007C3F41"/>
    <w:rsid w:val="007C7FD5"/>
    <w:rsid w:val="007D0FBA"/>
    <w:rsid w:val="007D2705"/>
    <w:rsid w:val="007D3605"/>
    <w:rsid w:val="007D4D39"/>
    <w:rsid w:val="007D6CB9"/>
    <w:rsid w:val="007E0471"/>
    <w:rsid w:val="007E2E0B"/>
    <w:rsid w:val="007E42E4"/>
    <w:rsid w:val="007E6CDE"/>
    <w:rsid w:val="007F18DC"/>
    <w:rsid w:val="007F5D07"/>
    <w:rsid w:val="007F735E"/>
    <w:rsid w:val="00800A3E"/>
    <w:rsid w:val="008045C5"/>
    <w:rsid w:val="008046C4"/>
    <w:rsid w:val="00804C36"/>
    <w:rsid w:val="0080744F"/>
    <w:rsid w:val="008076D2"/>
    <w:rsid w:val="00810171"/>
    <w:rsid w:val="00813132"/>
    <w:rsid w:val="00815CD5"/>
    <w:rsid w:val="008164AB"/>
    <w:rsid w:val="0081650C"/>
    <w:rsid w:val="00817D6A"/>
    <w:rsid w:val="00821B92"/>
    <w:rsid w:val="00822956"/>
    <w:rsid w:val="008232FD"/>
    <w:rsid w:val="00823329"/>
    <w:rsid w:val="00823BC2"/>
    <w:rsid w:val="008267DE"/>
    <w:rsid w:val="0083129C"/>
    <w:rsid w:val="00834D55"/>
    <w:rsid w:val="008367EF"/>
    <w:rsid w:val="0084089D"/>
    <w:rsid w:val="00841048"/>
    <w:rsid w:val="0084612F"/>
    <w:rsid w:val="0084798D"/>
    <w:rsid w:val="00851EFB"/>
    <w:rsid w:val="008602BD"/>
    <w:rsid w:val="008614BF"/>
    <w:rsid w:val="00861876"/>
    <w:rsid w:val="0086324B"/>
    <w:rsid w:val="00864697"/>
    <w:rsid w:val="008720DA"/>
    <w:rsid w:val="00872EA5"/>
    <w:rsid w:val="00873BDE"/>
    <w:rsid w:val="00875FBC"/>
    <w:rsid w:val="00880418"/>
    <w:rsid w:val="00885010"/>
    <w:rsid w:val="00886611"/>
    <w:rsid w:val="00886EF3"/>
    <w:rsid w:val="008877D9"/>
    <w:rsid w:val="00894C3E"/>
    <w:rsid w:val="008A0DF9"/>
    <w:rsid w:val="008A142F"/>
    <w:rsid w:val="008A3C15"/>
    <w:rsid w:val="008B0B47"/>
    <w:rsid w:val="008B2C27"/>
    <w:rsid w:val="008B2E1F"/>
    <w:rsid w:val="008B31F0"/>
    <w:rsid w:val="008B3674"/>
    <w:rsid w:val="008B4834"/>
    <w:rsid w:val="008B74B5"/>
    <w:rsid w:val="008B7D24"/>
    <w:rsid w:val="008C547C"/>
    <w:rsid w:val="008C69BD"/>
    <w:rsid w:val="008D160F"/>
    <w:rsid w:val="008D1BAB"/>
    <w:rsid w:val="008D3F13"/>
    <w:rsid w:val="008D5DBA"/>
    <w:rsid w:val="008D5ED9"/>
    <w:rsid w:val="008D60DD"/>
    <w:rsid w:val="008D6757"/>
    <w:rsid w:val="008D714B"/>
    <w:rsid w:val="008E0A20"/>
    <w:rsid w:val="008E4F0D"/>
    <w:rsid w:val="008E565E"/>
    <w:rsid w:val="008E690F"/>
    <w:rsid w:val="008E7FB0"/>
    <w:rsid w:val="008F3D38"/>
    <w:rsid w:val="008F46EA"/>
    <w:rsid w:val="008F678C"/>
    <w:rsid w:val="008F70BE"/>
    <w:rsid w:val="00900A3B"/>
    <w:rsid w:val="009013AB"/>
    <w:rsid w:val="009044A4"/>
    <w:rsid w:val="009047D0"/>
    <w:rsid w:val="00905CE7"/>
    <w:rsid w:val="00911533"/>
    <w:rsid w:val="00911E47"/>
    <w:rsid w:val="00912006"/>
    <w:rsid w:val="009209C9"/>
    <w:rsid w:val="00921760"/>
    <w:rsid w:val="00922222"/>
    <w:rsid w:val="0093156B"/>
    <w:rsid w:val="00931952"/>
    <w:rsid w:val="00932EDE"/>
    <w:rsid w:val="0093594A"/>
    <w:rsid w:val="009360DD"/>
    <w:rsid w:val="00937494"/>
    <w:rsid w:val="00940DFD"/>
    <w:rsid w:val="00941B5A"/>
    <w:rsid w:val="009437AC"/>
    <w:rsid w:val="00943B48"/>
    <w:rsid w:val="0094531F"/>
    <w:rsid w:val="00945C41"/>
    <w:rsid w:val="009467DC"/>
    <w:rsid w:val="00946A38"/>
    <w:rsid w:val="009516B2"/>
    <w:rsid w:val="00951A51"/>
    <w:rsid w:val="009563A3"/>
    <w:rsid w:val="009600D3"/>
    <w:rsid w:val="009615AA"/>
    <w:rsid w:val="0096324E"/>
    <w:rsid w:val="009728FE"/>
    <w:rsid w:val="00973126"/>
    <w:rsid w:val="009820DD"/>
    <w:rsid w:val="009836BB"/>
    <w:rsid w:val="00983C2D"/>
    <w:rsid w:val="009869B1"/>
    <w:rsid w:val="009873DD"/>
    <w:rsid w:val="00987DD5"/>
    <w:rsid w:val="0099386F"/>
    <w:rsid w:val="009941BF"/>
    <w:rsid w:val="009960F5"/>
    <w:rsid w:val="009A0FAD"/>
    <w:rsid w:val="009A1764"/>
    <w:rsid w:val="009A19EC"/>
    <w:rsid w:val="009A1DD6"/>
    <w:rsid w:val="009A25D5"/>
    <w:rsid w:val="009A2739"/>
    <w:rsid w:val="009A2E81"/>
    <w:rsid w:val="009A3DA0"/>
    <w:rsid w:val="009A52C7"/>
    <w:rsid w:val="009A7454"/>
    <w:rsid w:val="009B2752"/>
    <w:rsid w:val="009B4E04"/>
    <w:rsid w:val="009B67C9"/>
    <w:rsid w:val="009B7CF9"/>
    <w:rsid w:val="009C273E"/>
    <w:rsid w:val="009C4AF9"/>
    <w:rsid w:val="009C7C64"/>
    <w:rsid w:val="009D10D2"/>
    <w:rsid w:val="009D2B0A"/>
    <w:rsid w:val="009D391D"/>
    <w:rsid w:val="009D5CD8"/>
    <w:rsid w:val="009D6371"/>
    <w:rsid w:val="009E0C8E"/>
    <w:rsid w:val="009E2927"/>
    <w:rsid w:val="009E347A"/>
    <w:rsid w:val="009E3F64"/>
    <w:rsid w:val="009E49B2"/>
    <w:rsid w:val="009F2064"/>
    <w:rsid w:val="009F314E"/>
    <w:rsid w:val="009F48B6"/>
    <w:rsid w:val="009F5B78"/>
    <w:rsid w:val="009F5EF4"/>
    <w:rsid w:val="009F6B6C"/>
    <w:rsid w:val="009F7DDE"/>
    <w:rsid w:val="00A020C1"/>
    <w:rsid w:val="00A031D2"/>
    <w:rsid w:val="00A03A3E"/>
    <w:rsid w:val="00A04901"/>
    <w:rsid w:val="00A055E6"/>
    <w:rsid w:val="00A107AD"/>
    <w:rsid w:val="00A124C6"/>
    <w:rsid w:val="00A154EB"/>
    <w:rsid w:val="00A15995"/>
    <w:rsid w:val="00A161DC"/>
    <w:rsid w:val="00A16E62"/>
    <w:rsid w:val="00A2163B"/>
    <w:rsid w:val="00A22D01"/>
    <w:rsid w:val="00A24372"/>
    <w:rsid w:val="00A25E6F"/>
    <w:rsid w:val="00A26588"/>
    <w:rsid w:val="00A30919"/>
    <w:rsid w:val="00A34C70"/>
    <w:rsid w:val="00A35686"/>
    <w:rsid w:val="00A36ECF"/>
    <w:rsid w:val="00A415ED"/>
    <w:rsid w:val="00A4219A"/>
    <w:rsid w:val="00A4474B"/>
    <w:rsid w:val="00A47355"/>
    <w:rsid w:val="00A47B59"/>
    <w:rsid w:val="00A5051B"/>
    <w:rsid w:val="00A507E9"/>
    <w:rsid w:val="00A514F3"/>
    <w:rsid w:val="00A51851"/>
    <w:rsid w:val="00A52916"/>
    <w:rsid w:val="00A553FE"/>
    <w:rsid w:val="00A57C9E"/>
    <w:rsid w:val="00A60CDA"/>
    <w:rsid w:val="00A639B1"/>
    <w:rsid w:val="00A66F74"/>
    <w:rsid w:val="00A7120E"/>
    <w:rsid w:val="00A7365B"/>
    <w:rsid w:val="00A758C0"/>
    <w:rsid w:val="00A7623A"/>
    <w:rsid w:val="00A76393"/>
    <w:rsid w:val="00A76AA8"/>
    <w:rsid w:val="00A8052E"/>
    <w:rsid w:val="00A83899"/>
    <w:rsid w:val="00A849B7"/>
    <w:rsid w:val="00A84A56"/>
    <w:rsid w:val="00A871F7"/>
    <w:rsid w:val="00A8758B"/>
    <w:rsid w:val="00A914FE"/>
    <w:rsid w:val="00A94F4D"/>
    <w:rsid w:val="00A95DF1"/>
    <w:rsid w:val="00AA1378"/>
    <w:rsid w:val="00AA2277"/>
    <w:rsid w:val="00AA3EAB"/>
    <w:rsid w:val="00AA7F40"/>
    <w:rsid w:val="00AB0977"/>
    <w:rsid w:val="00AB1ECC"/>
    <w:rsid w:val="00AB27F7"/>
    <w:rsid w:val="00AB751B"/>
    <w:rsid w:val="00AC131E"/>
    <w:rsid w:val="00AC2967"/>
    <w:rsid w:val="00AC3957"/>
    <w:rsid w:val="00AC5D49"/>
    <w:rsid w:val="00AD15E6"/>
    <w:rsid w:val="00AD2D24"/>
    <w:rsid w:val="00AD3C12"/>
    <w:rsid w:val="00AD3FD5"/>
    <w:rsid w:val="00AD726D"/>
    <w:rsid w:val="00AE021D"/>
    <w:rsid w:val="00AE104E"/>
    <w:rsid w:val="00AE2A39"/>
    <w:rsid w:val="00AE44A3"/>
    <w:rsid w:val="00AF044F"/>
    <w:rsid w:val="00AF239E"/>
    <w:rsid w:val="00AF3604"/>
    <w:rsid w:val="00AF589E"/>
    <w:rsid w:val="00AF65C3"/>
    <w:rsid w:val="00AF770A"/>
    <w:rsid w:val="00B01B73"/>
    <w:rsid w:val="00B01C59"/>
    <w:rsid w:val="00B02ECD"/>
    <w:rsid w:val="00B02F6C"/>
    <w:rsid w:val="00B0314D"/>
    <w:rsid w:val="00B06794"/>
    <w:rsid w:val="00B1364D"/>
    <w:rsid w:val="00B157FE"/>
    <w:rsid w:val="00B1607B"/>
    <w:rsid w:val="00B1632F"/>
    <w:rsid w:val="00B22E41"/>
    <w:rsid w:val="00B23325"/>
    <w:rsid w:val="00B240D1"/>
    <w:rsid w:val="00B255BC"/>
    <w:rsid w:val="00B26740"/>
    <w:rsid w:val="00B27A10"/>
    <w:rsid w:val="00B27A1A"/>
    <w:rsid w:val="00B31F98"/>
    <w:rsid w:val="00B32A6D"/>
    <w:rsid w:val="00B335B8"/>
    <w:rsid w:val="00B35596"/>
    <w:rsid w:val="00B35C4D"/>
    <w:rsid w:val="00B3674A"/>
    <w:rsid w:val="00B4005E"/>
    <w:rsid w:val="00B44EDB"/>
    <w:rsid w:val="00B44F61"/>
    <w:rsid w:val="00B45625"/>
    <w:rsid w:val="00B55A95"/>
    <w:rsid w:val="00B5700C"/>
    <w:rsid w:val="00B570F9"/>
    <w:rsid w:val="00B63A9E"/>
    <w:rsid w:val="00B65BFF"/>
    <w:rsid w:val="00B661C7"/>
    <w:rsid w:val="00B71010"/>
    <w:rsid w:val="00B746B5"/>
    <w:rsid w:val="00B83FA6"/>
    <w:rsid w:val="00B87973"/>
    <w:rsid w:val="00B87FBE"/>
    <w:rsid w:val="00B901B9"/>
    <w:rsid w:val="00B90756"/>
    <w:rsid w:val="00B93EBB"/>
    <w:rsid w:val="00B967CA"/>
    <w:rsid w:val="00B96E46"/>
    <w:rsid w:val="00B97AA5"/>
    <w:rsid w:val="00BA05D7"/>
    <w:rsid w:val="00BA4B27"/>
    <w:rsid w:val="00BA6BDA"/>
    <w:rsid w:val="00BB099E"/>
    <w:rsid w:val="00BB1C20"/>
    <w:rsid w:val="00BB2916"/>
    <w:rsid w:val="00BB2D2F"/>
    <w:rsid w:val="00BB7A11"/>
    <w:rsid w:val="00BB7BC7"/>
    <w:rsid w:val="00BB7FD0"/>
    <w:rsid w:val="00BC2D5A"/>
    <w:rsid w:val="00BC3C16"/>
    <w:rsid w:val="00BC40DA"/>
    <w:rsid w:val="00BC4761"/>
    <w:rsid w:val="00BC52E3"/>
    <w:rsid w:val="00BC7D7F"/>
    <w:rsid w:val="00BD6CB0"/>
    <w:rsid w:val="00BD75CC"/>
    <w:rsid w:val="00BE0BA6"/>
    <w:rsid w:val="00BE1740"/>
    <w:rsid w:val="00BE1C7A"/>
    <w:rsid w:val="00BE34C5"/>
    <w:rsid w:val="00BE635E"/>
    <w:rsid w:val="00BE71A5"/>
    <w:rsid w:val="00BF2B51"/>
    <w:rsid w:val="00BF550F"/>
    <w:rsid w:val="00BF5AEC"/>
    <w:rsid w:val="00C0019F"/>
    <w:rsid w:val="00C010A6"/>
    <w:rsid w:val="00C10EAE"/>
    <w:rsid w:val="00C11077"/>
    <w:rsid w:val="00C11E1B"/>
    <w:rsid w:val="00C15AE8"/>
    <w:rsid w:val="00C15D3F"/>
    <w:rsid w:val="00C170BF"/>
    <w:rsid w:val="00C22197"/>
    <w:rsid w:val="00C25742"/>
    <w:rsid w:val="00C25D63"/>
    <w:rsid w:val="00C31ED0"/>
    <w:rsid w:val="00C35B3A"/>
    <w:rsid w:val="00C41129"/>
    <w:rsid w:val="00C50B08"/>
    <w:rsid w:val="00C5164C"/>
    <w:rsid w:val="00C559A6"/>
    <w:rsid w:val="00C67140"/>
    <w:rsid w:val="00C67243"/>
    <w:rsid w:val="00C67DF8"/>
    <w:rsid w:val="00C71E98"/>
    <w:rsid w:val="00C72430"/>
    <w:rsid w:val="00C73FDC"/>
    <w:rsid w:val="00C7660C"/>
    <w:rsid w:val="00C8005A"/>
    <w:rsid w:val="00C85FED"/>
    <w:rsid w:val="00C86426"/>
    <w:rsid w:val="00C909CF"/>
    <w:rsid w:val="00C91F40"/>
    <w:rsid w:val="00C9214B"/>
    <w:rsid w:val="00C9566F"/>
    <w:rsid w:val="00C9572F"/>
    <w:rsid w:val="00C95D57"/>
    <w:rsid w:val="00CA06AB"/>
    <w:rsid w:val="00CA1819"/>
    <w:rsid w:val="00CA2AE9"/>
    <w:rsid w:val="00CA6A20"/>
    <w:rsid w:val="00CA6C30"/>
    <w:rsid w:val="00CB2A4A"/>
    <w:rsid w:val="00CB3B7C"/>
    <w:rsid w:val="00CB4FE2"/>
    <w:rsid w:val="00CC0F15"/>
    <w:rsid w:val="00CC563E"/>
    <w:rsid w:val="00CC7A7D"/>
    <w:rsid w:val="00CC7F77"/>
    <w:rsid w:val="00CD0EA4"/>
    <w:rsid w:val="00CD10D4"/>
    <w:rsid w:val="00CD7E6E"/>
    <w:rsid w:val="00CE0562"/>
    <w:rsid w:val="00CE0AD3"/>
    <w:rsid w:val="00CE1AAE"/>
    <w:rsid w:val="00CE62EE"/>
    <w:rsid w:val="00CF09D4"/>
    <w:rsid w:val="00CF0DC5"/>
    <w:rsid w:val="00CF1E44"/>
    <w:rsid w:val="00CF1F4E"/>
    <w:rsid w:val="00CF276E"/>
    <w:rsid w:val="00CF5FF0"/>
    <w:rsid w:val="00D00872"/>
    <w:rsid w:val="00D00B67"/>
    <w:rsid w:val="00D04482"/>
    <w:rsid w:val="00D063CF"/>
    <w:rsid w:val="00D06DE7"/>
    <w:rsid w:val="00D10AF7"/>
    <w:rsid w:val="00D11E52"/>
    <w:rsid w:val="00D148F9"/>
    <w:rsid w:val="00D17753"/>
    <w:rsid w:val="00D20D1A"/>
    <w:rsid w:val="00D225CF"/>
    <w:rsid w:val="00D25F4B"/>
    <w:rsid w:val="00D2701F"/>
    <w:rsid w:val="00D30D3B"/>
    <w:rsid w:val="00D41884"/>
    <w:rsid w:val="00D41A34"/>
    <w:rsid w:val="00D41DE2"/>
    <w:rsid w:val="00D42AE4"/>
    <w:rsid w:val="00D43045"/>
    <w:rsid w:val="00D4686D"/>
    <w:rsid w:val="00D472F9"/>
    <w:rsid w:val="00D47FFC"/>
    <w:rsid w:val="00D502D0"/>
    <w:rsid w:val="00D51322"/>
    <w:rsid w:val="00D51ADD"/>
    <w:rsid w:val="00D51FE2"/>
    <w:rsid w:val="00D52541"/>
    <w:rsid w:val="00D54F7E"/>
    <w:rsid w:val="00D6248A"/>
    <w:rsid w:val="00D66177"/>
    <w:rsid w:val="00D67C6A"/>
    <w:rsid w:val="00D7086B"/>
    <w:rsid w:val="00D71B4A"/>
    <w:rsid w:val="00D741AB"/>
    <w:rsid w:val="00D74F72"/>
    <w:rsid w:val="00D76765"/>
    <w:rsid w:val="00D77D54"/>
    <w:rsid w:val="00D8060F"/>
    <w:rsid w:val="00D80D01"/>
    <w:rsid w:val="00D82AC0"/>
    <w:rsid w:val="00D83C16"/>
    <w:rsid w:val="00D8452D"/>
    <w:rsid w:val="00D918A5"/>
    <w:rsid w:val="00D91EBC"/>
    <w:rsid w:val="00D91F75"/>
    <w:rsid w:val="00D92D9F"/>
    <w:rsid w:val="00DA0759"/>
    <w:rsid w:val="00DA1E64"/>
    <w:rsid w:val="00DA2AA1"/>
    <w:rsid w:val="00DA3EB7"/>
    <w:rsid w:val="00DB06C2"/>
    <w:rsid w:val="00DB1B5D"/>
    <w:rsid w:val="00DB3376"/>
    <w:rsid w:val="00DB37ED"/>
    <w:rsid w:val="00DB3CB4"/>
    <w:rsid w:val="00DB6B97"/>
    <w:rsid w:val="00DB7B29"/>
    <w:rsid w:val="00DC250A"/>
    <w:rsid w:val="00DC2845"/>
    <w:rsid w:val="00DC4DE8"/>
    <w:rsid w:val="00DC5DD5"/>
    <w:rsid w:val="00DC6557"/>
    <w:rsid w:val="00DC6E0E"/>
    <w:rsid w:val="00DD210F"/>
    <w:rsid w:val="00DD5CC1"/>
    <w:rsid w:val="00DE06BC"/>
    <w:rsid w:val="00DE0E26"/>
    <w:rsid w:val="00DE1C25"/>
    <w:rsid w:val="00DE2AC7"/>
    <w:rsid w:val="00DE3A78"/>
    <w:rsid w:val="00DE551D"/>
    <w:rsid w:val="00DE5F2E"/>
    <w:rsid w:val="00DF63D4"/>
    <w:rsid w:val="00E007D1"/>
    <w:rsid w:val="00E052DE"/>
    <w:rsid w:val="00E060FB"/>
    <w:rsid w:val="00E066DC"/>
    <w:rsid w:val="00E10FE8"/>
    <w:rsid w:val="00E11F7F"/>
    <w:rsid w:val="00E15433"/>
    <w:rsid w:val="00E20C3E"/>
    <w:rsid w:val="00E20F8A"/>
    <w:rsid w:val="00E218E8"/>
    <w:rsid w:val="00E221C4"/>
    <w:rsid w:val="00E2499E"/>
    <w:rsid w:val="00E25443"/>
    <w:rsid w:val="00E255AA"/>
    <w:rsid w:val="00E2716D"/>
    <w:rsid w:val="00E32D24"/>
    <w:rsid w:val="00E330DF"/>
    <w:rsid w:val="00E34BC1"/>
    <w:rsid w:val="00E34F9E"/>
    <w:rsid w:val="00E3646C"/>
    <w:rsid w:val="00E41320"/>
    <w:rsid w:val="00E41832"/>
    <w:rsid w:val="00E4228F"/>
    <w:rsid w:val="00E43BB0"/>
    <w:rsid w:val="00E51A29"/>
    <w:rsid w:val="00E51AD3"/>
    <w:rsid w:val="00E5376B"/>
    <w:rsid w:val="00E5573F"/>
    <w:rsid w:val="00E56489"/>
    <w:rsid w:val="00E5669D"/>
    <w:rsid w:val="00E62052"/>
    <w:rsid w:val="00E629B7"/>
    <w:rsid w:val="00E63A0B"/>
    <w:rsid w:val="00E64654"/>
    <w:rsid w:val="00E703E1"/>
    <w:rsid w:val="00E75387"/>
    <w:rsid w:val="00E777E7"/>
    <w:rsid w:val="00E80ACC"/>
    <w:rsid w:val="00E83683"/>
    <w:rsid w:val="00E924A6"/>
    <w:rsid w:val="00E97427"/>
    <w:rsid w:val="00E97648"/>
    <w:rsid w:val="00EA2616"/>
    <w:rsid w:val="00EA7411"/>
    <w:rsid w:val="00EA7BE5"/>
    <w:rsid w:val="00EB4E1D"/>
    <w:rsid w:val="00EB5316"/>
    <w:rsid w:val="00EB7224"/>
    <w:rsid w:val="00EC2109"/>
    <w:rsid w:val="00EC4034"/>
    <w:rsid w:val="00EC5A6F"/>
    <w:rsid w:val="00ED1705"/>
    <w:rsid w:val="00ED5DE6"/>
    <w:rsid w:val="00ED6273"/>
    <w:rsid w:val="00ED6A0E"/>
    <w:rsid w:val="00ED6BF6"/>
    <w:rsid w:val="00ED7118"/>
    <w:rsid w:val="00EE2E37"/>
    <w:rsid w:val="00EE3E74"/>
    <w:rsid w:val="00EF073E"/>
    <w:rsid w:val="00EF1DF6"/>
    <w:rsid w:val="00EF5065"/>
    <w:rsid w:val="00EF6350"/>
    <w:rsid w:val="00EF7591"/>
    <w:rsid w:val="00EF7913"/>
    <w:rsid w:val="00EF7995"/>
    <w:rsid w:val="00F038AA"/>
    <w:rsid w:val="00F1138E"/>
    <w:rsid w:val="00F144D1"/>
    <w:rsid w:val="00F16669"/>
    <w:rsid w:val="00F17059"/>
    <w:rsid w:val="00F207AF"/>
    <w:rsid w:val="00F212ED"/>
    <w:rsid w:val="00F231E5"/>
    <w:rsid w:val="00F25FE8"/>
    <w:rsid w:val="00F3262C"/>
    <w:rsid w:val="00F32B18"/>
    <w:rsid w:val="00F41776"/>
    <w:rsid w:val="00F41DDD"/>
    <w:rsid w:val="00F42820"/>
    <w:rsid w:val="00F50461"/>
    <w:rsid w:val="00F52588"/>
    <w:rsid w:val="00F530B7"/>
    <w:rsid w:val="00F544C0"/>
    <w:rsid w:val="00F55434"/>
    <w:rsid w:val="00F57B15"/>
    <w:rsid w:val="00F60C82"/>
    <w:rsid w:val="00F64023"/>
    <w:rsid w:val="00F70D8F"/>
    <w:rsid w:val="00F75C69"/>
    <w:rsid w:val="00F76124"/>
    <w:rsid w:val="00F80134"/>
    <w:rsid w:val="00F80CDB"/>
    <w:rsid w:val="00F81003"/>
    <w:rsid w:val="00F821B7"/>
    <w:rsid w:val="00F86F72"/>
    <w:rsid w:val="00F90793"/>
    <w:rsid w:val="00F92CEF"/>
    <w:rsid w:val="00F94CAD"/>
    <w:rsid w:val="00F97A76"/>
    <w:rsid w:val="00FA5325"/>
    <w:rsid w:val="00FA6E75"/>
    <w:rsid w:val="00FA7BC1"/>
    <w:rsid w:val="00FB10A9"/>
    <w:rsid w:val="00FB46D1"/>
    <w:rsid w:val="00FB6ED5"/>
    <w:rsid w:val="00FB76D1"/>
    <w:rsid w:val="00FB7D06"/>
    <w:rsid w:val="00FC15A3"/>
    <w:rsid w:val="00FC2094"/>
    <w:rsid w:val="00FC2144"/>
    <w:rsid w:val="00FC33E0"/>
    <w:rsid w:val="00FC4A36"/>
    <w:rsid w:val="00FC62F5"/>
    <w:rsid w:val="00FC6744"/>
    <w:rsid w:val="00FD2FD4"/>
    <w:rsid w:val="00FD4C4D"/>
    <w:rsid w:val="00FD4C99"/>
    <w:rsid w:val="00FD5041"/>
    <w:rsid w:val="00FE19F4"/>
    <w:rsid w:val="00FE2042"/>
    <w:rsid w:val="00FE2213"/>
    <w:rsid w:val="00FE46BC"/>
    <w:rsid w:val="00FE48B7"/>
    <w:rsid w:val="00FE5003"/>
    <w:rsid w:val="00FF1414"/>
    <w:rsid w:val="00FF364B"/>
    <w:rsid w:val="00FF6444"/>
    <w:rsid w:val="00FF72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1C28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E3A7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E3A7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0AF7"/>
    <w:pPr>
      <w:keepNext/>
      <w:bidi w:val="0"/>
      <w:jc w:val="lowKashida"/>
      <w:outlineLvl w:val="2"/>
    </w:pPr>
    <w:rPr>
      <w:rFonts w:cs="Traditional Arabic"/>
      <w:b/>
      <w:bCs/>
      <w:sz w:val="28"/>
      <w:szCs w:val="33"/>
    </w:rPr>
  </w:style>
  <w:style w:type="paragraph" w:styleId="Heading4">
    <w:name w:val="heading 4"/>
    <w:basedOn w:val="Normal"/>
    <w:next w:val="Normal"/>
    <w:link w:val="Heading4Char"/>
    <w:qFormat/>
    <w:rsid w:val="00255288"/>
    <w:pPr>
      <w:keepNext/>
      <w:bidi w:val="0"/>
      <w:jc w:val="both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rsid w:val="00D10AF7"/>
    <w:pPr>
      <w:keepNext/>
      <w:bidi w:val="0"/>
      <w:outlineLvl w:val="4"/>
    </w:pPr>
    <w:rPr>
      <w:rFonts w:cs="Simplified Arabic"/>
      <w:b/>
      <w:bCs/>
      <w:noProof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255288"/>
    <w:pPr>
      <w:keepNext/>
      <w:outlineLvl w:val="5"/>
    </w:pPr>
    <w:rPr>
      <w:b/>
      <w:bCs/>
      <w:sz w:val="28"/>
      <w:szCs w:val="28"/>
      <w:lang w:eastAsia="ar-SA" w:bidi="ar-EG"/>
    </w:rPr>
  </w:style>
  <w:style w:type="paragraph" w:styleId="Heading7">
    <w:name w:val="heading 7"/>
    <w:basedOn w:val="Normal"/>
    <w:next w:val="Normal"/>
    <w:link w:val="Heading7Char"/>
    <w:qFormat/>
    <w:rsid w:val="00255288"/>
    <w:pPr>
      <w:keepNext/>
      <w:bidi w:val="0"/>
      <w:jc w:val="center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590F8A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qFormat/>
    <w:rsid w:val="00590F8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E3A7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E3A7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140957"/>
    <w:rPr>
      <w:rFonts w:cs="Traditional Arabic"/>
      <w:b/>
      <w:bCs/>
      <w:sz w:val="28"/>
      <w:szCs w:val="33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255288"/>
    <w:rPr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255288"/>
    <w:rPr>
      <w:b/>
      <w:bCs/>
      <w:sz w:val="28"/>
      <w:szCs w:val="28"/>
      <w:lang w:eastAsia="ar-SA" w:bidi="ar-EG"/>
    </w:rPr>
  </w:style>
  <w:style w:type="character" w:customStyle="1" w:styleId="Heading7Char">
    <w:name w:val="Heading 7 Char"/>
    <w:basedOn w:val="DefaultParagraphFont"/>
    <w:link w:val="Heading7"/>
    <w:rsid w:val="00255288"/>
    <w:rPr>
      <w:b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semiHidden/>
    <w:rsid w:val="00590F8A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90F8A"/>
    <w:rPr>
      <w:rFonts w:ascii="Cambria" w:eastAsia="Times New Roman" w:hAnsi="Cambria" w:cs="Times New Roman"/>
      <w:sz w:val="22"/>
      <w:szCs w:val="22"/>
    </w:rPr>
  </w:style>
  <w:style w:type="paragraph" w:styleId="NormalWeb">
    <w:name w:val="Normal (Web)"/>
    <w:basedOn w:val="Normal"/>
    <w:uiPriority w:val="99"/>
    <w:rsid w:val="00001C28"/>
    <w:pPr>
      <w:bidi w:val="0"/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001C2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D5DE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01C2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61B9"/>
    <w:rPr>
      <w:sz w:val="24"/>
      <w:szCs w:val="24"/>
    </w:rPr>
  </w:style>
  <w:style w:type="paragraph" w:styleId="BodyText">
    <w:name w:val="Body Text"/>
    <w:basedOn w:val="Normal"/>
    <w:rsid w:val="00001C28"/>
    <w:pPr>
      <w:spacing w:after="120"/>
    </w:pPr>
  </w:style>
  <w:style w:type="paragraph" w:styleId="BodyTextIndent3">
    <w:name w:val="Body Text Indent 3"/>
    <w:basedOn w:val="Normal"/>
    <w:link w:val="BodyTextIndent3Char"/>
    <w:rsid w:val="00001C28"/>
    <w:pPr>
      <w:bidi w:val="0"/>
      <w:ind w:left="720" w:hanging="540"/>
    </w:pPr>
  </w:style>
  <w:style w:type="character" w:customStyle="1" w:styleId="BodyTextIndent3Char">
    <w:name w:val="Body Text Indent 3 Char"/>
    <w:basedOn w:val="DefaultParagraphFont"/>
    <w:link w:val="BodyTextIndent3"/>
    <w:rsid w:val="00590F8A"/>
    <w:rPr>
      <w:sz w:val="24"/>
      <w:szCs w:val="24"/>
    </w:rPr>
  </w:style>
  <w:style w:type="table" w:styleId="TableGrid">
    <w:name w:val="Table Grid"/>
    <w:basedOn w:val="TableNormal"/>
    <w:uiPriority w:val="59"/>
    <w:rsid w:val="00001C28"/>
    <w:pPr>
      <w:jc w:val="righ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1324BA"/>
  </w:style>
  <w:style w:type="paragraph" w:styleId="BodyText2">
    <w:name w:val="Body Text 2"/>
    <w:basedOn w:val="Normal"/>
    <w:rsid w:val="00D10AF7"/>
    <w:pPr>
      <w:spacing w:after="120" w:line="480" w:lineRule="auto"/>
    </w:pPr>
  </w:style>
  <w:style w:type="paragraph" w:styleId="BodyText3">
    <w:name w:val="Body Text 3"/>
    <w:basedOn w:val="Normal"/>
    <w:rsid w:val="00D10AF7"/>
    <w:pPr>
      <w:spacing w:after="120"/>
    </w:pPr>
    <w:rPr>
      <w:sz w:val="16"/>
      <w:szCs w:val="16"/>
    </w:rPr>
  </w:style>
  <w:style w:type="paragraph" w:customStyle="1" w:styleId="Default">
    <w:name w:val="Default"/>
    <w:rsid w:val="009467DC"/>
    <w:pPr>
      <w:autoSpaceDE w:val="0"/>
      <w:autoSpaceDN w:val="0"/>
      <w:adjustRightInd w:val="0"/>
    </w:pPr>
    <w:rPr>
      <w:color w:val="000000"/>
      <w:sz w:val="24"/>
      <w:szCs w:val="24"/>
      <w:lang w:bidi="ar-JO"/>
    </w:rPr>
  </w:style>
  <w:style w:type="paragraph" w:styleId="ListParagraph">
    <w:name w:val="List Paragraph"/>
    <w:basedOn w:val="Normal"/>
    <w:uiPriority w:val="34"/>
    <w:qFormat/>
    <w:rsid w:val="009467DC"/>
    <w:pPr>
      <w:ind w:left="720"/>
      <w:contextualSpacing/>
    </w:pPr>
    <w:rPr>
      <w:lang w:eastAsia="ar-SA"/>
    </w:rPr>
  </w:style>
  <w:style w:type="paragraph" w:styleId="BlockText">
    <w:name w:val="Block Text"/>
    <w:basedOn w:val="Normal"/>
    <w:rsid w:val="009D10D2"/>
    <w:pPr>
      <w:bidi w:val="0"/>
      <w:ind w:left="-540" w:right="-694"/>
      <w:jc w:val="both"/>
    </w:pPr>
    <w:rPr>
      <w:color w:val="3366FF"/>
      <w:lang w:eastAsia="ar-SA"/>
    </w:rPr>
  </w:style>
  <w:style w:type="character" w:styleId="CommentReference">
    <w:name w:val="annotation reference"/>
    <w:basedOn w:val="DefaultParagraphFont"/>
    <w:rsid w:val="00167AF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A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AF0"/>
  </w:style>
  <w:style w:type="paragraph" w:styleId="CommentSubject">
    <w:name w:val="annotation subject"/>
    <w:basedOn w:val="CommentText"/>
    <w:next w:val="CommentText"/>
    <w:link w:val="CommentSubjectChar"/>
    <w:rsid w:val="00167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AF0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167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67AF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167AF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67AF0"/>
    <w:rPr>
      <w:sz w:val="24"/>
      <w:szCs w:val="24"/>
    </w:rPr>
  </w:style>
  <w:style w:type="paragraph" w:styleId="PlainText">
    <w:name w:val="Plain Text"/>
    <w:basedOn w:val="Normal"/>
    <w:link w:val="PlainTextChar"/>
    <w:rsid w:val="00DC2845"/>
    <w:rPr>
      <w:rFonts w:ascii="Courier New" w:cs="Traditional Arabic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C2845"/>
    <w:rPr>
      <w:rFonts w:ascii="Courier New" w:cs="Traditional Arabic"/>
    </w:rPr>
  </w:style>
  <w:style w:type="character" w:customStyle="1" w:styleId="shorttext1">
    <w:name w:val="short_text1"/>
    <w:basedOn w:val="DefaultParagraphFont"/>
    <w:rsid w:val="00DC2845"/>
    <w:rPr>
      <w:sz w:val="24"/>
      <w:szCs w:val="24"/>
    </w:rPr>
  </w:style>
  <w:style w:type="character" w:styleId="Hyperlink">
    <w:name w:val="Hyperlink"/>
    <w:basedOn w:val="DefaultParagraphFont"/>
    <w:unhideWhenUsed/>
    <w:rsid w:val="004B268B"/>
    <w:rPr>
      <w:color w:val="0000FF"/>
      <w:u w:val="single"/>
    </w:rPr>
  </w:style>
  <w:style w:type="paragraph" w:styleId="List2">
    <w:name w:val="List 2"/>
    <w:basedOn w:val="Normal"/>
    <w:rsid w:val="00DE3A78"/>
    <w:pPr>
      <w:ind w:left="566" w:right="566" w:hanging="283"/>
    </w:pPr>
    <w:rPr>
      <w:rFonts w:cs="Traditional Arabic"/>
      <w:szCs w:val="20"/>
    </w:rPr>
  </w:style>
  <w:style w:type="paragraph" w:styleId="BodyTextIndent2">
    <w:name w:val="Body Text Indent 2"/>
    <w:basedOn w:val="Normal"/>
    <w:link w:val="BodyTextIndent2Char"/>
    <w:rsid w:val="00255288"/>
    <w:pPr>
      <w:bidi w:val="0"/>
      <w:ind w:left="540" w:hanging="540"/>
      <w:jc w:val="lowKashida"/>
    </w:pPr>
    <w:rPr>
      <w:sz w:val="28"/>
      <w:szCs w:val="28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55288"/>
    <w:rPr>
      <w:sz w:val="28"/>
      <w:szCs w:val="28"/>
      <w:lang w:eastAsia="ar-SA"/>
    </w:rPr>
  </w:style>
  <w:style w:type="table" w:styleId="TableSimple2">
    <w:name w:val="Table Simple 2"/>
    <w:basedOn w:val="TableNormal"/>
    <w:rsid w:val="00255288"/>
    <w:rPr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copy1">
    <w:name w:val="copy1"/>
    <w:basedOn w:val="DefaultParagraphFont"/>
    <w:rsid w:val="00880418"/>
    <w:rPr>
      <w:rFonts w:ascii="Trebuchet MS" w:hAnsi="Trebuchet MS" w:hint="default"/>
      <w:strike w:val="0"/>
      <w:dstrike w:val="0"/>
      <w:color w:val="333333"/>
      <w:sz w:val="15"/>
      <w:szCs w:val="15"/>
      <w:u w:val="none"/>
      <w:effect w:val="none"/>
    </w:rPr>
  </w:style>
  <w:style w:type="character" w:customStyle="1" w:styleId="apple-style-span">
    <w:name w:val="apple-style-span"/>
    <w:basedOn w:val="DefaultParagraphFont"/>
    <w:rsid w:val="00F92CEF"/>
  </w:style>
  <w:style w:type="character" w:styleId="Emphasis">
    <w:name w:val="Emphasis"/>
    <w:basedOn w:val="DefaultParagraphFont"/>
    <w:uiPriority w:val="20"/>
    <w:qFormat/>
    <w:rsid w:val="00D74F72"/>
    <w:rPr>
      <w:i/>
      <w:iCs/>
    </w:rPr>
  </w:style>
  <w:style w:type="character" w:customStyle="1" w:styleId="mw-cite-backlink">
    <w:name w:val="mw-cite-backlink"/>
    <w:basedOn w:val="DefaultParagraphFont"/>
    <w:rsid w:val="0030564D"/>
  </w:style>
  <w:style w:type="character" w:customStyle="1" w:styleId="reference-text">
    <w:name w:val="reference-text"/>
    <w:basedOn w:val="DefaultParagraphFont"/>
    <w:rsid w:val="0030564D"/>
  </w:style>
  <w:style w:type="character" w:customStyle="1" w:styleId="cite-accessibility-label">
    <w:name w:val="cite-accessibility-label"/>
    <w:basedOn w:val="DefaultParagraphFont"/>
    <w:rsid w:val="0030564D"/>
  </w:style>
  <w:style w:type="character" w:customStyle="1" w:styleId="pg-1ff2">
    <w:name w:val="pg-1ff2"/>
    <w:basedOn w:val="DefaultParagraphFont"/>
    <w:rsid w:val="008E565E"/>
  </w:style>
  <w:style w:type="character" w:customStyle="1" w:styleId="pg-1ff1">
    <w:name w:val="pg-1ff1"/>
    <w:basedOn w:val="DefaultParagraphFont"/>
    <w:rsid w:val="008E565E"/>
  </w:style>
  <w:style w:type="character" w:customStyle="1" w:styleId="citation">
    <w:name w:val="citation"/>
    <w:basedOn w:val="DefaultParagraphFont"/>
    <w:rsid w:val="0067276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1C28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E3A7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E3A7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0AF7"/>
    <w:pPr>
      <w:keepNext/>
      <w:bidi w:val="0"/>
      <w:jc w:val="lowKashida"/>
      <w:outlineLvl w:val="2"/>
    </w:pPr>
    <w:rPr>
      <w:rFonts w:cs="Traditional Arabic"/>
      <w:b/>
      <w:bCs/>
      <w:sz w:val="28"/>
      <w:szCs w:val="33"/>
    </w:rPr>
  </w:style>
  <w:style w:type="paragraph" w:styleId="Heading4">
    <w:name w:val="heading 4"/>
    <w:basedOn w:val="Normal"/>
    <w:next w:val="Normal"/>
    <w:link w:val="Heading4Char"/>
    <w:qFormat/>
    <w:rsid w:val="00255288"/>
    <w:pPr>
      <w:keepNext/>
      <w:bidi w:val="0"/>
      <w:jc w:val="both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rsid w:val="00D10AF7"/>
    <w:pPr>
      <w:keepNext/>
      <w:bidi w:val="0"/>
      <w:outlineLvl w:val="4"/>
    </w:pPr>
    <w:rPr>
      <w:rFonts w:cs="Simplified Arabic"/>
      <w:b/>
      <w:bCs/>
      <w:noProof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255288"/>
    <w:pPr>
      <w:keepNext/>
      <w:outlineLvl w:val="5"/>
    </w:pPr>
    <w:rPr>
      <w:b/>
      <w:bCs/>
      <w:sz w:val="28"/>
      <w:szCs w:val="28"/>
      <w:lang w:eastAsia="ar-SA" w:bidi="ar-EG"/>
    </w:rPr>
  </w:style>
  <w:style w:type="paragraph" w:styleId="Heading7">
    <w:name w:val="heading 7"/>
    <w:basedOn w:val="Normal"/>
    <w:next w:val="Normal"/>
    <w:link w:val="Heading7Char"/>
    <w:qFormat/>
    <w:rsid w:val="00255288"/>
    <w:pPr>
      <w:keepNext/>
      <w:bidi w:val="0"/>
      <w:jc w:val="center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590F8A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qFormat/>
    <w:rsid w:val="00590F8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E3A7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E3A7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140957"/>
    <w:rPr>
      <w:rFonts w:cs="Traditional Arabic"/>
      <w:b/>
      <w:bCs/>
      <w:sz w:val="28"/>
      <w:szCs w:val="33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255288"/>
    <w:rPr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255288"/>
    <w:rPr>
      <w:b/>
      <w:bCs/>
      <w:sz w:val="28"/>
      <w:szCs w:val="28"/>
      <w:lang w:eastAsia="ar-SA" w:bidi="ar-EG"/>
    </w:rPr>
  </w:style>
  <w:style w:type="character" w:customStyle="1" w:styleId="Heading7Char">
    <w:name w:val="Heading 7 Char"/>
    <w:basedOn w:val="DefaultParagraphFont"/>
    <w:link w:val="Heading7"/>
    <w:rsid w:val="00255288"/>
    <w:rPr>
      <w:b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semiHidden/>
    <w:rsid w:val="00590F8A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90F8A"/>
    <w:rPr>
      <w:rFonts w:ascii="Cambria" w:eastAsia="Times New Roman" w:hAnsi="Cambria" w:cs="Times New Roman"/>
      <w:sz w:val="22"/>
      <w:szCs w:val="22"/>
    </w:rPr>
  </w:style>
  <w:style w:type="paragraph" w:styleId="NormalWeb">
    <w:name w:val="Normal (Web)"/>
    <w:basedOn w:val="Normal"/>
    <w:rsid w:val="00001C28"/>
    <w:pPr>
      <w:bidi w:val="0"/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001C2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D5DE6"/>
    <w:rPr>
      <w:sz w:val="24"/>
      <w:szCs w:val="24"/>
    </w:rPr>
  </w:style>
  <w:style w:type="paragraph" w:styleId="Footer">
    <w:name w:val="footer"/>
    <w:basedOn w:val="Normal"/>
    <w:link w:val="FooterChar"/>
    <w:rsid w:val="00001C2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561B9"/>
    <w:rPr>
      <w:sz w:val="24"/>
      <w:szCs w:val="24"/>
    </w:rPr>
  </w:style>
  <w:style w:type="paragraph" w:styleId="BodyText">
    <w:name w:val="Body Text"/>
    <w:basedOn w:val="Normal"/>
    <w:rsid w:val="00001C28"/>
    <w:pPr>
      <w:spacing w:after="120"/>
    </w:pPr>
  </w:style>
  <w:style w:type="paragraph" w:styleId="BodyTextIndent3">
    <w:name w:val="Body Text Indent 3"/>
    <w:basedOn w:val="Normal"/>
    <w:link w:val="BodyTextIndent3Char"/>
    <w:rsid w:val="00001C28"/>
    <w:pPr>
      <w:bidi w:val="0"/>
      <w:ind w:left="720" w:hanging="540"/>
    </w:pPr>
  </w:style>
  <w:style w:type="character" w:customStyle="1" w:styleId="BodyTextIndent3Char">
    <w:name w:val="Body Text Indent 3 Char"/>
    <w:basedOn w:val="DefaultParagraphFont"/>
    <w:link w:val="BodyTextIndent3"/>
    <w:rsid w:val="00590F8A"/>
    <w:rPr>
      <w:sz w:val="24"/>
      <w:szCs w:val="24"/>
    </w:rPr>
  </w:style>
  <w:style w:type="table" w:styleId="TableGrid">
    <w:name w:val="Table Grid"/>
    <w:basedOn w:val="TableNormal"/>
    <w:uiPriority w:val="59"/>
    <w:rsid w:val="00001C28"/>
    <w:pPr>
      <w:jc w:val="righ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1324BA"/>
  </w:style>
  <w:style w:type="paragraph" w:styleId="BodyText2">
    <w:name w:val="Body Text 2"/>
    <w:basedOn w:val="Normal"/>
    <w:rsid w:val="00D10AF7"/>
    <w:pPr>
      <w:spacing w:after="120" w:line="480" w:lineRule="auto"/>
    </w:pPr>
  </w:style>
  <w:style w:type="paragraph" w:styleId="BodyText3">
    <w:name w:val="Body Text 3"/>
    <w:basedOn w:val="Normal"/>
    <w:rsid w:val="00D10AF7"/>
    <w:pPr>
      <w:spacing w:after="120"/>
    </w:pPr>
    <w:rPr>
      <w:sz w:val="16"/>
      <w:szCs w:val="16"/>
    </w:rPr>
  </w:style>
  <w:style w:type="paragraph" w:customStyle="1" w:styleId="Default">
    <w:name w:val="Default"/>
    <w:rsid w:val="009467DC"/>
    <w:pPr>
      <w:autoSpaceDE w:val="0"/>
      <w:autoSpaceDN w:val="0"/>
      <w:adjustRightInd w:val="0"/>
    </w:pPr>
    <w:rPr>
      <w:color w:val="000000"/>
      <w:sz w:val="24"/>
      <w:szCs w:val="24"/>
      <w:lang w:bidi="ar-JO"/>
    </w:rPr>
  </w:style>
  <w:style w:type="paragraph" w:styleId="ListParagraph">
    <w:name w:val="List Paragraph"/>
    <w:basedOn w:val="Normal"/>
    <w:qFormat/>
    <w:rsid w:val="009467DC"/>
    <w:pPr>
      <w:ind w:left="720"/>
      <w:contextualSpacing/>
    </w:pPr>
    <w:rPr>
      <w:lang w:eastAsia="ar-SA"/>
    </w:rPr>
  </w:style>
  <w:style w:type="paragraph" w:styleId="BlockText">
    <w:name w:val="Block Text"/>
    <w:basedOn w:val="Normal"/>
    <w:rsid w:val="009D10D2"/>
    <w:pPr>
      <w:bidi w:val="0"/>
      <w:ind w:left="-540" w:right="-694"/>
      <w:jc w:val="both"/>
    </w:pPr>
    <w:rPr>
      <w:color w:val="3366FF"/>
      <w:lang w:eastAsia="ar-SA"/>
    </w:rPr>
  </w:style>
  <w:style w:type="character" w:styleId="CommentReference">
    <w:name w:val="annotation reference"/>
    <w:basedOn w:val="DefaultParagraphFont"/>
    <w:rsid w:val="00167AF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A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AF0"/>
  </w:style>
  <w:style w:type="paragraph" w:styleId="CommentSubject">
    <w:name w:val="annotation subject"/>
    <w:basedOn w:val="CommentText"/>
    <w:next w:val="CommentText"/>
    <w:link w:val="CommentSubjectChar"/>
    <w:rsid w:val="00167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AF0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167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67AF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167AF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67AF0"/>
    <w:rPr>
      <w:sz w:val="24"/>
      <w:szCs w:val="24"/>
    </w:rPr>
  </w:style>
  <w:style w:type="paragraph" w:styleId="PlainText">
    <w:name w:val="Plain Text"/>
    <w:basedOn w:val="Normal"/>
    <w:link w:val="PlainTextChar"/>
    <w:rsid w:val="00DC2845"/>
    <w:rPr>
      <w:rFonts w:ascii="Courier New" w:cs="Traditional Arabic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C2845"/>
    <w:rPr>
      <w:rFonts w:ascii="Courier New" w:cs="Traditional Arabic"/>
    </w:rPr>
  </w:style>
  <w:style w:type="character" w:customStyle="1" w:styleId="shorttext1">
    <w:name w:val="short_text1"/>
    <w:basedOn w:val="DefaultParagraphFont"/>
    <w:rsid w:val="00DC2845"/>
    <w:rPr>
      <w:sz w:val="24"/>
      <w:szCs w:val="24"/>
    </w:rPr>
  </w:style>
  <w:style w:type="character" w:styleId="Hyperlink">
    <w:name w:val="Hyperlink"/>
    <w:basedOn w:val="DefaultParagraphFont"/>
    <w:unhideWhenUsed/>
    <w:rsid w:val="004B268B"/>
    <w:rPr>
      <w:color w:val="0000FF"/>
      <w:u w:val="single"/>
    </w:rPr>
  </w:style>
  <w:style w:type="paragraph" w:styleId="List2">
    <w:name w:val="List 2"/>
    <w:basedOn w:val="Normal"/>
    <w:rsid w:val="00DE3A78"/>
    <w:pPr>
      <w:ind w:left="566" w:right="566" w:hanging="283"/>
    </w:pPr>
    <w:rPr>
      <w:rFonts w:cs="Traditional Arabic"/>
      <w:szCs w:val="20"/>
    </w:rPr>
  </w:style>
  <w:style w:type="paragraph" w:styleId="BodyTextIndent2">
    <w:name w:val="Body Text Indent 2"/>
    <w:basedOn w:val="Normal"/>
    <w:link w:val="BodyTextIndent2Char"/>
    <w:rsid w:val="00255288"/>
    <w:pPr>
      <w:bidi w:val="0"/>
      <w:ind w:left="540" w:hanging="540"/>
      <w:jc w:val="lowKashida"/>
    </w:pPr>
    <w:rPr>
      <w:sz w:val="28"/>
      <w:szCs w:val="28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55288"/>
    <w:rPr>
      <w:sz w:val="28"/>
      <w:szCs w:val="28"/>
      <w:lang w:eastAsia="ar-SA"/>
    </w:rPr>
  </w:style>
  <w:style w:type="table" w:styleId="TableSimple2">
    <w:name w:val="Table Simple 2"/>
    <w:basedOn w:val="TableNormal"/>
    <w:rsid w:val="00255288"/>
    <w:rPr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copy1">
    <w:name w:val="copy1"/>
    <w:basedOn w:val="DefaultParagraphFont"/>
    <w:rsid w:val="00880418"/>
    <w:rPr>
      <w:rFonts w:ascii="Trebuchet MS" w:hAnsi="Trebuchet MS" w:hint="default"/>
      <w:strike w:val="0"/>
      <w:dstrike w:val="0"/>
      <w:color w:val="333333"/>
      <w:sz w:val="15"/>
      <w:szCs w:val="15"/>
      <w:u w:val="none"/>
      <w:effect w:val="none"/>
    </w:rPr>
  </w:style>
  <w:style w:type="character" w:customStyle="1" w:styleId="apple-style-span">
    <w:name w:val="apple-style-span"/>
    <w:basedOn w:val="DefaultParagraphFont"/>
    <w:rsid w:val="00F92CE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10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6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7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8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9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8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34B9D4-33FC-47BE-9372-97AD0D79D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1</Pages>
  <Words>810</Words>
  <Characters>462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ty Assurance and Accreditation Project (QAAP)</vt:lpstr>
    </vt:vector>
  </TitlesOfParts>
  <Company/>
  <LinksUpToDate>false</LinksUpToDate>
  <CharactersWithSpaces>5422</CharactersWithSpaces>
  <SharedDoc>false</SharedDoc>
  <HLinks>
    <vt:vector size="162" baseType="variant">
      <vt:variant>
        <vt:i4>4522060</vt:i4>
      </vt:variant>
      <vt:variant>
        <vt:i4>429</vt:i4>
      </vt:variant>
      <vt:variant>
        <vt:i4>0</vt:i4>
      </vt:variant>
      <vt:variant>
        <vt:i4>5</vt:i4>
      </vt:variant>
      <vt:variant>
        <vt:lpwstr>http://www.alamiria.com/</vt:lpwstr>
      </vt:variant>
      <vt:variant>
        <vt:lpwstr/>
      </vt:variant>
      <vt:variant>
        <vt:i4>3997735</vt:i4>
      </vt:variant>
      <vt:variant>
        <vt:i4>426</vt:i4>
      </vt:variant>
      <vt:variant>
        <vt:i4>0</vt:i4>
      </vt:variant>
      <vt:variant>
        <vt:i4>5</vt:i4>
      </vt:variant>
      <vt:variant>
        <vt:lpwstr>http://www.mathworlds.com/</vt:lpwstr>
      </vt:variant>
      <vt:variant>
        <vt:lpwstr/>
      </vt:variant>
      <vt:variant>
        <vt:i4>6094875</vt:i4>
      </vt:variant>
      <vt:variant>
        <vt:i4>423</vt:i4>
      </vt:variant>
      <vt:variant>
        <vt:i4>0</vt:i4>
      </vt:variant>
      <vt:variant>
        <vt:i4>5</vt:i4>
      </vt:variant>
      <vt:variant>
        <vt:lpwstr>http://www.mathworld.com/</vt:lpwstr>
      </vt:variant>
      <vt:variant>
        <vt:lpwstr/>
      </vt:variant>
      <vt:variant>
        <vt:i4>5701722</vt:i4>
      </vt:variant>
      <vt:variant>
        <vt:i4>420</vt:i4>
      </vt:variant>
      <vt:variant>
        <vt:i4>0</vt:i4>
      </vt:variant>
      <vt:variant>
        <vt:i4>5</vt:i4>
      </vt:variant>
      <vt:variant>
        <vt:lpwstr>http://www.scienceworld.com/</vt:lpwstr>
      </vt:variant>
      <vt:variant>
        <vt:lpwstr/>
      </vt:variant>
      <vt:variant>
        <vt:i4>5046285</vt:i4>
      </vt:variant>
      <vt:variant>
        <vt:i4>417</vt:i4>
      </vt:variant>
      <vt:variant>
        <vt:i4>0</vt:i4>
      </vt:variant>
      <vt:variant>
        <vt:i4>5</vt:i4>
      </vt:variant>
      <vt:variant>
        <vt:lpwstr>http://www.modernphysics.com/</vt:lpwstr>
      </vt:variant>
      <vt:variant>
        <vt:lpwstr/>
      </vt:variant>
      <vt:variant>
        <vt:i4>393228</vt:i4>
      </vt:variant>
      <vt:variant>
        <vt:i4>414</vt:i4>
      </vt:variant>
      <vt:variant>
        <vt:i4>0</vt:i4>
      </vt:variant>
      <vt:variant>
        <vt:i4>5</vt:i4>
      </vt:variant>
      <vt:variant>
        <vt:lpwstr>http://www.news.uiuc.edu/</vt:lpwstr>
      </vt:variant>
      <vt:variant>
        <vt:lpwstr/>
      </vt:variant>
      <vt:variant>
        <vt:i4>3407988</vt:i4>
      </vt:variant>
      <vt:variant>
        <vt:i4>411</vt:i4>
      </vt:variant>
      <vt:variant>
        <vt:i4>0</vt:i4>
      </vt:variant>
      <vt:variant>
        <vt:i4>5</vt:i4>
      </vt:variant>
      <vt:variant>
        <vt:lpwstr>http://www.science.com/</vt:lpwstr>
      </vt:variant>
      <vt:variant>
        <vt:lpwstr/>
      </vt:variant>
      <vt:variant>
        <vt:i4>5898334</vt:i4>
      </vt:variant>
      <vt:variant>
        <vt:i4>408</vt:i4>
      </vt:variant>
      <vt:variant>
        <vt:i4>0</vt:i4>
      </vt:variant>
      <vt:variant>
        <vt:i4>5</vt:i4>
      </vt:variant>
      <vt:variant>
        <vt:lpwstr>http://www.nasa,com/</vt:lpwstr>
      </vt:variant>
      <vt:variant>
        <vt:lpwstr/>
      </vt:variant>
      <vt:variant>
        <vt:i4>4390992</vt:i4>
      </vt:variant>
      <vt:variant>
        <vt:i4>405</vt:i4>
      </vt:variant>
      <vt:variant>
        <vt:i4>0</vt:i4>
      </vt:variant>
      <vt:variant>
        <vt:i4>5</vt:i4>
      </vt:variant>
      <vt:variant>
        <vt:lpwstr>http://www.encyclopedia.com/</vt:lpwstr>
      </vt:variant>
      <vt:variant>
        <vt:lpwstr/>
      </vt:variant>
      <vt:variant>
        <vt:i4>5701659</vt:i4>
      </vt:variant>
      <vt:variant>
        <vt:i4>402</vt:i4>
      </vt:variant>
      <vt:variant>
        <vt:i4>0</vt:i4>
      </vt:variant>
      <vt:variant>
        <vt:i4>5</vt:i4>
      </vt:variant>
      <vt:variant>
        <vt:lpwstr>http://www.seciensedaily.com/</vt:lpwstr>
      </vt:variant>
      <vt:variant>
        <vt:lpwstr/>
      </vt:variant>
      <vt:variant>
        <vt:i4>3473525</vt:i4>
      </vt:variant>
      <vt:variant>
        <vt:i4>399</vt:i4>
      </vt:variant>
      <vt:variant>
        <vt:i4>0</vt:i4>
      </vt:variant>
      <vt:variant>
        <vt:i4>5</vt:i4>
      </vt:variant>
      <vt:variant>
        <vt:lpwstr>http://www.bernollieqation.com/</vt:lpwstr>
      </vt:variant>
      <vt:variant>
        <vt:lpwstr/>
      </vt:variant>
      <vt:variant>
        <vt:i4>7798902</vt:i4>
      </vt:variant>
      <vt:variant>
        <vt:i4>396</vt:i4>
      </vt:variant>
      <vt:variant>
        <vt:i4>0</vt:i4>
      </vt:variant>
      <vt:variant>
        <vt:i4>5</vt:i4>
      </vt:variant>
      <vt:variant>
        <vt:lpwstr>http://en.wikipedia.org/wiki/Bernoul/:%27s</vt:lpwstr>
      </vt:variant>
      <vt:variant>
        <vt:lpwstr/>
      </vt:variant>
      <vt:variant>
        <vt:i4>7798902</vt:i4>
      </vt:variant>
      <vt:variant>
        <vt:i4>393</vt:i4>
      </vt:variant>
      <vt:variant>
        <vt:i4>0</vt:i4>
      </vt:variant>
      <vt:variant>
        <vt:i4>5</vt:i4>
      </vt:variant>
      <vt:variant>
        <vt:lpwstr>http://en.wikipedia.org/wiki/Bernoul/:%27s</vt:lpwstr>
      </vt:variant>
      <vt:variant>
        <vt:lpwstr/>
      </vt:variant>
      <vt:variant>
        <vt:i4>4849683</vt:i4>
      </vt:variant>
      <vt:variant>
        <vt:i4>390</vt:i4>
      </vt:variant>
      <vt:variant>
        <vt:i4>0</vt:i4>
      </vt:variant>
      <vt:variant>
        <vt:i4>5</vt:i4>
      </vt:variant>
      <vt:variant>
        <vt:lpwstr>http://www.mathwords.com/</vt:lpwstr>
      </vt:variant>
      <vt:variant>
        <vt:lpwstr/>
      </vt:variant>
      <vt:variant>
        <vt:i4>4849683</vt:i4>
      </vt:variant>
      <vt:variant>
        <vt:i4>387</vt:i4>
      </vt:variant>
      <vt:variant>
        <vt:i4>0</vt:i4>
      </vt:variant>
      <vt:variant>
        <vt:i4>5</vt:i4>
      </vt:variant>
      <vt:variant>
        <vt:lpwstr>http://www.mathwords.com/</vt:lpwstr>
      </vt:variant>
      <vt:variant>
        <vt:lpwstr/>
      </vt:variant>
      <vt:variant>
        <vt:i4>4653179</vt:i4>
      </vt:variant>
      <vt:variant>
        <vt:i4>384</vt:i4>
      </vt:variant>
      <vt:variant>
        <vt:i4>0</vt:i4>
      </vt:variant>
      <vt:variant>
        <vt:i4>5</vt:i4>
      </vt:variant>
      <vt:variant>
        <vt:lpwstr>mailto:mafifi@ieee.org</vt:lpwstr>
      </vt:variant>
      <vt:variant>
        <vt:lpwstr/>
      </vt:variant>
      <vt:variant>
        <vt:i4>6750303</vt:i4>
      </vt:variant>
      <vt:variant>
        <vt:i4>381</vt:i4>
      </vt:variant>
      <vt:variant>
        <vt:i4>0</vt:i4>
      </vt:variant>
      <vt:variant>
        <vt:i4>5</vt:i4>
      </vt:variant>
      <vt:variant>
        <vt:lpwstr>mailto:Marwayhiya@hotmail.com</vt:lpwstr>
      </vt:variant>
      <vt:variant>
        <vt:lpwstr/>
      </vt:variant>
      <vt:variant>
        <vt:i4>5505150</vt:i4>
      </vt:variant>
      <vt:variant>
        <vt:i4>378</vt:i4>
      </vt:variant>
      <vt:variant>
        <vt:i4>0</vt:i4>
      </vt:variant>
      <vt:variant>
        <vt:i4>5</vt:i4>
      </vt:variant>
      <vt:variant>
        <vt:lpwstr>mailto:Mahmoudabdelaziz69@yohoo.com</vt:lpwstr>
      </vt:variant>
      <vt:variant>
        <vt:lpwstr/>
      </vt:variant>
      <vt:variant>
        <vt:i4>524401</vt:i4>
      </vt:variant>
      <vt:variant>
        <vt:i4>375</vt:i4>
      </vt:variant>
      <vt:variant>
        <vt:i4>0</vt:i4>
      </vt:variant>
      <vt:variant>
        <vt:i4>5</vt:i4>
      </vt:variant>
      <vt:variant>
        <vt:lpwstr>mailto:Ghada-gh@hotmail.com</vt:lpwstr>
      </vt:variant>
      <vt:variant>
        <vt:lpwstr/>
      </vt:variant>
      <vt:variant>
        <vt:i4>1769523</vt:i4>
      </vt:variant>
      <vt:variant>
        <vt:i4>372</vt:i4>
      </vt:variant>
      <vt:variant>
        <vt:i4>0</vt:i4>
      </vt:variant>
      <vt:variant>
        <vt:i4>5</vt:i4>
      </vt:variant>
      <vt:variant>
        <vt:lpwstr>mailto:aboelyazedbadwi@yahoo.com</vt:lpwstr>
      </vt:variant>
      <vt:variant>
        <vt:lpwstr/>
      </vt:variant>
      <vt:variant>
        <vt:i4>3670106</vt:i4>
      </vt:variant>
      <vt:variant>
        <vt:i4>369</vt:i4>
      </vt:variant>
      <vt:variant>
        <vt:i4>0</vt:i4>
      </vt:variant>
      <vt:variant>
        <vt:i4>5</vt:i4>
      </vt:variant>
      <vt:variant>
        <vt:lpwstr>mailto:Alyess.@hotmail.com</vt:lpwstr>
      </vt:variant>
      <vt:variant>
        <vt:lpwstr/>
      </vt:variant>
      <vt:variant>
        <vt:i4>6160425</vt:i4>
      </vt:variant>
      <vt:variant>
        <vt:i4>366</vt:i4>
      </vt:variant>
      <vt:variant>
        <vt:i4>0</vt:i4>
      </vt:variant>
      <vt:variant>
        <vt:i4>5</vt:i4>
      </vt:variant>
      <vt:variant>
        <vt:lpwstr>mailto:Osama996@hotmail.com</vt:lpwstr>
      </vt:variant>
      <vt:variant>
        <vt:lpwstr/>
      </vt:variant>
      <vt:variant>
        <vt:i4>2293761</vt:i4>
      </vt:variant>
      <vt:variant>
        <vt:i4>363</vt:i4>
      </vt:variant>
      <vt:variant>
        <vt:i4>0</vt:i4>
      </vt:variant>
      <vt:variant>
        <vt:i4>5</vt:i4>
      </vt:variant>
      <vt:variant>
        <vt:lpwstr>mailto:power@hotail.com</vt:lpwstr>
      </vt:variant>
      <vt:variant>
        <vt:lpwstr/>
      </vt:variant>
      <vt:variant>
        <vt:i4>7405571</vt:i4>
      </vt:variant>
      <vt:variant>
        <vt:i4>360</vt:i4>
      </vt:variant>
      <vt:variant>
        <vt:i4>0</vt:i4>
      </vt:variant>
      <vt:variant>
        <vt:i4>5</vt:i4>
      </vt:variant>
      <vt:variant>
        <vt:lpwstr>mailto:Dr.metwally.h.m@live.com</vt:lpwstr>
      </vt:variant>
      <vt:variant>
        <vt:lpwstr/>
      </vt:variant>
      <vt:variant>
        <vt:i4>4259893</vt:i4>
      </vt:variant>
      <vt:variant>
        <vt:i4>357</vt:i4>
      </vt:variant>
      <vt:variant>
        <vt:i4>0</vt:i4>
      </vt:variant>
      <vt:variant>
        <vt:i4>5</vt:i4>
      </vt:variant>
      <vt:variant>
        <vt:lpwstr>mailto:dr-gaafar@hotmail.com</vt:lpwstr>
      </vt:variant>
      <vt:variant>
        <vt:lpwstr/>
      </vt:variant>
      <vt:variant>
        <vt:i4>4325422</vt:i4>
      </vt:variant>
      <vt:variant>
        <vt:i4>354</vt:i4>
      </vt:variant>
      <vt:variant>
        <vt:i4>0</vt:i4>
      </vt:variant>
      <vt:variant>
        <vt:i4>5</vt:i4>
      </vt:variant>
      <vt:variant>
        <vt:lpwstr>mailto:dr-seragekhalifa@hotmail.com</vt:lpwstr>
      </vt:variant>
      <vt:variant>
        <vt:lpwstr/>
      </vt:variant>
      <vt:variant>
        <vt:i4>3473472</vt:i4>
      </vt:variant>
      <vt:variant>
        <vt:i4>351</vt:i4>
      </vt:variant>
      <vt:variant>
        <vt:i4>0</vt:i4>
      </vt:variant>
      <vt:variant>
        <vt:i4>5</vt:i4>
      </vt:variant>
      <vt:variant>
        <vt:lpwstr>mailto:galalrabie@idsc.net.e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Assurance and Accreditation Project (QAAP)</dc:title>
  <dc:creator>gobara</dc:creator>
  <cp:lastModifiedBy>pc</cp:lastModifiedBy>
  <cp:revision>32</cp:revision>
  <cp:lastPrinted>2015-12-21T10:50:00Z</cp:lastPrinted>
  <dcterms:created xsi:type="dcterms:W3CDTF">2013-10-09T10:47:00Z</dcterms:created>
  <dcterms:modified xsi:type="dcterms:W3CDTF">2019-03-04T10:45:00Z</dcterms:modified>
</cp:coreProperties>
</file>